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DF9F5" w14:textId="2E44BA4A" w:rsidR="00573991" w:rsidRPr="00183DF2" w:rsidRDefault="5B95574F" w:rsidP="008568B7">
      <w:pPr>
        <w:pStyle w:val="Title"/>
        <w:rPr>
          <w:lang w:val="cs-CZ"/>
        </w:rPr>
      </w:pPr>
      <w:bookmarkStart w:id="0" w:name="_GoBack"/>
      <w:bookmarkEnd w:id="0"/>
      <w:r w:rsidRPr="00183DF2">
        <w:rPr>
          <w:lang w:val="cs-CZ"/>
        </w:rPr>
        <w:t>Podrobný popi</w:t>
      </w:r>
      <w:r w:rsidR="2B706796" w:rsidRPr="00183DF2">
        <w:rPr>
          <w:lang w:val="cs-CZ"/>
        </w:rPr>
        <w:t xml:space="preserve">s </w:t>
      </w:r>
      <w:r w:rsidR="4C62FE53" w:rsidRPr="00183DF2">
        <w:rPr>
          <w:lang w:val="cs-CZ"/>
        </w:rPr>
        <w:t xml:space="preserve">návrhů </w:t>
      </w:r>
      <w:r w:rsidR="0E34DB12" w:rsidRPr="00183DF2">
        <w:rPr>
          <w:lang w:val="cs-CZ"/>
        </w:rPr>
        <w:t>gramatiky a</w:t>
      </w:r>
      <w:r w:rsidR="4C62FE53" w:rsidRPr="00183DF2">
        <w:rPr>
          <w:lang w:val="cs-CZ"/>
        </w:rPr>
        <w:t xml:space="preserve"> </w:t>
      </w:r>
      <w:r w:rsidR="152C9FF3" w:rsidRPr="00183DF2">
        <w:rPr>
          <w:lang w:val="cs-CZ"/>
        </w:rPr>
        <w:t>vylepšení</w:t>
      </w:r>
      <w:r w:rsidR="4C62FE53" w:rsidRPr="00183DF2">
        <w:rPr>
          <w:lang w:val="cs-CZ"/>
        </w:rPr>
        <w:t xml:space="preserve"> </w:t>
      </w:r>
    </w:p>
    <w:p w14:paraId="45CDF746" w14:textId="2BB03D93" w:rsidR="009C0380" w:rsidRPr="00183DF2" w:rsidRDefault="0054355C" w:rsidP="008568B7">
      <w:pPr>
        <w:rPr>
          <w:lang w:val="cs-CZ"/>
        </w:rPr>
      </w:pPr>
      <w:r w:rsidRPr="00183DF2">
        <w:rPr>
          <w:lang w:val="cs-CZ"/>
        </w:rPr>
        <w:t>T</w:t>
      </w:r>
      <w:r w:rsidR="5B07FCE8" w:rsidRPr="00183DF2">
        <w:rPr>
          <w:lang w:val="cs-CZ"/>
        </w:rPr>
        <w:t xml:space="preserve">ento dokument </w:t>
      </w:r>
      <w:r w:rsidR="7B638C3C" w:rsidRPr="00183DF2">
        <w:rPr>
          <w:lang w:val="cs-CZ"/>
        </w:rPr>
        <w:t>obsah</w:t>
      </w:r>
      <w:r w:rsidR="5B07FCE8" w:rsidRPr="00183DF2">
        <w:rPr>
          <w:lang w:val="cs-CZ"/>
        </w:rPr>
        <w:t xml:space="preserve">uje vysvětlení a příklady </w:t>
      </w:r>
      <w:r w:rsidR="36BB3C4C" w:rsidRPr="00183DF2">
        <w:rPr>
          <w:lang w:val="cs-CZ"/>
        </w:rPr>
        <w:t>k</w:t>
      </w:r>
      <w:r w:rsidRPr="00183DF2">
        <w:rPr>
          <w:lang w:val="cs-CZ"/>
        </w:rPr>
        <w:t xml:space="preserve"> </w:t>
      </w:r>
      <w:r w:rsidR="49FD08CD" w:rsidRPr="00183DF2">
        <w:rPr>
          <w:lang w:val="cs-CZ"/>
        </w:rPr>
        <w:t>návrh</w:t>
      </w:r>
      <w:r w:rsidR="1ABF62D6" w:rsidRPr="00183DF2">
        <w:rPr>
          <w:lang w:val="cs-CZ"/>
        </w:rPr>
        <w:t>ům</w:t>
      </w:r>
      <w:r w:rsidR="49FD08CD" w:rsidRPr="00183DF2">
        <w:rPr>
          <w:lang w:val="cs-CZ"/>
        </w:rPr>
        <w:t xml:space="preserve"> </w:t>
      </w:r>
      <w:r w:rsidR="5F8AFA7F" w:rsidRPr="00183DF2">
        <w:rPr>
          <w:lang w:val="cs-CZ"/>
        </w:rPr>
        <w:t>gramatiky a</w:t>
      </w:r>
      <w:r w:rsidR="49FD08CD" w:rsidRPr="00183DF2">
        <w:rPr>
          <w:lang w:val="cs-CZ"/>
        </w:rPr>
        <w:t xml:space="preserve"> </w:t>
      </w:r>
      <w:r w:rsidR="2726DD7B" w:rsidRPr="00183DF2">
        <w:rPr>
          <w:lang w:val="cs-CZ"/>
        </w:rPr>
        <w:t>vylepšení</w:t>
      </w:r>
      <w:r w:rsidR="49FD08CD" w:rsidRPr="00183DF2">
        <w:rPr>
          <w:lang w:val="cs-CZ"/>
        </w:rPr>
        <w:t xml:space="preserve"> </w:t>
      </w:r>
      <w:r w:rsidR="0050173F" w:rsidRPr="00183DF2">
        <w:rPr>
          <w:lang w:val="cs-CZ"/>
        </w:rPr>
        <w:t>p</w:t>
      </w:r>
      <w:r w:rsidR="5DCA84FD" w:rsidRPr="00183DF2">
        <w:rPr>
          <w:lang w:val="cs-CZ"/>
        </w:rPr>
        <w:t>oskytovaným ve službě</w:t>
      </w:r>
      <w:r w:rsidR="0050173F" w:rsidRPr="00183DF2">
        <w:rPr>
          <w:lang w:val="cs-CZ"/>
        </w:rPr>
        <w:t xml:space="preserve"> Microsoft Editor</w:t>
      </w:r>
      <w:r w:rsidR="007453FC" w:rsidRPr="00183DF2">
        <w:rPr>
          <w:lang w:val="cs-CZ"/>
        </w:rPr>
        <w:t>.</w:t>
      </w:r>
      <w:r w:rsidR="00297DB0" w:rsidRPr="00183DF2">
        <w:rPr>
          <w:lang w:val="cs-CZ"/>
        </w:rPr>
        <w:t xml:space="preserve"> </w:t>
      </w:r>
      <w:r w:rsidR="64591A82" w:rsidRPr="00183DF2">
        <w:rPr>
          <w:lang w:val="cs-CZ"/>
        </w:rPr>
        <w:t xml:space="preserve">Některé </w:t>
      </w:r>
      <w:r w:rsidR="08E3EA8A" w:rsidRPr="00183DF2">
        <w:rPr>
          <w:lang w:val="cs-CZ"/>
        </w:rPr>
        <w:t>chyb</w:t>
      </w:r>
      <w:r w:rsidR="31F655AE" w:rsidRPr="00183DF2">
        <w:rPr>
          <w:lang w:val="cs-CZ"/>
        </w:rPr>
        <w:t>y</w:t>
      </w:r>
      <w:r w:rsidR="64591A82" w:rsidRPr="00183DF2">
        <w:rPr>
          <w:lang w:val="cs-CZ"/>
        </w:rPr>
        <w:t xml:space="preserve"> jsou rozpoznány pouze při přihlášení ke službě pomocí účtu </w:t>
      </w:r>
      <w:r w:rsidR="00FD4CD1" w:rsidRPr="00183DF2">
        <w:rPr>
          <w:lang w:val="cs-CZ"/>
        </w:rPr>
        <w:t>Microsoft 365.</w:t>
      </w:r>
    </w:p>
    <w:p w14:paraId="4E388288" w14:textId="63E952CD" w:rsidR="00BD0903" w:rsidRPr="00183DF2" w:rsidRDefault="4449AD82" w:rsidP="008568B7">
      <w:pPr>
        <w:rPr>
          <w:lang w:val="cs-CZ"/>
        </w:rPr>
      </w:pPr>
      <w:r w:rsidRPr="00183DF2">
        <w:rPr>
          <w:i/>
          <w:iCs/>
          <w:lang w:val="cs-CZ"/>
        </w:rPr>
        <w:t>Varování</w:t>
      </w:r>
      <w:r w:rsidR="0070081B" w:rsidRPr="00183DF2">
        <w:rPr>
          <w:i/>
          <w:iCs/>
          <w:lang w:val="cs-CZ"/>
        </w:rPr>
        <w:t>:</w:t>
      </w:r>
      <w:r w:rsidR="0070081B" w:rsidRPr="00183DF2">
        <w:rPr>
          <w:lang w:val="cs-CZ"/>
        </w:rPr>
        <w:t xml:space="preserve"> </w:t>
      </w:r>
      <w:r w:rsidR="001B7729" w:rsidRPr="00183DF2">
        <w:rPr>
          <w:lang w:val="cs-CZ"/>
        </w:rPr>
        <w:t>T</w:t>
      </w:r>
      <w:r w:rsidR="527F8D06" w:rsidRPr="00183DF2">
        <w:rPr>
          <w:lang w:val="cs-CZ"/>
        </w:rPr>
        <w:t>ento dokument obsahuje příklad</w:t>
      </w:r>
      <w:r w:rsidR="4A547FBD" w:rsidRPr="00183DF2">
        <w:rPr>
          <w:lang w:val="cs-CZ"/>
        </w:rPr>
        <w:t>y</w:t>
      </w:r>
      <w:r w:rsidR="527F8D06" w:rsidRPr="00183DF2">
        <w:rPr>
          <w:lang w:val="cs-CZ"/>
        </w:rPr>
        <w:t xml:space="preserve"> jazyka, který by mohl být považován za urážlivý.</w:t>
      </w:r>
    </w:p>
    <w:p w14:paraId="45BE1B20" w14:textId="2D3BD840" w:rsidR="00A405A9" w:rsidRPr="00183DF2" w:rsidRDefault="00A52FF6" w:rsidP="00A52FF6">
      <w:pPr>
        <w:pStyle w:val="Heading1"/>
        <w:rPr>
          <w:lang w:val="cs-CZ"/>
        </w:rPr>
      </w:pPr>
      <w:r w:rsidRPr="00183DF2">
        <w:rPr>
          <w:lang w:val="cs-CZ"/>
        </w:rPr>
        <w:t>Gramatika</w:t>
      </w:r>
    </w:p>
    <w:tbl>
      <w:tblPr>
        <w:tblStyle w:val="PlainTable5"/>
        <w:tblW w:w="12955" w:type="dxa"/>
        <w:tblLook w:val="0620" w:firstRow="1" w:lastRow="0" w:firstColumn="0" w:lastColumn="0" w:noHBand="1" w:noVBand="1"/>
      </w:tblPr>
      <w:tblGrid>
        <w:gridCol w:w="1979"/>
        <w:gridCol w:w="1907"/>
        <w:gridCol w:w="2748"/>
        <w:gridCol w:w="6321"/>
      </w:tblGrid>
      <w:tr w:rsidR="00AF0DDA" w:rsidRPr="00183DF2" w14:paraId="6A479562" w14:textId="77777777" w:rsidTr="0D794F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79" w:type="dxa"/>
          </w:tcPr>
          <w:p w14:paraId="7416687F" w14:textId="30F68C55" w:rsidR="00AF0DDA" w:rsidRPr="00183DF2" w:rsidRDefault="030161ED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907" w:type="dxa"/>
          </w:tcPr>
          <w:p w14:paraId="1AB3C6C0" w14:textId="10BF5337" w:rsidR="00AF0DDA" w:rsidRPr="00183DF2" w:rsidRDefault="265BFCDD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748" w:type="dxa"/>
          </w:tcPr>
          <w:p w14:paraId="7DDC7BE7" w14:textId="53BEB0A3" w:rsidR="00AF0DDA" w:rsidRPr="00183DF2" w:rsidRDefault="265BFCDD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0E8A4A0D" w14:textId="3CE9A37E" w:rsidR="00AF0DDA" w:rsidRPr="00183DF2" w:rsidRDefault="265BFCDD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AF0DDA" w:rsidRPr="00183DF2" w14:paraId="539A003A" w14:textId="77777777" w:rsidTr="0D794F94">
        <w:trPr>
          <w:cantSplit/>
        </w:trPr>
        <w:tc>
          <w:tcPr>
            <w:tcW w:w="1979" w:type="dxa"/>
          </w:tcPr>
          <w:p w14:paraId="644973B9" w14:textId="27A991FC" w:rsidR="00AF0DDA" w:rsidRPr="00183DF2" w:rsidRDefault="00791446" w:rsidP="00791446">
            <w:pPr>
              <w:rPr>
                <w:lang w:val="cs-CZ"/>
              </w:rPr>
            </w:pPr>
            <w:r w:rsidRPr="00183DF2">
              <w:rPr>
                <w:lang w:val="cs-CZ"/>
              </w:rPr>
              <w:t>Chybějící nebo nadbytečná čárka</w:t>
            </w:r>
          </w:p>
        </w:tc>
        <w:tc>
          <w:tcPr>
            <w:tcW w:w="1907" w:type="dxa"/>
          </w:tcPr>
          <w:p w14:paraId="70E9607D" w14:textId="47B0C0DA" w:rsidR="00AF0DDA" w:rsidRPr="00183DF2" w:rsidRDefault="005162C2" w:rsidP="00681762">
            <w:pPr>
              <w:rPr>
                <w:lang w:val="cs-CZ"/>
              </w:rPr>
            </w:pPr>
            <w:r w:rsidRPr="00183DF2">
              <w:rPr>
                <w:lang w:val="cs-CZ"/>
              </w:rPr>
              <w:t>Přidejte, nebo smažte čárku.</w:t>
            </w:r>
          </w:p>
        </w:tc>
        <w:tc>
          <w:tcPr>
            <w:tcW w:w="2748" w:type="dxa"/>
          </w:tcPr>
          <w:p w14:paraId="3B22AEE5" w14:textId="7E9E7A10" w:rsidR="00AF0DDA" w:rsidRPr="00183DF2" w:rsidRDefault="007F28D9" w:rsidP="007F28D9">
            <w:pPr>
              <w:rPr>
                <w:lang w:val="cs-CZ"/>
              </w:rPr>
            </w:pPr>
            <w:r w:rsidRPr="00183DF2">
              <w:rPr>
                <w:lang w:val="cs-CZ"/>
              </w:rPr>
              <w:t>Čárkou se oddělují věty a několikanásobné větné členy. Jde-li ale o věty v poměru slučovacím, čárka se po spojce nepíše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672129" w:rsidRPr="00183DF2" w14:paraId="59CA2D55" w14:textId="77777777" w:rsidTr="00777A7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D7A7A96" w14:textId="215BC5B2" w:rsidR="00672129" w:rsidRPr="00183DF2" w:rsidRDefault="016D935A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4EBD9356" w14:textId="6BAB2558" w:rsidR="00672129" w:rsidRPr="00183DF2" w:rsidRDefault="016D935A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672129" w:rsidRPr="00183DF2" w14:paraId="4B133DFF" w14:textId="77777777" w:rsidTr="00777A75">
              <w:tc>
                <w:tcPr>
                  <w:tcW w:w="3052" w:type="dxa"/>
                </w:tcPr>
                <w:p w14:paraId="3C3A0B5E" w14:textId="790DA511" w:rsidR="00672129" w:rsidRPr="00183DF2" w:rsidRDefault="00613E43" w:rsidP="00613E4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Stačilo aby poslal písemný posudek.</w:t>
                  </w:r>
                </w:p>
              </w:tc>
              <w:tc>
                <w:tcPr>
                  <w:tcW w:w="3053" w:type="dxa"/>
                </w:tcPr>
                <w:p w14:paraId="19D2E7CC" w14:textId="19B2C590" w:rsidR="00672129" w:rsidRPr="00183DF2" w:rsidRDefault="00613E43" w:rsidP="00613E4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Stačilo, aby poslal písemný posudek.</w:t>
                  </w:r>
                </w:p>
              </w:tc>
            </w:tr>
            <w:tr w:rsidR="00672129" w:rsidRPr="00183DF2" w14:paraId="2D8072D4" w14:textId="77777777" w:rsidTr="00777A75">
              <w:tc>
                <w:tcPr>
                  <w:tcW w:w="3052" w:type="dxa"/>
                </w:tcPr>
                <w:p w14:paraId="3C3E4504" w14:textId="1939D3A1" w:rsidR="00672129" w:rsidRPr="00183DF2" w:rsidRDefault="00613E43" w:rsidP="00613E4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Uveďte, zda se jedná o stavbu trvalou, dočasnou, apod.</w:t>
                  </w:r>
                </w:p>
              </w:tc>
              <w:tc>
                <w:tcPr>
                  <w:tcW w:w="3053" w:type="dxa"/>
                </w:tcPr>
                <w:p w14:paraId="3BEA7B14" w14:textId="31EDC3EF" w:rsidR="00672129" w:rsidRPr="00183DF2" w:rsidRDefault="00613E43" w:rsidP="00613E4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Uveďte, zda se jedná o stavbu trvalou, dočasnou apod.</w:t>
                  </w:r>
                </w:p>
              </w:tc>
            </w:tr>
          </w:tbl>
          <w:p w14:paraId="3C9C4F46" w14:textId="10A61DEE" w:rsidR="00AF0DDA" w:rsidRPr="00183DF2" w:rsidRDefault="00AF0DDA" w:rsidP="009145B8">
            <w:pPr>
              <w:rPr>
                <w:lang w:val="cs-CZ"/>
              </w:rPr>
            </w:pPr>
          </w:p>
        </w:tc>
      </w:tr>
      <w:tr w:rsidR="00AF0DDA" w:rsidRPr="00183DF2" w14:paraId="3FBF5811" w14:textId="77777777" w:rsidTr="0D794F94">
        <w:trPr>
          <w:cantSplit/>
        </w:trPr>
        <w:tc>
          <w:tcPr>
            <w:tcW w:w="1979" w:type="dxa"/>
          </w:tcPr>
          <w:p w14:paraId="56079C11" w14:textId="1595B5E0" w:rsidR="00AF0DDA" w:rsidRPr="00183DF2" w:rsidRDefault="00C219A7" w:rsidP="00C219A7">
            <w:pPr>
              <w:rPr>
                <w:lang w:val="cs-CZ"/>
              </w:rPr>
            </w:pPr>
            <w:r w:rsidRPr="00183DF2">
              <w:rPr>
                <w:lang w:val="cs-CZ"/>
              </w:rPr>
              <w:t>Čísla s koncovkami</w:t>
            </w:r>
          </w:p>
        </w:tc>
        <w:tc>
          <w:tcPr>
            <w:tcW w:w="1907" w:type="dxa"/>
          </w:tcPr>
          <w:p w14:paraId="7CFB20B3" w14:textId="5EEB25DA" w:rsidR="00AF0DDA" w:rsidRPr="00183DF2" w:rsidRDefault="00565AA2" w:rsidP="00E5117D">
            <w:pPr>
              <w:rPr>
                <w:lang w:val="cs-CZ"/>
              </w:rPr>
            </w:pPr>
            <w:r w:rsidRPr="00183DF2">
              <w:rPr>
                <w:lang w:val="cs-CZ"/>
              </w:rPr>
              <w:t>Zkontrolujte psaní výrazu s číslicemi.</w:t>
            </w:r>
          </w:p>
        </w:tc>
        <w:tc>
          <w:tcPr>
            <w:tcW w:w="2748" w:type="dxa"/>
          </w:tcPr>
          <w:p w14:paraId="4627B8BC" w14:textId="138B3FAE" w:rsidR="00AF0DDA" w:rsidRPr="00183DF2" w:rsidRDefault="00355FA8" w:rsidP="00355FA8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se číslo s rozvíjejícím výrazem mělo psát jinak. Naznačovat výslovnost číslovky příponou není správné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9145B8" w:rsidRPr="00183DF2" w14:paraId="103A7110" w14:textId="77777777" w:rsidTr="009C4DA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B74325D" w14:textId="40FF9736" w:rsidR="00BC43CE" w:rsidRPr="00183DF2" w:rsidRDefault="632F896F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3BCE217" w14:textId="54D5F0BB" w:rsidR="00BC43CE" w:rsidRPr="00183DF2" w:rsidRDefault="51AF25DD" w:rsidP="009145B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9145B8" w:rsidRPr="00183DF2" w14:paraId="3897B7FB" w14:textId="77777777" w:rsidTr="009C4DAA">
              <w:tc>
                <w:tcPr>
                  <w:tcW w:w="3052" w:type="dxa"/>
                </w:tcPr>
                <w:p w14:paraId="2D102B16" w14:textId="2A163040" w:rsidR="00BC43CE" w:rsidRPr="00183DF2" w:rsidRDefault="00EE7B0C" w:rsidP="00EE7B0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áklady vzrostly o 14% oproti loňsku</w:t>
                  </w:r>
                  <w:r w:rsidR="5E2ADBE0" w:rsidRPr="00183DF2">
                    <w:rPr>
                      <w:lang w:val="cs-CZ"/>
                    </w:rPr>
                    <w:t>.</w:t>
                  </w:r>
                </w:p>
              </w:tc>
              <w:tc>
                <w:tcPr>
                  <w:tcW w:w="3053" w:type="dxa"/>
                </w:tcPr>
                <w:p w14:paraId="6051AE47" w14:textId="4972F775" w:rsidR="00BC43CE" w:rsidRPr="00183DF2" w:rsidRDefault="00EE7B0C" w:rsidP="00EE7B0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áklady vzrostly o 14 % oproti loňsku.</w:t>
                  </w:r>
                </w:p>
              </w:tc>
            </w:tr>
            <w:tr w:rsidR="009145B8" w:rsidRPr="00183DF2" w14:paraId="5B4A7986" w14:textId="77777777" w:rsidTr="009C4DAA">
              <w:tc>
                <w:tcPr>
                  <w:tcW w:w="3052" w:type="dxa"/>
                </w:tcPr>
                <w:p w14:paraId="2F79D806" w14:textId="598E0437" w:rsidR="00BC43CE" w:rsidRPr="00183DF2" w:rsidRDefault="00322BF3" w:rsidP="00322BF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 se týká všech dětí mladších 10-ti let.</w:t>
                  </w:r>
                </w:p>
              </w:tc>
              <w:tc>
                <w:tcPr>
                  <w:tcW w:w="3053" w:type="dxa"/>
                </w:tcPr>
                <w:p w14:paraId="70612EBA" w14:textId="2D9A626B" w:rsidR="00BC43CE" w:rsidRPr="00183DF2" w:rsidRDefault="00322BF3" w:rsidP="00322BF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 se týká všech dětí mladších 10 let.</w:t>
                  </w:r>
                </w:p>
              </w:tc>
            </w:tr>
          </w:tbl>
          <w:p w14:paraId="7CE6DD29" w14:textId="217537D7" w:rsidR="006F44CD" w:rsidRPr="00183DF2" w:rsidRDefault="006F44CD" w:rsidP="009145B8">
            <w:pPr>
              <w:rPr>
                <w:lang w:val="cs-CZ"/>
              </w:rPr>
            </w:pPr>
          </w:p>
        </w:tc>
      </w:tr>
      <w:tr w:rsidR="00AF0DDA" w:rsidRPr="00183DF2" w14:paraId="059D3F07" w14:textId="77777777" w:rsidTr="0D794F94">
        <w:trPr>
          <w:cantSplit/>
        </w:trPr>
        <w:tc>
          <w:tcPr>
            <w:tcW w:w="1979" w:type="dxa"/>
          </w:tcPr>
          <w:p w14:paraId="2AA26CDA" w14:textId="55273135" w:rsidR="00AF0DDA" w:rsidRPr="00183DF2" w:rsidRDefault="00CF3EAD" w:rsidP="00952669">
            <w:pPr>
              <w:rPr>
                <w:lang w:val="cs-CZ"/>
              </w:rPr>
            </w:pPr>
            <w:r w:rsidRPr="00183DF2">
              <w:rPr>
                <w:lang w:val="cs-CZ"/>
              </w:rPr>
              <w:t>Interpunkce</w:t>
            </w:r>
          </w:p>
        </w:tc>
        <w:tc>
          <w:tcPr>
            <w:tcW w:w="1907" w:type="dxa"/>
          </w:tcPr>
          <w:p w14:paraId="3436B785" w14:textId="622D4714" w:rsidR="00AF0DDA" w:rsidRPr="00183DF2" w:rsidRDefault="00F545C1" w:rsidP="00481939">
            <w:pPr>
              <w:rPr>
                <w:lang w:val="cs-CZ"/>
              </w:rPr>
            </w:pPr>
            <w:r w:rsidRPr="00183DF2">
              <w:rPr>
                <w:lang w:val="cs-CZ"/>
              </w:rPr>
              <w:t>Vymažte zdvojené interpunkční znaménko.</w:t>
            </w:r>
          </w:p>
        </w:tc>
        <w:tc>
          <w:tcPr>
            <w:tcW w:w="2748" w:type="dxa"/>
          </w:tcPr>
          <w:p w14:paraId="322B385E" w14:textId="1BD505D9" w:rsidR="00AF0DDA" w:rsidRPr="00183DF2" w:rsidRDefault="00F545C1" w:rsidP="00F545C1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některá interpunkční znaménka přebývají nebo jsou na špatném místě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9145B8" w:rsidRPr="00183DF2" w14:paraId="273148CC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7427802A" w14:textId="0A5C32DD" w:rsidR="0036321F" w:rsidRPr="00183DF2" w:rsidRDefault="597640AF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2A6CB38F" w14:textId="2481744E" w:rsidR="0036321F" w:rsidRPr="00183DF2" w:rsidRDefault="51AF25DD" w:rsidP="009145B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9145B8" w:rsidRPr="00183DF2" w14:paraId="00568554" w14:textId="77777777" w:rsidTr="00830CC4">
              <w:tc>
                <w:tcPr>
                  <w:tcW w:w="3052" w:type="dxa"/>
                </w:tcPr>
                <w:p w14:paraId="28C27767" w14:textId="4EE15554" w:rsidR="0036321F" w:rsidRPr="00183DF2" w:rsidRDefault="00F545C1" w:rsidP="00F545C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Mám tě ráda,, ale sebe mám radši.</w:t>
                  </w:r>
                </w:p>
              </w:tc>
              <w:tc>
                <w:tcPr>
                  <w:tcW w:w="3053" w:type="dxa"/>
                </w:tcPr>
                <w:p w14:paraId="476B7439" w14:textId="76EBD3C2" w:rsidR="0036321F" w:rsidRPr="00183DF2" w:rsidRDefault="00F545C1" w:rsidP="00F545C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Mám tě </w:t>
                  </w:r>
                  <w:r w:rsidR="006168A4" w:rsidRPr="00183DF2">
                    <w:rPr>
                      <w:lang w:val="cs-CZ"/>
                    </w:rPr>
                    <w:t>ráda,</w:t>
                  </w:r>
                  <w:r w:rsidRPr="00183DF2">
                    <w:rPr>
                      <w:lang w:val="cs-CZ"/>
                    </w:rPr>
                    <w:t xml:space="preserve"> ale sebe mám radši.</w:t>
                  </w:r>
                </w:p>
              </w:tc>
            </w:tr>
            <w:tr w:rsidR="009145B8" w:rsidRPr="00183DF2" w14:paraId="001DDBFD" w14:textId="77777777" w:rsidTr="00830CC4">
              <w:tc>
                <w:tcPr>
                  <w:tcW w:w="3052" w:type="dxa"/>
                </w:tcPr>
                <w:p w14:paraId="12459A18" w14:textId="047B2FED" w:rsidR="0036321F" w:rsidRPr="00183DF2" w:rsidRDefault="006168A4" w:rsidP="006168A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Řekl:: „Jsi neskutečně sobecká!</w:t>
                  </w:r>
                  <w:r w:rsidR="00660774" w:rsidRPr="00183DF2">
                    <w:rPr>
                      <w:lang w:val="cs-CZ"/>
                    </w:rPr>
                    <w:t>“</w:t>
                  </w:r>
                </w:p>
              </w:tc>
              <w:tc>
                <w:tcPr>
                  <w:tcW w:w="3053" w:type="dxa"/>
                </w:tcPr>
                <w:p w14:paraId="13355580" w14:textId="2BB195C6" w:rsidR="0036321F" w:rsidRPr="00183DF2" w:rsidRDefault="006168A4" w:rsidP="006168A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Řekl: „Jsi neskutečně sobecká!</w:t>
                  </w:r>
                  <w:r w:rsidR="00660774" w:rsidRPr="00183DF2">
                    <w:rPr>
                      <w:lang w:val="cs-CZ"/>
                    </w:rPr>
                    <w:t>“</w:t>
                  </w:r>
                </w:p>
              </w:tc>
            </w:tr>
          </w:tbl>
          <w:p w14:paraId="3F1E39D4" w14:textId="1F65A6FD" w:rsidR="00AF0DDA" w:rsidRPr="00183DF2" w:rsidRDefault="00AF0DDA" w:rsidP="009145B8">
            <w:pPr>
              <w:rPr>
                <w:lang w:val="cs-CZ"/>
              </w:rPr>
            </w:pPr>
          </w:p>
        </w:tc>
      </w:tr>
      <w:tr w:rsidR="00CB7F54" w:rsidRPr="00183DF2" w14:paraId="59071ACB" w14:textId="77777777" w:rsidTr="0D794F94">
        <w:trPr>
          <w:cantSplit/>
        </w:trPr>
        <w:tc>
          <w:tcPr>
            <w:tcW w:w="1979" w:type="dxa"/>
          </w:tcPr>
          <w:p w14:paraId="5EB1F9B0" w14:textId="18821330" w:rsidR="00CB7F54" w:rsidRPr="00183DF2" w:rsidRDefault="00C53EEB" w:rsidP="00C53EEB">
            <w:pPr>
              <w:rPr>
                <w:bCs/>
                <w:lang w:val="cs-CZ"/>
              </w:rPr>
            </w:pPr>
            <w:r w:rsidRPr="00183DF2">
              <w:rPr>
                <w:bCs/>
                <w:lang w:val="cs-CZ"/>
              </w:rPr>
              <w:t>Mezery</w:t>
            </w:r>
          </w:p>
        </w:tc>
        <w:tc>
          <w:tcPr>
            <w:tcW w:w="1907" w:type="dxa"/>
          </w:tcPr>
          <w:p w14:paraId="6CC4ADE0" w14:textId="2467BE9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idejte mezeru před interpunkčním znaménkem.</w:t>
            </w:r>
          </w:p>
        </w:tc>
        <w:tc>
          <w:tcPr>
            <w:tcW w:w="2748" w:type="dxa"/>
          </w:tcPr>
          <w:p w14:paraId="504F5B84" w14:textId="3B07A0EA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ed většinou interpunkčních znamének se ne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4EC28644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EB506BA" w14:textId="5F91682B" w:rsidR="00CB7F54" w:rsidRPr="00183DF2" w:rsidRDefault="3134CB62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71CFDF9D" w14:textId="250190AB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5600CFD3" w14:textId="77777777" w:rsidTr="004C43A0">
              <w:tc>
                <w:tcPr>
                  <w:tcW w:w="3052" w:type="dxa"/>
                </w:tcPr>
                <w:p w14:paraId="17A5BED7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 oběžníku psali, že večírek(pro zaměstnance) se ruší.</w:t>
                  </w:r>
                </w:p>
              </w:tc>
              <w:tc>
                <w:tcPr>
                  <w:tcW w:w="3053" w:type="dxa"/>
                </w:tcPr>
                <w:p w14:paraId="4C96F34E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 oběžníku psali, že večírek (pro zaměstnance) se ruší.</w:t>
                  </w:r>
                </w:p>
              </w:tc>
            </w:tr>
            <w:tr w:rsidR="00CB7F54" w:rsidRPr="00183DF2" w14:paraId="7055D5E7" w14:textId="77777777" w:rsidTr="004C43A0">
              <w:tc>
                <w:tcPr>
                  <w:tcW w:w="3052" w:type="dxa"/>
                </w:tcPr>
                <w:p w14:paraId="7831BF58" w14:textId="387C379C" w:rsidR="00CB7F54" w:rsidRPr="00183DF2" w:rsidRDefault="74C1D46F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etr šel do Vršovic(kde bydlel).</w:t>
                  </w:r>
                </w:p>
              </w:tc>
              <w:tc>
                <w:tcPr>
                  <w:tcW w:w="3053" w:type="dxa"/>
                </w:tcPr>
                <w:p w14:paraId="2786902D" w14:textId="523D2B65" w:rsidR="00CB7F54" w:rsidRPr="00183DF2" w:rsidRDefault="74C1D46F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etr šel do Vršovic (kde bydlel).</w:t>
                  </w:r>
                </w:p>
              </w:tc>
            </w:tr>
          </w:tbl>
          <w:p w14:paraId="0F76BB96" w14:textId="7777777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2988FEE7" w14:textId="77777777" w:rsidTr="0D794F94">
        <w:trPr>
          <w:cantSplit/>
        </w:trPr>
        <w:tc>
          <w:tcPr>
            <w:tcW w:w="1979" w:type="dxa"/>
          </w:tcPr>
          <w:p w14:paraId="64200252" w14:textId="22FC60A5" w:rsidR="00CB7F54" w:rsidRPr="00183DF2" w:rsidRDefault="00CB7F54" w:rsidP="00CB7F54">
            <w:pPr>
              <w:rPr>
                <w:bCs/>
                <w:lang w:val="cs-CZ"/>
              </w:rPr>
            </w:pPr>
          </w:p>
        </w:tc>
        <w:tc>
          <w:tcPr>
            <w:tcW w:w="1907" w:type="dxa"/>
          </w:tcPr>
          <w:p w14:paraId="3B05EEA3" w14:textId="1F19912A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idejte mezeru za interpunkčním znaménkem.</w:t>
            </w:r>
          </w:p>
        </w:tc>
        <w:tc>
          <w:tcPr>
            <w:tcW w:w="2748" w:type="dxa"/>
          </w:tcPr>
          <w:p w14:paraId="4A9E5277" w14:textId="3C31873D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a většinou interpunkčních znamének se 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7716C2F6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01B29B9" w14:textId="70531C69" w:rsidR="00CB7F54" w:rsidRPr="00183DF2" w:rsidRDefault="3D3DED7D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6D1C708D" w14:textId="151D9E2A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161AB740" w14:textId="77777777" w:rsidTr="00830CC4">
              <w:tc>
                <w:tcPr>
                  <w:tcW w:w="3052" w:type="dxa"/>
                </w:tcPr>
                <w:p w14:paraId="3F424D61" w14:textId="2D11F688" w:rsidR="00CB7F54" w:rsidRPr="00183DF2" w:rsidRDefault="5883DEAD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e vhodné (ne však nutné)zmínit tuto informaci při nástupu.</w:t>
                  </w:r>
                  <w:r w:rsidR="1A252DEC" w:rsidRPr="00183DF2">
                    <w:rPr>
                      <w:lang w:val="cs-CZ"/>
                    </w:rPr>
                    <w:t xml:space="preserve"> </w:t>
                  </w:r>
                </w:p>
              </w:tc>
              <w:tc>
                <w:tcPr>
                  <w:tcW w:w="3053" w:type="dxa"/>
                </w:tcPr>
                <w:p w14:paraId="6D9F5F5F" w14:textId="233974E6" w:rsidR="00CB7F54" w:rsidRPr="00183DF2" w:rsidRDefault="2E19DCB5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e vhodné (ne však nutné) zmínit tuto informaci při nástupu.</w:t>
                  </w:r>
                </w:p>
              </w:tc>
            </w:tr>
            <w:tr w:rsidR="00CB7F54" w:rsidRPr="00183DF2" w14:paraId="2A2C5F0B" w14:textId="77777777" w:rsidTr="00830CC4">
              <w:tc>
                <w:tcPr>
                  <w:tcW w:w="3052" w:type="dxa"/>
                </w:tcPr>
                <w:p w14:paraId="19F4CFEB" w14:textId="6AA9C9C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svou (částečně opsanou)práci nedostal dobrou známku.</w:t>
                  </w:r>
                </w:p>
              </w:tc>
              <w:tc>
                <w:tcPr>
                  <w:tcW w:w="3053" w:type="dxa"/>
                </w:tcPr>
                <w:p w14:paraId="5FD930A7" w14:textId="1B1E8112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svou (částečně opsanou) práci nedostal dobrou známku.</w:t>
                  </w:r>
                </w:p>
              </w:tc>
            </w:tr>
          </w:tbl>
          <w:p w14:paraId="36CE75C6" w14:textId="2BFA4C72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5F247435" w14:textId="77777777" w:rsidTr="0D794F94">
        <w:trPr>
          <w:cantSplit/>
        </w:trPr>
        <w:tc>
          <w:tcPr>
            <w:tcW w:w="1979" w:type="dxa"/>
          </w:tcPr>
          <w:p w14:paraId="07A7B2D2" w14:textId="76DDD6C9" w:rsidR="00CB7F54" w:rsidRPr="00183DF2" w:rsidRDefault="00CB7F54" w:rsidP="00CB7F54">
            <w:pPr>
              <w:rPr>
                <w:bCs/>
                <w:lang w:val="cs-CZ"/>
              </w:rPr>
            </w:pPr>
          </w:p>
        </w:tc>
        <w:tc>
          <w:tcPr>
            <w:tcW w:w="1907" w:type="dxa"/>
          </w:tcPr>
          <w:p w14:paraId="4783E008" w14:textId="3BA12180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Smažte mezeru před interpunkčním znaménkem.</w:t>
            </w:r>
          </w:p>
        </w:tc>
        <w:tc>
          <w:tcPr>
            <w:tcW w:w="2748" w:type="dxa"/>
          </w:tcPr>
          <w:p w14:paraId="29366029" w14:textId="2F8EFB13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bCs/>
                <w:lang w:val="cs-CZ"/>
              </w:rPr>
              <w:t>Před většinou interpunkčních znamének se ne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37026285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B42DDFF" w14:textId="2D484AC4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6F4B4E29" w14:textId="316AF103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2F7FD29F" w14:textId="77777777" w:rsidTr="004C43A0">
              <w:tc>
                <w:tcPr>
                  <w:tcW w:w="3052" w:type="dxa"/>
                </w:tcPr>
                <w:p w14:paraId="718A6A3F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bCs/>
                      <w:lang w:val="cs-CZ"/>
                    </w:rPr>
                    <w:t>Každý by chtěl lepší jídlo , pití zdarma a nepracovat.</w:t>
                  </w:r>
                </w:p>
              </w:tc>
              <w:tc>
                <w:tcPr>
                  <w:tcW w:w="3053" w:type="dxa"/>
                </w:tcPr>
                <w:p w14:paraId="661ADC3C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bCs/>
                      <w:lang w:val="cs-CZ"/>
                    </w:rPr>
                    <w:t>Každý by chtěl lepší jídlo, pití zdarma a nepracovat.</w:t>
                  </w:r>
                </w:p>
              </w:tc>
            </w:tr>
            <w:tr w:rsidR="00CB7F54" w:rsidRPr="00183DF2" w14:paraId="0B7B0E57" w14:textId="77777777" w:rsidTr="004C43A0">
              <w:tc>
                <w:tcPr>
                  <w:tcW w:w="3052" w:type="dxa"/>
                </w:tcPr>
                <w:p w14:paraId="55BFFC05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sali, že večírek (pro zaměstnance ) se ruší.</w:t>
                  </w:r>
                </w:p>
              </w:tc>
              <w:tc>
                <w:tcPr>
                  <w:tcW w:w="3053" w:type="dxa"/>
                </w:tcPr>
                <w:p w14:paraId="413438FD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sali, že večírek (pro zaměstnance) se ruší.</w:t>
                  </w:r>
                </w:p>
              </w:tc>
            </w:tr>
          </w:tbl>
          <w:p w14:paraId="2613C2CA" w14:textId="0E7DAF90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37768283" w14:textId="77777777" w:rsidTr="0D794F94">
        <w:trPr>
          <w:cantSplit/>
        </w:trPr>
        <w:tc>
          <w:tcPr>
            <w:tcW w:w="1979" w:type="dxa"/>
          </w:tcPr>
          <w:p w14:paraId="148AF145" w14:textId="6D949B18" w:rsidR="00CB7F54" w:rsidRPr="00183DF2" w:rsidRDefault="00CB7F54" w:rsidP="00CB7F54">
            <w:pPr>
              <w:rPr>
                <w:bCs/>
                <w:lang w:val="cs-CZ"/>
              </w:rPr>
            </w:pPr>
          </w:p>
        </w:tc>
        <w:tc>
          <w:tcPr>
            <w:tcW w:w="1907" w:type="dxa"/>
          </w:tcPr>
          <w:p w14:paraId="315699A4" w14:textId="5156A3DA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Smažte mezeru za interpunkčním znaménkem.</w:t>
            </w:r>
          </w:p>
        </w:tc>
        <w:tc>
          <w:tcPr>
            <w:tcW w:w="2748" w:type="dxa"/>
          </w:tcPr>
          <w:p w14:paraId="581BBCF3" w14:textId="03D8D1EB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a většinou interpunkčních znamének se 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66C66AFB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FF9D12E" w14:textId="1E88D744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1DDA9D04" w14:textId="7AB5B9BD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651CE239" w14:textId="77777777" w:rsidTr="004C43A0">
              <w:tc>
                <w:tcPr>
                  <w:tcW w:w="3052" w:type="dxa"/>
                </w:tcPr>
                <w:p w14:paraId="650318CA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svou ( částečně opsanou) práci nedostal dobrou známku.</w:t>
                  </w:r>
                </w:p>
              </w:tc>
              <w:tc>
                <w:tcPr>
                  <w:tcW w:w="3053" w:type="dxa"/>
                </w:tcPr>
                <w:p w14:paraId="42DAF604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svou (částečně opsanou) práci nedostal dobrou známku.</w:t>
                  </w:r>
                </w:p>
              </w:tc>
            </w:tr>
            <w:tr w:rsidR="00CB7F54" w:rsidRPr="00183DF2" w14:paraId="416FB7E4" w14:textId="77777777" w:rsidTr="004C43A0">
              <w:tc>
                <w:tcPr>
                  <w:tcW w:w="3052" w:type="dxa"/>
                </w:tcPr>
                <w:p w14:paraId="201F9EB1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Řekl: „ Ať už jsi pryč!“</w:t>
                  </w:r>
                </w:p>
              </w:tc>
              <w:tc>
                <w:tcPr>
                  <w:tcW w:w="3053" w:type="dxa"/>
                </w:tcPr>
                <w:p w14:paraId="7817BB0C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Řekl: „Ať už jsi pryč!“</w:t>
                  </w:r>
                </w:p>
              </w:tc>
            </w:tr>
          </w:tbl>
          <w:p w14:paraId="3B2C8EFE" w14:textId="0E7538FC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42D0870C" w14:textId="77777777" w:rsidTr="0D794F94">
        <w:trPr>
          <w:cantSplit/>
        </w:trPr>
        <w:tc>
          <w:tcPr>
            <w:tcW w:w="1979" w:type="dxa"/>
          </w:tcPr>
          <w:p w14:paraId="70B6C17E" w14:textId="77777777" w:rsidR="00CB7F54" w:rsidRPr="00183DF2" w:rsidRDefault="00CB7F54" w:rsidP="00CB7F54">
            <w:pPr>
              <w:rPr>
                <w:bCs/>
                <w:lang w:val="cs-CZ"/>
              </w:rPr>
            </w:pPr>
          </w:p>
        </w:tc>
        <w:tc>
          <w:tcPr>
            <w:tcW w:w="1907" w:type="dxa"/>
          </w:tcPr>
          <w:p w14:paraId="2E29FB88" w14:textId="7950518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Upravte mezeru za interpunkčním znaménkem a před ním.</w:t>
            </w:r>
          </w:p>
        </w:tc>
        <w:tc>
          <w:tcPr>
            <w:tcW w:w="2748" w:type="dxa"/>
          </w:tcPr>
          <w:p w14:paraId="1BA35485" w14:textId="1953E9EE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ed většinou interpunkčních znamének se ne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4D4D63B2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342131F" w14:textId="36EE47A7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8E466EC" w14:textId="2C8CEACF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210960FC" w14:textId="77777777" w:rsidTr="004C43A0">
              <w:tc>
                <w:tcPr>
                  <w:tcW w:w="3052" w:type="dxa"/>
                </w:tcPr>
                <w:p w14:paraId="2CF67616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Každý by chtěl víc peněz ,lepší auto, méně práce.</w:t>
                  </w:r>
                </w:p>
              </w:tc>
              <w:tc>
                <w:tcPr>
                  <w:tcW w:w="3053" w:type="dxa"/>
                </w:tcPr>
                <w:p w14:paraId="061CFC58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Každý by chtěl víc peněz, lepší auto, méně práce.</w:t>
                  </w:r>
                </w:p>
              </w:tc>
            </w:tr>
            <w:tr w:rsidR="00CB7F54" w:rsidRPr="00183DF2" w14:paraId="10DB01B2" w14:textId="77777777" w:rsidTr="004C43A0">
              <w:tc>
                <w:tcPr>
                  <w:tcW w:w="3052" w:type="dxa"/>
                </w:tcPr>
                <w:p w14:paraId="7FDA730B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e zprávě bylo, že večírek (pro zaměstnance )se přesouvá.</w:t>
                  </w:r>
                </w:p>
              </w:tc>
              <w:tc>
                <w:tcPr>
                  <w:tcW w:w="3053" w:type="dxa"/>
                </w:tcPr>
                <w:p w14:paraId="7A7C627B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e zprávě bylo, že večírek (pro zaměstnance) se přesouvá.</w:t>
                  </w:r>
                </w:p>
              </w:tc>
            </w:tr>
          </w:tbl>
          <w:p w14:paraId="63EE2A10" w14:textId="7777777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7E7EF765" w14:textId="77777777" w:rsidTr="0D794F94">
        <w:trPr>
          <w:cantSplit/>
        </w:trPr>
        <w:tc>
          <w:tcPr>
            <w:tcW w:w="1979" w:type="dxa"/>
          </w:tcPr>
          <w:p w14:paraId="645B8831" w14:textId="6C2DA2BC" w:rsidR="00CB7F54" w:rsidRPr="00183DF2" w:rsidRDefault="00CB7F54" w:rsidP="00CB7F54">
            <w:pPr>
              <w:rPr>
                <w:bCs/>
                <w:lang w:val="cs-CZ"/>
              </w:rPr>
            </w:pPr>
            <w:r w:rsidRPr="00183DF2">
              <w:rPr>
                <w:bCs/>
                <w:lang w:val="cs-CZ"/>
              </w:rPr>
              <w:t>Mezislovní mezery</w:t>
            </w:r>
          </w:p>
        </w:tc>
        <w:tc>
          <w:tcPr>
            <w:tcW w:w="1907" w:type="dxa"/>
          </w:tcPr>
          <w:p w14:paraId="2684AA0D" w14:textId="11F05B46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Vymažte přebytečné mezery mezi slovy.</w:t>
            </w:r>
          </w:p>
        </w:tc>
        <w:tc>
          <w:tcPr>
            <w:tcW w:w="2748" w:type="dxa"/>
          </w:tcPr>
          <w:p w14:paraId="24F7D8B2" w14:textId="7371984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Mezi slovy ve větě se dělá pouze jedna mezer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0A22356D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5522DB0A" w14:textId="3D2C2E8C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3539EC12" w14:textId="4F8D1F33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42EC2A32" w14:textId="77777777" w:rsidTr="00830CC4">
              <w:tc>
                <w:tcPr>
                  <w:tcW w:w="3052" w:type="dxa"/>
                </w:tcPr>
                <w:p w14:paraId="5D6843A1" w14:textId="656C3215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stupuje stát, jenž je  členem EU.</w:t>
                  </w:r>
                </w:p>
              </w:tc>
              <w:tc>
                <w:tcPr>
                  <w:tcW w:w="3053" w:type="dxa"/>
                </w:tcPr>
                <w:p w14:paraId="03F757B3" w14:textId="5CBF51FF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stupuje stát, jenž je členem EU.</w:t>
                  </w:r>
                </w:p>
              </w:tc>
            </w:tr>
            <w:tr w:rsidR="00CB7F54" w:rsidRPr="00183DF2" w14:paraId="46DE02B7" w14:textId="77777777" w:rsidTr="00830CC4">
              <w:tc>
                <w:tcPr>
                  <w:tcW w:w="3052" w:type="dxa"/>
                </w:tcPr>
                <w:p w14:paraId="791B9488" w14:textId="1FB8EA4D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Mám ji ze  všech nejraději.</w:t>
                  </w:r>
                </w:p>
              </w:tc>
              <w:tc>
                <w:tcPr>
                  <w:tcW w:w="3053" w:type="dxa"/>
                </w:tcPr>
                <w:p w14:paraId="321E137A" w14:textId="110123A4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Mám ji ze všech nejraději.</w:t>
                  </w:r>
                </w:p>
              </w:tc>
            </w:tr>
          </w:tbl>
          <w:p w14:paraId="5340F835" w14:textId="7B9F4BEC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4176F612" w14:textId="77777777" w:rsidTr="0D794F94">
        <w:trPr>
          <w:cantSplit/>
        </w:trPr>
        <w:tc>
          <w:tcPr>
            <w:tcW w:w="1979" w:type="dxa"/>
          </w:tcPr>
          <w:p w14:paraId="67E5DE57" w14:textId="689B029F" w:rsidR="00CB7F54" w:rsidRPr="00183DF2" w:rsidRDefault="00CB7F54" w:rsidP="00CB7F54">
            <w:pPr>
              <w:rPr>
                <w:bCs/>
                <w:lang w:val="cs-CZ"/>
              </w:rPr>
            </w:pPr>
            <w:r w:rsidRPr="00183DF2">
              <w:rPr>
                <w:bCs/>
                <w:lang w:val="cs-CZ"/>
              </w:rPr>
              <w:t>Nesprávný tvar zájmena</w:t>
            </w:r>
          </w:p>
        </w:tc>
        <w:tc>
          <w:tcPr>
            <w:tcW w:w="1907" w:type="dxa"/>
          </w:tcPr>
          <w:p w14:paraId="788FAB29" w14:textId="5AB0076F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měňte tvar zájmena.</w:t>
            </w:r>
          </w:p>
        </w:tc>
        <w:tc>
          <w:tcPr>
            <w:tcW w:w="2748" w:type="dxa"/>
          </w:tcPr>
          <w:p w14:paraId="3AA631E4" w14:textId="63DEF9E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toto zájmeno mělo být v jiném tvaru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6E70B5B0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5EE2A51D" w14:textId="243D1710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37E5300A" w14:textId="1506DCEC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6FD5BD3F" w14:textId="77777777" w:rsidTr="00830CC4">
              <w:tc>
                <w:tcPr>
                  <w:tcW w:w="3052" w:type="dxa"/>
                </w:tcPr>
                <w:p w14:paraId="74F71AC5" w14:textId="35CAECDC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ak mně napadá, že to tak není.</w:t>
                  </w:r>
                </w:p>
              </w:tc>
              <w:tc>
                <w:tcPr>
                  <w:tcW w:w="3053" w:type="dxa"/>
                </w:tcPr>
                <w:p w14:paraId="46CADEE4" w14:textId="21A02ECA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ak mě napadá, že to tak není.</w:t>
                  </w:r>
                </w:p>
              </w:tc>
            </w:tr>
            <w:tr w:rsidR="00CB7F54" w:rsidRPr="00183DF2" w14:paraId="53939B0B" w14:textId="77777777" w:rsidTr="00830CC4">
              <w:tc>
                <w:tcPr>
                  <w:tcW w:w="3052" w:type="dxa"/>
                </w:tcPr>
                <w:p w14:paraId="75CA13B8" w14:textId="3D225FAD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ěkuji za Vaší dobrotu.</w:t>
                  </w:r>
                </w:p>
              </w:tc>
              <w:tc>
                <w:tcPr>
                  <w:tcW w:w="3053" w:type="dxa"/>
                </w:tcPr>
                <w:p w14:paraId="6463612B" w14:textId="552041EC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ěkuji za Vaši dobrotu.</w:t>
                  </w:r>
                </w:p>
              </w:tc>
            </w:tr>
          </w:tbl>
          <w:p w14:paraId="14D4C42F" w14:textId="3B462EB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2D938F5A" w14:textId="77777777" w:rsidTr="0D794F94">
        <w:trPr>
          <w:cantSplit/>
          <w:trHeight w:val="1592"/>
        </w:trPr>
        <w:tc>
          <w:tcPr>
            <w:tcW w:w="1979" w:type="dxa"/>
          </w:tcPr>
          <w:p w14:paraId="0BCAF6D2" w14:textId="18C4D364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lastRenderedPageBreak/>
              <w:t>Nominativ namísto vokativu</w:t>
            </w:r>
          </w:p>
        </w:tc>
        <w:tc>
          <w:tcPr>
            <w:tcW w:w="1907" w:type="dxa"/>
          </w:tcPr>
          <w:p w14:paraId="046B8772" w14:textId="592D4D60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oužijte pátý pád vlastního jména.</w:t>
            </w:r>
          </w:p>
        </w:tc>
        <w:tc>
          <w:tcPr>
            <w:tcW w:w="2748" w:type="dxa"/>
          </w:tcPr>
          <w:p w14:paraId="75AE9927" w14:textId="67D312A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i oslovení se používají tvary pátého pádu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1BFF6B00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1AC33A6" w14:textId="7C134A14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164624D3" w14:textId="4B290D23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79875F6C" w14:textId="77777777" w:rsidTr="00830CC4">
              <w:tc>
                <w:tcPr>
                  <w:tcW w:w="3052" w:type="dxa"/>
                </w:tcPr>
                <w:p w14:paraId="30B8A941" w14:textId="7D6C38B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ane Novák, chci se Vás na něco zeptat.</w:t>
                  </w:r>
                </w:p>
              </w:tc>
              <w:tc>
                <w:tcPr>
                  <w:tcW w:w="3053" w:type="dxa"/>
                </w:tcPr>
                <w:p w14:paraId="3741FCAE" w14:textId="239B909E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ane Nováku, chci se Vás na něco zeptat.</w:t>
                  </w:r>
                </w:p>
              </w:tc>
            </w:tr>
            <w:tr w:rsidR="00CB7F54" w:rsidRPr="00183DF2" w14:paraId="06289B83" w14:textId="77777777" w:rsidTr="00830CC4">
              <w:tc>
                <w:tcPr>
                  <w:tcW w:w="3052" w:type="dxa"/>
                </w:tcPr>
                <w:p w14:paraId="5964A59F" w14:textId="5F8BA7BE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Co říkáte, pane Beneš?</w:t>
                  </w:r>
                </w:p>
              </w:tc>
              <w:tc>
                <w:tcPr>
                  <w:tcW w:w="3053" w:type="dxa"/>
                </w:tcPr>
                <w:p w14:paraId="0532BA7A" w14:textId="2F7B49EC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Co říkáte, pane Beneši?</w:t>
                  </w:r>
                </w:p>
              </w:tc>
            </w:tr>
          </w:tbl>
          <w:p w14:paraId="46365624" w14:textId="69FC03FF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64C0D130" w14:textId="77777777" w:rsidTr="0D794F94">
        <w:trPr>
          <w:cantSplit/>
        </w:trPr>
        <w:tc>
          <w:tcPr>
            <w:tcW w:w="1979" w:type="dxa"/>
          </w:tcPr>
          <w:p w14:paraId="10EF353B" w14:textId="211BEB18" w:rsidR="00CB7F54" w:rsidRPr="00183DF2" w:rsidRDefault="00CB7F54" w:rsidP="00CB7F54">
            <w:pPr>
              <w:rPr>
                <w:bCs/>
                <w:lang w:val="cs-CZ"/>
              </w:rPr>
            </w:pPr>
            <w:r w:rsidRPr="00183DF2">
              <w:rPr>
                <w:bCs/>
                <w:lang w:val="cs-CZ"/>
              </w:rPr>
              <w:t>Předložky</w:t>
            </w:r>
          </w:p>
        </w:tc>
        <w:tc>
          <w:tcPr>
            <w:tcW w:w="1907" w:type="dxa"/>
          </w:tcPr>
          <w:p w14:paraId="43D9E17D" w14:textId="50221613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měňte předložku.</w:t>
            </w:r>
          </w:p>
        </w:tc>
        <w:tc>
          <w:tcPr>
            <w:tcW w:w="2748" w:type="dxa"/>
          </w:tcPr>
          <w:p w14:paraId="266ECC54" w14:textId="3FB0DC81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předložka měla vypadat jinak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49BC5DCF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F819FBB" w14:textId="6A0C7F66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3AD99F2D" w14:textId="39D476D0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4A177AA2" w14:textId="77777777" w:rsidTr="00830CC4">
              <w:tc>
                <w:tcPr>
                  <w:tcW w:w="3052" w:type="dxa"/>
                </w:tcPr>
                <w:p w14:paraId="5A67AD95" w14:textId="7B676E58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hle bylo jednou s podmínek.</w:t>
                  </w:r>
                </w:p>
              </w:tc>
              <w:tc>
                <w:tcPr>
                  <w:tcW w:w="3053" w:type="dxa"/>
                </w:tcPr>
                <w:p w14:paraId="567B0FBC" w14:textId="0B4303CB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hle bylo jednou z podmínek.</w:t>
                  </w:r>
                </w:p>
              </w:tc>
            </w:tr>
            <w:tr w:rsidR="00CB7F54" w:rsidRPr="00183DF2" w14:paraId="18ADF630" w14:textId="77777777" w:rsidTr="00830CC4">
              <w:tc>
                <w:tcPr>
                  <w:tcW w:w="3052" w:type="dxa"/>
                </w:tcPr>
                <w:p w14:paraId="66F8E69D" w14:textId="3740FFE8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sem si jistá sama s sebou.</w:t>
                  </w:r>
                </w:p>
              </w:tc>
              <w:tc>
                <w:tcPr>
                  <w:tcW w:w="3053" w:type="dxa"/>
                </w:tcPr>
                <w:p w14:paraId="75B4159C" w14:textId="6FA6896F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sem si jistá sama sebou.</w:t>
                  </w:r>
                </w:p>
              </w:tc>
            </w:tr>
          </w:tbl>
          <w:p w14:paraId="03A1798D" w14:textId="2B376C9F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1C72F095" w14:textId="77777777" w:rsidTr="0D794F94">
        <w:trPr>
          <w:cantSplit/>
        </w:trPr>
        <w:tc>
          <w:tcPr>
            <w:tcW w:w="1979" w:type="dxa"/>
          </w:tcPr>
          <w:p w14:paraId="53A4C947" w14:textId="49D95E9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Shoda</w:t>
            </w:r>
          </w:p>
        </w:tc>
        <w:tc>
          <w:tcPr>
            <w:tcW w:w="1907" w:type="dxa"/>
          </w:tcPr>
          <w:p w14:paraId="73CA9164" w14:textId="5DCC00A3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Upravte shodu přídavného jména s podstatným.</w:t>
            </w:r>
          </w:p>
        </w:tc>
        <w:tc>
          <w:tcPr>
            <w:tcW w:w="2748" w:type="dxa"/>
          </w:tcPr>
          <w:p w14:paraId="3D38990C" w14:textId="23596BE1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přídavné jméno mělo mít jiný tvar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7944D150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ACD9B4A" w14:textId="0732B6C9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CCB2B31" w14:textId="006FE0E6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3C632080" w14:textId="77777777" w:rsidTr="00830CC4">
              <w:tc>
                <w:tcPr>
                  <w:tcW w:w="3052" w:type="dxa"/>
                </w:tcPr>
                <w:p w14:paraId="601ED416" w14:textId="22A2B883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úspěchy vděčíme dlouhodobých partnerům.</w:t>
                  </w:r>
                </w:p>
              </w:tc>
              <w:tc>
                <w:tcPr>
                  <w:tcW w:w="3053" w:type="dxa"/>
                </w:tcPr>
                <w:p w14:paraId="19BB2ABC" w14:textId="72EF7081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úspěchy vděčíme dlouhodobým partnerům.</w:t>
                  </w:r>
                </w:p>
              </w:tc>
            </w:tr>
            <w:tr w:rsidR="00CB7F54" w:rsidRPr="00183DF2" w14:paraId="5CA04105" w14:textId="77777777" w:rsidTr="00830CC4">
              <w:tc>
                <w:tcPr>
                  <w:tcW w:w="3052" w:type="dxa"/>
                </w:tcPr>
                <w:p w14:paraId="41E29CCD" w14:textId="58013CD4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ýká se to pouze vybraným firem.</w:t>
                  </w:r>
                </w:p>
              </w:tc>
              <w:tc>
                <w:tcPr>
                  <w:tcW w:w="3053" w:type="dxa"/>
                </w:tcPr>
                <w:p w14:paraId="2DA63732" w14:textId="0F955A8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ýká se to pouze vybraných firem.</w:t>
                  </w:r>
                </w:p>
              </w:tc>
            </w:tr>
          </w:tbl>
          <w:p w14:paraId="3F54349B" w14:textId="7777777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0C086025" w14:textId="77777777" w:rsidTr="0D794F94">
        <w:trPr>
          <w:cantSplit/>
        </w:trPr>
        <w:tc>
          <w:tcPr>
            <w:tcW w:w="1979" w:type="dxa"/>
          </w:tcPr>
          <w:p w14:paraId="47143279" w14:textId="25BDD624" w:rsidR="00CB7F54" w:rsidRPr="00183DF2" w:rsidRDefault="00CB7F54" w:rsidP="00CB7F54">
            <w:pPr>
              <w:rPr>
                <w:lang w:val="cs-CZ"/>
              </w:rPr>
            </w:pPr>
          </w:p>
        </w:tc>
        <w:tc>
          <w:tcPr>
            <w:tcW w:w="1907" w:type="dxa"/>
          </w:tcPr>
          <w:p w14:paraId="6CE122B9" w14:textId="450194D9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Upravte shodu přísudku s podmětem.</w:t>
            </w:r>
          </w:p>
        </w:tc>
        <w:tc>
          <w:tcPr>
            <w:tcW w:w="2748" w:type="dxa"/>
          </w:tcPr>
          <w:p w14:paraId="13FDFA16" w14:textId="378E579D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shoda přísudku s podmětem není v pořádku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492A1D93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9A05247" w14:textId="5420B706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26814B15" w14:textId="13904155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39D8AB14" w14:textId="77777777" w:rsidTr="00830CC4">
              <w:tc>
                <w:tcPr>
                  <w:tcW w:w="3052" w:type="dxa"/>
                </w:tcPr>
                <w:p w14:paraId="6FBD6C09" w14:textId="0A7CA7D2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Studenti, kteří zaplatily, jdou domů.</w:t>
                  </w:r>
                </w:p>
              </w:tc>
              <w:tc>
                <w:tcPr>
                  <w:tcW w:w="3053" w:type="dxa"/>
                </w:tcPr>
                <w:p w14:paraId="50E69B17" w14:textId="12564BC6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Studenti, kteří zaplatili, jdou domů.</w:t>
                  </w:r>
                </w:p>
              </w:tc>
            </w:tr>
            <w:tr w:rsidR="00CB7F54" w:rsidRPr="00183DF2" w14:paraId="2E0FBE91" w14:textId="77777777" w:rsidTr="00830CC4">
              <w:tc>
                <w:tcPr>
                  <w:tcW w:w="3052" w:type="dxa"/>
                </w:tcPr>
                <w:p w14:paraId="4828036B" w14:textId="48A1786D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ěkteří učitelé nechtěly.</w:t>
                  </w:r>
                </w:p>
              </w:tc>
              <w:tc>
                <w:tcPr>
                  <w:tcW w:w="3053" w:type="dxa"/>
                </w:tcPr>
                <w:p w14:paraId="421801F4" w14:textId="5247FE23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ěkteří učitelé nechtěli.</w:t>
                  </w:r>
                </w:p>
              </w:tc>
            </w:tr>
          </w:tbl>
          <w:p w14:paraId="116FE09B" w14:textId="7777777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28A23A2C" w14:textId="77777777" w:rsidTr="0D794F94">
        <w:trPr>
          <w:cantSplit/>
        </w:trPr>
        <w:tc>
          <w:tcPr>
            <w:tcW w:w="1979" w:type="dxa"/>
          </w:tcPr>
          <w:p w14:paraId="54261CC4" w14:textId="7EDDC0E3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Užívání pomlčky a spojovníku</w:t>
            </w:r>
          </w:p>
        </w:tc>
        <w:tc>
          <w:tcPr>
            <w:tcW w:w="1907" w:type="dxa"/>
          </w:tcPr>
          <w:p w14:paraId="552A6E7B" w14:textId="354B372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kontrolujte užití spojovníku nebo pomlčky.</w:t>
            </w:r>
          </w:p>
        </w:tc>
        <w:tc>
          <w:tcPr>
            <w:tcW w:w="2748" w:type="dxa"/>
          </w:tcPr>
          <w:p w14:paraId="61941FBB" w14:textId="3FE9999B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Některá slovní spojení, složeniny a spojka „-li“ se píší se spojovníkem. Pro oddělení částí projevu a vyjádření rozsahu se používá pomlčka. Pomlčka (s výjimkou užití pro rozsah) se odděluje z obou stran mezerou, spojovník ne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0A041D60" w14:textId="77777777" w:rsidTr="0D794F9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9CE0A51" w14:textId="0F562044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606E7ED2" w14:textId="06CB3B2B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112C6A71" w14:textId="77777777" w:rsidTr="0D794F94">
              <w:tc>
                <w:tcPr>
                  <w:tcW w:w="3052" w:type="dxa"/>
                </w:tcPr>
                <w:p w14:paraId="5AE7B29B" w14:textId="213CAB94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ěkujeme za vaši spolu-práci.</w:t>
                  </w:r>
                </w:p>
              </w:tc>
              <w:tc>
                <w:tcPr>
                  <w:tcW w:w="3053" w:type="dxa"/>
                </w:tcPr>
                <w:p w14:paraId="05BBD022" w14:textId="66576E05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ěkujeme za vaši spolupráci.</w:t>
                  </w:r>
                </w:p>
              </w:tc>
            </w:tr>
            <w:tr w:rsidR="00CB7F54" w:rsidRPr="00183DF2" w14:paraId="76A5BE47" w14:textId="77777777" w:rsidTr="0D794F94">
              <w:trPr>
                <w:trHeight w:val="405"/>
              </w:trPr>
              <w:tc>
                <w:tcPr>
                  <w:tcW w:w="3052" w:type="dxa"/>
                </w:tcPr>
                <w:p w14:paraId="6FFC2C77" w14:textId="05FB6B30" w:rsidR="00CB7F54" w:rsidRPr="00183DF2" w:rsidRDefault="1B860CBD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Karel IV. </w:t>
                  </w:r>
                  <w:r w:rsidR="0E5E1BBD" w:rsidRPr="00183DF2">
                    <w:rPr>
                      <w:lang w:val="cs-CZ"/>
                    </w:rPr>
                    <w:t>byl</w:t>
                  </w:r>
                  <w:r w:rsidRPr="00183DF2">
                    <w:rPr>
                      <w:lang w:val="cs-CZ"/>
                    </w:rPr>
                    <w:t xml:space="preserve"> </w:t>
                  </w:r>
                  <w:r w:rsidR="3E7DDDF7" w:rsidRPr="00183DF2">
                    <w:rPr>
                      <w:lang w:val="cs-CZ"/>
                    </w:rPr>
                    <w:t xml:space="preserve">římský </w:t>
                  </w:r>
                  <w:r w:rsidRPr="00183DF2">
                    <w:rPr>
                      <w:lang w:val="cs-CZ"/>
                    </w:rPr>
                    <w:t xml:space="preserve">císař v </w:t>
                  </w:r>
                  <w:r w:rsidR="5B7DE4A4" w:rsidRPr="00183DF2">
                    <w:rPr>
                      <w:lang w:val="cs-CZ"/>
                    </w:rPr>
                    <w:t>období</w:t>
                  </w:r>
                  <w:r w:rsidRPr="00183DF2">
                    <w:rPr>
                      <w:lang w:val="cs-CZ"/>
                    </w:rPr>
                    <w:t xml:space="preserve"> 1355–</w:t>
                  </w:r>
                  <w:r w:rsidR="1BD26074" w:rsidRPr="00183DF2">
                    <w:rPr>
                      <w:lang w:val="cs-CZ"/>
                    </w:rPr>
                    <w:t xml:space="preserve"> </w:t>
                  </w:r>
                  <w:r w:rsidRPr="00183DF2">
                    <w:rPr>
                      <w:lang w:val="cs-CZ"/>
                    </w:rPr>
                    <w:t>1378.</w:t>
                  </w:r>
                </w:p>
              </w:tc>
              <w:tc>
                <w:tcPr>
                  <w:tcW w:w="3053" w:type="dxa"/>
                </w:tcPr>
                <w:p w14:paraId="44A78058" w14:textId="291CE304" w:rsidR="00CB7F54" w:rsidRPr="00183DF2" w:rsidRDefault="4A6E2599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Karel IV. byl římský císař v období 1355–1378.</w:t>
                  </w:r>
                </w:p>
                <w:p w14:paraId="3842D302" w14:textId="1256E716" w:rsidR="00CB7F54" w:rsidRPr="00183DF2" w:rsidRDefault="00CB7F54" w:rsidP="00CB7F54">
                  <w:pPr>
                    <w:rPr>
                      <w:lang w:val="cs-CZ"/>
                    </w:rPr>
                  </w:pPr>
                </w:p>
              </w:tc>
            </w:tr>
          </w:tbl>
          <w:p w14:paraId="0A92465E" w14:textId="073AF99E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209DF010" w14:textId="77777777" w:rsidTr="0D794F94">
        <w:trPr>
          <w:cantSplit/>
        </w:trPr>
        <w:tc>
          <w:tcPr>
            <w:tcW w:w="1979" w:type="dxa"/>
          </w:tcPr>
          <w:p w14:paraId="2D1EEC49" w14:textId="159A451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Velká písmena</w:t>
            </w:r>
          </w:p>
        </w:tc>
        <w:tc>
          <w:tcPr>
            <w:tcW w:w="1907" w:type="dxa"/>
          </w:tcPr>
          <w:p w14:paraId="165B8816" w14:textId="74CC60BC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Nahraďte malé písmeno velkým, nebo velké malým.</w:t>
            </w:r>
          </w:p>
        </w:tc>
        <w:tc>
          <w:tcPr>
            <w:tcW w:w="2748" w:type="dxa"/>
          </w:tcPr>
          <w:p w14:paraId="5080661E" w14:textId="77F561E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Vlastní jména se píší s velkým písmenem. Ve víceslovných názvech se píše s velkým písmenem zpravidla první slovo, nebo každá část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0A1A471E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E809BE6" w14:textId="68351326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46E99587" w14:textId="69DD7BF9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7A9EE7A6" w14:textId="77777777" w:rsidTr="00830CC4">
              <w:tc>
                <w:tcPr>
                  <w:tcW w:w="3052" w:type="dxa"/>
                </w:tcPr>
                <w:p w14:paraId="2D271308" w14:textId="7ED9E520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Brali se v kostele Svaté Markéty</w:t>
                  </w:r>
                </w:p>
              </w:tc>
              <w:tc>
                <w:tcPr>
                  <w:tcW w:w="3053" w:type="dxa"/>
                </w:tcPr>
                <w:p w14:paraId="4F11D82C" w14:textId="3C80CE62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Brali se v kostele svaté Markéty</w:t>
                  </w:r>
                </w:p>
              </w:tc>
            </w:tr>
            <w:tr w:rsidR="00CB7F54" w:rsidRPr="00183DF2" w14:paraId="1F3B6EB7" w14:textId="77777777" w:rsidTr="00830CC4">
              <w:tc>
                <w:tcPr>
                  <w:tcW w:w="3052" w:type="dxa"/>
                </w:tcPr>
                <w:p w14:paraId="3D29B913" w14:textId="72681296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 Internetu jsem zjistil, že...</w:t>
                  </w:r>
                </w:p>
              </w:tc>
              <w:tc>
                <w:tcPr>
                  <w:tcW w:w="3053" w:type="dxa"/>
                </w:tcPr>
                <w:p w14:paraId="04ADEBCB" w14:textId="578F2DFF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 internetu jsem zjistil, že...</w:t>
                  </w:r>
                </w:p>
              </w:tc>
            </w:tr>
          </w:tbl>
          <w:p w14:paraId="68DA7A97" w14:textId="174255D3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3048EE89" w14:textId="77777777" w:rsidTr="0D794F94">
        <w:trPr>
          <w:cantSplit/>
        </w:trPr>
        <w:tc>
          <w:tcPr>
            <w:tcW w:w="1979" w:type="dxa"/>
          </w:tcPr>
          <w:p w14:paraId="660F5D4B" w14:textId="6006CD84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lastRenderedPageBreak/>
              <w:t>Zaměňovaná slova</w:t>
            </w:r>
          </w:p>
        </w:tc>
        <w:tc>
          <w:tcPr>
            <w:tcW w:w="1907" w:type="dxa"/>
          </w:tcPr>
          <w:p w14:paraId="767AEB06" w14:textId="1EEA511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kontrolujte, jestli jste napsali správné slovo.</w:t>
            </w:r>
          </w:p>
        </w:tc>
        <w:tc>
          <w:tcPr>
            <w:tcW w:w="2748" w:type="dxa"/>
          </w:tcPr>
          <w:p w14:paraId="16512030" w14:textId="3B673881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na tomto místě mělo být jiné slovo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78A69021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77BED8E1" w14:textId="6FD908D1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6F931557" w14:textId="112250FD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3BA70B38" w14:textId="77777777" w:rsidTr="00830CC4">
              <w:tc>
                <w:tcPr>
                  <w:tcW w:w="3052" w:type="dxa"/>
                </w:tcPr>
                <w:p w14:paraId="28F446FD" w14:textId="47CB2D2D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ejsem si sto procentně jistá.</w:t>
                  </w:r>
                </w:p>
              </w:tc>
              <w:tc>
                <w:tcPr>
                  <w:tcW w:w="3053" w:type="dxa"/>
                </w:tcPr>
                <w:p w14:paraId="3E541B45" w14:textId="6FBCD2EA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ejsem si stoprocentně jistá.</w:t>
                  </w:r>
                </w:p>
              </w:tc>
            </w:tr>
            <w:tr w:rsidR="00CB7F54" w:rsidRPr="00183DF2" w14:paraId="3698C9C0" w14:textId="77777777" w:rsidTr="00830CC4">
              <w:tc>
                <w:tcPr>
                  <w:tcW w:w="3052" w:type="dxa"/>
                </w:tcPr>
                <w:p w14:paraId="1266456E" w14:textId="57575566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řes víkend musím byt doma.</w:t>
                  </w:r>
                </w:p>
              </w:tc>
              <w:tc>
                <w:tcPr>
                  <w:tcW w:w="3053" w:type="dxa"/>
                </w:tcPr>
                <w:p w14:paraId="78823784" w14:textId="6B53DB48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řes víkend musím být doma.</w:t>
                  </w:r>
                </w:p>
              </w:tc>
            </w:tr>
          </w:tbl>
          <w:p w14:paraId="414C89A2" w14:textId="10C2FD9C" w:rsidR="00CB7F54" w:rsidRPr="00183DF2" w:rsidRDefault="00CB7F54" w:rsidP="00CB7F54">
            <w:pPr>
              <w:rPr>
                <w:lang w:val="cs-CZ"/>
              </w:rPr>
            </w:pPr>
          </w:p>
        </w:tc>
      </w:tr>
    </w:tbl>
    <w:p w14:paraId="38DBFE91" w14:textId="1B73A1D8" w:rsidR="00C86290" w:rsidRPr="00183DF2" w:rsidRDefault="0001601A" w:rsidP="0001601A">
      <w:pPr>
        <w:pStyle w:val="Heading1"/>
        <w:rPr>
          <w:lang w:val="cs-CZ"/>
        </w:rPr>
      </w:pPr>
      <w:r w:rsidRPr="00183DF2">
        <w:rPr>
          <w:lang w:val="cs-CZ"/>
        </w:rPr>
        <w:t>Formální vyjadřování</w:t>
      </w:r>
    </w:p>
    <w:tbl>
      <w:tblPr>
        <w:tblStyle w:val="PlainTable5"/>
        <w:tblW w:w="12960" w:type="dxa"/>
        <w:tblLook w:val="0620" w:firstRow="1" w:lastRow="0" w:firstColumn="0" w:lastColumn="0" w:noHBand="1" w:noVBand="1"/>
      </w:tblPr>
      <w:tblGrid>
        <w:gridCol w:w="1890"/>
        <w:gridCol w:w="1890"/>
        <w:gridCol w:w="2859"/>
        <w:gridCol w:w="6321"/>
      </w:tblGrid>
      <w:tr w:rsidR="00C86290" w:rsidRPr="00183DF2" w14:paraId="3280625E" w14:textId="77777777" w:rsidTr="004C43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890" w:type="dxa"/>
          </w:tcPr>
          <w:p w14:paraId="6AC1D1BF" w14:textId="0E59974A" w:rsidR="00C86290" w:rsidRPr="00183DF2" w:rsidRDefault="75B3FD4A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890" w:type="dxa"/>
          </w:tcPr>
          <w:p w14:paraId="28987AC2" w14:textId="16979C04" w:rsidR="00C86290" w:rsidRPr="00183DF2" w:rsidRDefault="1A75D0F2" w:rsidP="004C43A0">
            <w:pPr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859" w:type="dxa"/>
          </w:tcPr>
          <w:p w14:paraId="7CAA2D4E" w14:textId="00870C92" w:rsidR="00C86290" w:rsidRPr="00183DF2" w:rsidRDefault="1A75D0F2" w:rsidP="004C43A0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2798F875" w14:textId="60B70C41" w:rsidR="00C86290" w:rsidRPr="00183DF2" w:rsidRDefault="1A75D0F2" w:rsidP="004C43A0">
            <w:pPr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C86290" w:rsidRPr="00183DF2" w14:paraId="33B75779" w14:textId="77777777" w:rsidTr="004C43A0">
        <w:trPr>
          <w:cantSplit/>
        </w:trPr>
        <w:tc>
          <w:tcPr>
            <w:tcW w:w="1890" w:type="dxa"/>
          </w:tcPr>
          <w:p w14:paraId="024A7D07" w14:textId="7235AAA4" w:rsidR="00C86290" w:rsidRPr="00183DF2" w:rsidRDefault="00FD450F" w:rsidP="00FD450F">
            <w:pPr>
              <w:rPr>
                <w:lang w:val="cs-CZ"/>
              </w:rPr>
            </w:pPr>
            <w:r w:rsidRPr="00183DF2">
              <w:rPr>
                <w:lang w:val="cs-CZ"/>
              </w:rPr>
              <w:t>Archaický jazyk</w:t>
            </w:r>
          </w:p>
        </w:tc>
        <w:tc>
          <w:tcPr>
            <w:tcW w:w="1890" w:type="dxa"/>
          </w:tcPr>
          <w:p w14:paraId="7EAB36F4" w14:textId="007565B5" w:rsidR="00C86290" w:rsidRPr="00183DF2" w:rsidRDefault="00116288" w:rsidP="00167B7C">
            <w:pPr>
              <w:rPr>
                <w:lang w:val="cs-CZ"/>
              </w:rPr>
            </w:pPr>
            <w:r w:rsidRPr="00183DF2">
              <w:rPr>
                <w:lang w:val="cs-CZ"/>
              </w:rPr>
              <w:t>Zvažte použití neutrálního výrazu místo archaického.</w:t>
            </w:r>
          </w:p>
        </w:tc>
        <w:tc>
          <w:tcPr>
            <w:tcW w:w="2859" w:type="dxa"/>
          </w:tcPr>
          <w:p w14:paraId="09681E71" w14:textId="17BA94BE" w:rsidR="00C86290" w:rsidRPr="00183DF2" w:rsidRDefault="00522F06" w:rsidP="00522F06">
            <w:pPr>
              <w:rPr>
                <w:lang w:val="cs-CZ"/>
              </w:rPr>
            </w:pPr>
            <w:r w:rsidRPr="00183DF2">
              <w:rPr>
                <w:lang w:val="cs-CZ"/>
              </w:rPr>
              <w:t>Některá zakončení sloves jsou považována za archaická. Obvykle je nahrazujeme neutrálními variantami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86290" w:rsidRPr="00183DF2" w14:paraId="0045AFE4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7A64798A" w14:textId="2C2BD29B" w:rsidR="00C86290" w:rsidRPr="00183DF2" w:rsidRDefault="063CEBC4" w:rsidP="004C43A0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7B978E94" w14:textId="143CD582" w:rsidR="00C86290" w:rsidRPr="00183DF2" w:rsidRDefault="51AF25DD" w:rsidP="004C43A0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86290" w:rsidRPr="00183DF2" w14:paraId="786E515E" w14:textId="77777777" w:rsidTr="004C43A0">
              <w:tc>
                <w:tcPr>
                  <w:tcW w:w="3052" w:type="dxa"/>
                </w:tcPr>
                <w:p w14:paraId="0C797581" w14:textId="1543A88D" w:rsidR="00C86290" w:rsidRPr="00183DF2" w:rsidRDefault="0035506C" w:rsidP="0035506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Chceme přáti všem úspěch.</w:t>
                  </w:r>
                </w:p>
              </w:tc>
              <w:tc>
                <w:tcPr>
                  <w:tcW w:w="3053" w:type="dxa"/>
                </w:tcPr>
                <w:p w14:paraId="2A9D87C5" w14:textId="2AF0A1F5" w:rsidR="00C86290" w:rsidRPr="00183DF2" w:rsidRDefault="0035506C" w:rsidP="0035506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Chceme přát všem úspěch.</w:t>
                  </w:r>
                </w:p>
              </w:tc>
            </w:tr>
            <w:tr w:rsidR="00C86290" w:rsidRPr="00183DF2" w14:paraId="77017EEC" w14:textId="77777777" w:rsidTr="004C43A0">
              <w:tc>
                <w:tcPr>
                  <w:tcW w:w="3052" w:type="dxa"/>
                </w:tcPr>
                <w:p w14:paraId="3B3478AD" w14:textId="3A760D03" w:rsidR="00C86290" w:rsidRPr="00183DF2" w:rsidRDefault="0035506C" w:rsidP="0035506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hle se mne netýká.</w:t>
                  </w:r>
                </w:p>
              </w:tc>
              <w:tc>
                <w:tcPr>
                  <w:tcW w:w="3053" w:type="dxa"/>
                </w:tcPr>
                <w:p w14:paraId="670647E8" w14:textId="54CA0419" w:rsidR="00C86290" w:rsidRPr="00183DF2" w:rsidRDefault="0035506C" w:rsidP="0035506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hle se mě netýká.</w:t>
                  </w:r>
                </w:p>
              </w:tc>
            </w:tr>
          </w:tbl>
          <w:p w14:paraId="0F6F164E" w14:textId="77777777" w:rsidR="00C86290" w:rsidRPr="00183DF2" w:rsidRDefault="00C86290" w:rsidP="004C43A0">
            <w:pPr>
              <w:rPr>
                <w:lang w:val="cs-CZ"/>
              </w:rPr>
            </w:pPr>
          </w:p>
        </w:tc>
      </w:tr>
      <w:tr w:rsidR="00C86290" w:rsidRPr="00183DF2" w14:paraId="5F03B201" w14:textId="77777777" w:rsidTr="004C43A0">
        <w:trPr>
          <w:cantSplit/>
        </w:trPr>
        <w:tc>
          <w:tcPr>
            <w:tcW w:w="1890" w:type="dxa"/>
          </w:tcPr>
          <w:p w14:paraId="1BA38C15" w14:textId="3458920D" w:rsidR="00C86290" w:rsidRPr="00183DF2" w:rsidRDefault="00132368" w:rsidP="00132368">
            <w:pPr>
              <w:rPr>
                <w:lang w:val="cs-CZ"/>
              </w:rPr>
            </w:pPr>
            <w:r w:rsidRPr="00183DF2">
              <w:rPr>
                <w:lang w:val="cs-CZ"/>
              </w:rPr>
              <w:t>Psaní s/z v přejatých slovech</w:t>
            </w:r>
          </w:p>
        </w:tc>
        <w:tc>
          <w:tcPr>
            <w:tcW w:w="1890" w:type="dxa"/>
          </w:tcPr>
          <w:p w14:paraId="6C41D446" w14:textId="250C4610" w:rsidR="00C86290" w:rsidRPr="00183DF2" w:rsidRDefault="00116288" w:rsidP="002130E3">
            <w:pPr>
              <w:rPr>
                <w:lang w:val="cs-CZ"/>
              </w:rPr>
            </w:pPr>
            <w:r w:rsidRPr="00183DF2">
              <w:rPr>
                <w:lang w:val="cs-CZ"/>
              </w:rPr>
              <w:t>Věnujte pozornost psaní s/z v přejatých slovech.</w:t>
            </w:r>
          </w:p>
        </w:tc>
        <w:tc>
          <w:tcPr>
            <w:tcW w:w="2859" w:type="dxa"/>
          </w:tcPr>
          <w:p w14:paraId="347968AF" w14:textId="1C7E543F" w:rsidR="00C86290" w:rsidRPr="00183DF2" w:rsidRDefault="000F4082" w:rsidP="000F4082">
            <w:pPr>
              <w:rPr>
                <w:lang w:val="cs-CZ"/>
              </w:rPr>
            </w:pPr>
            <w:r w:rsidRPr="00183DF2">
              <w:rPr>
                <w:lang w:val="cs-CZ"/>
              </w:rPr>
              <w:t>Některá přejatá slova můžeme psát se „s</w:t>
            </w:r>
            <w:r w:rsidR="00660774" w:rsidRPr="00183DF2">
              <w:rPr>
                <w:lang w:val="cs-CZ"/>
              </w:rPr>
              <w:t>“</w:t>
            </w:r>
            <w:r w:rsidRPr="00183DF2">
              <w:rPr>
                <w:lang w:val="cs-CZ"/>
              </w:rPr>
              <w:t xml:space="preserve"> i se „z</w:t>
            </w:r>
            <w:r w:rsidR="00660774" w:rsidRPr="00183DF2">
              <w:rPr>
                <w:lang w:val="cs-CZ"/>
              </w:rPr>
              <w:t>“</w:t>
            </w:r>
            <w:r w:rsidRPr="00183DF2">
              <w:rPr>
                <w:lang w:val="cs-CZ"/>
              </w:rPr>
              <w:t>. Zatímco jedna z variant bývá neutrální, druhá je považována za zastaralou. Obvykle používáme neutrální varianty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86290" w:rsidRPr="00183DF2" w14:paraId="4CA1D406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30B1C0BD" w14:textId="0267EF21" w:rsidR="00C86290" w:rsidRPr="00183DF2" w:rsidRDefault="063CEBC4" w:rsidP="004C43A0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2E3BF139" w14:textId="722784AA" w:rsidR="00C86290" w:rsidRPr="00183DF2" w:rsidRDefault="51AF25DD" w:rsidP="004C43A0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86290" w:rsidRPr="00183DF2" w14:paraId="3CB13E7B" w14:textId="77777777" w:rsidTr="004C43A0">
              <w:tc>
                <w:tcPr>
                  <w:tcW w:w="3052" w:type="dxa"/>
                </w:tcPr>
                <w:p w14:paraId="774FCC7C" w14:textId="40139243" w:rsidR="00C86290" w:rsidRPr="00183DF2" w:rsidRDefault="00FA1F41" w:rsidP="00FA1F4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ři dny budeme číst poesii.</w:t>
                  </w:r>
                </w:p>
              </w:tc>
              <w:tc>
                <w:tcPr>
                  <w:tcW w:w="3053" w:type="dxa"/>
                </w:tcPr>
                <w:p w14:paraId="6CFCE384" w14:textId="5DC8A8AD" w:rsidR="00C86290" w:rsidRPr="00183DF2" w:rsidRDefault="00FA1F41" w:rsidP="00FA1F4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ři dny budeme číst poezii.</w:t>
                  </w:r>
                </w:p>
              </w:tc>
            </w:tr>
            <w:tr w:rsidR="00012D5C" w:rsidRPr="00183DF2" w14:paraId="5677ACB8" w14:textId="77777777" w:rsidTr="004C43A0">
              <w:tc>
                <w:tcPr>
                  <w:tcW w:w="3052" w:type="dxa"/>
                </w:tcPr>
                <w:p w14:paraId="2E8F910C" w14:textId="23A4642B" w:rsidR="00012D5C" w:rsidRPr="00183DF2" w:rsidRDefault="00FA1F41" w:rsidP="00FA1F4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ypjatý šovinizmus se netýká pouze nevzdělanců.</w:t>
                  </w:r>
                </w:p>
              </w:tc>
              <w:tc>
                <w:tcPr>
                  <w:tcW w:w="3053" w:type="dxa"/>
                </w:tcPr>
                <w:p w14:paraId="54BC4A35" w14:textId="5BB2FF63" w:rsidR="001717F0" w:rsidRPr="00183DF2" w:rsidRDefault="00FA1F41" w:rsidP="00FA1F4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ypjatý šovinismus se netýká pouze nevzdělanců.</w:t>
                  </w:r>
                </w:p>
              </w:tc>
            </w:tr>
          </w:tbl>
          <w:p w14:paraId="76B6D484" w14:textId="77777777" w:rsidR="00C86290" w:rsidRPr="00183DF2" w:rsidRDefault="00C86290" w:rsidP="004C43A0">
            <w:pPr>
              <w:rPr>
                <w:lang w:val="cs-CZ"/>
              </w:rPr>
            </w:pPr>
          </w:p>
        </w:tc>
      </w:tr>
    </w:tbl>
    <w:p w14:paraId="7E0EB845" w14:textId="6991C216" w:rsidR="00405877" w:rsidRPr="00183DF2" w:rsidRDefault="00061834" w:rsidP="00061834">
      <w:pPr>
        <w:pStyle w:val="Heading1"/>
        <w:rPr>
          <w:lang w:val="cs-CZ"/>
        </w:rPr>
      </w:pPr>
      <w:r w:rsidRPr="00183DF2">
        <w:rPr>
          <w:lang w:val="cs-CZ"/>
        </w:rPr>
        <w:t>Nediskriminující jazyk</w:t>
      </w:r>
    </w:p>
    <w:tbl>
      <w:tblPr>
        <w:tblStyle w:val="PlainTable5"/>
        <w:tblW w:w="12960" w:type="dxa"/>
        <w:tblLook w:val="0620" w:firstRow="1" w:lastRow="0" w:firstColumn="0" w:lastColumn="0" w:noHBand="1" w:noVBand="1"/>
      </w:tblPr>
      <w:tblGrid>
        <w:gridCol w:w="1890"/>
        <w:gridCol w:w="1890"/>
        <w:gridCol w:w="2859"/>
        <w:gridCol w:w="6321"/>
      </w:tblGrid>
      <w:tr w:rsidR="00405877" w:rsidRPr="00183DF2" w14:paraId="5A3948B2" w14:textId="77777777" w:rsidTr="00BA0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890" w:type="dxa"/>
          </w:tcPr>
          <w:p w14:paraId="15C0211C" w14:textId="1D1C8448" w:rsidR="00405877" w:rsidRPr="00183DF2" w:rsidRDefault="692FB1F6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890" w:type="dxa"/>
          </w:tcPr>
          <w:p w14:paraId="06C2F456" w14:textId="43E2F72F" w:rsidR="00405877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859" w:type="dxa"/>
          </w:tcPr>
          <w:p w14:paraId="00242D76" w14:textId="62E86752" w:rsidR="00405877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06F0AD69" w14:textId="7BD96B7E" w:rsidR="00405877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405877" w:rsidRPr="00183DF2" w14:paraId="5BA91C18" w14:textId="77777777" w:rsidTr="00BA0DAD">
        <w:trPr>
          <w:cantSplit/>
        </w:trPr>
        <w:tc>
          <w:tcPr>
            <w:tcW w:w="1890" w:type="dxa"/>
          </w:tcPr>
          <w:p w14:paraId="62A6BBAE" w14:textId="7F6D7939" w:rsidR="00405877" w:rsidRPr="00183DF2" w:rsidRDefault="007B403F" w:rsidP="007B403F">
            <w:pPr>
              <w:rPr>
                <w:lang w:val="cs-CZ"/>
              </w:rPr>
            </w:pPr>
            <w:r w:rsidRPr="00183DF2">
              <w:rPr>
                <w:lang w:val="cs-CZ"/>
              </w:rPr>
              <w:t>Předpojatost vůči sexuální orientaci</w:t>
            </w:r>
          </w:p>
        </w:tc>
        <w:tc>
          <w:tcPr>
            <w:tcW w:w="1890" w:type="dxa"/>
          </w:tcPr>
          <w:p w14:paraId="317AE9C3" w14:textId="720474C7" w:rsidR="00405877" w:rsidRPr="00183DF2" w:rsidRDefault="006D1F98" w:rsidP="007107F5">
            <w:pPr>
              <w:rPr>
                <w:lang w:val="cs-CZ"/>
              </w:rPr>
            </w:pPr>
            <w:r w:rsidRPr="00183DF2">
              <w:rPr>
                <w:lang w:val="cs-CZ"/>
              </w:rPr>
              <w:t>Zvažte užití jazyka nezatíženého předsudky o sexualitě.</w:t>
            </w:r>
          </w:p>
        </w:tc>
        <w:tc>
          <w:tcPr>
            <w:tcW w:w="2859" w:type="dxa"/>
          </w:tcPr>
          <w:p w14:paraId="5366B8BA" w14:textId="759FFDF0" w:rsidR="00405877" w:rsidRPr="00183DF2" w:rsidRDefault="00CB30EA" w:rsidP="00CB30EA">
            <w:pPr>
              <w:rPr>
                <w:lang w:val="cs-CZ"/>
              </w:rPr>
            </w:pPr>
            <w:r w:rsidRPr="00183DF2">
              <w:rPr>
                <w:lang w:val="cs-CZ"/>
              </w:rPr>
              <w:t>Možná by bylo vhodnější použít inkluzivnější a vstřícnější označení nebo označení úplně vynechat pro nadbytečnost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405877" w:rsidRPr="00183DF2" w14:paraId="714524D6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6C99E13" w14:textId="71696BD2" w:rsidR="00405877" w:rsidRPr="00183DF2" w:rsidRDefault="063CEBC4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1FC204F6" w14:textId="1A041EF9" w:rsidR="00405877" w:rsidRPr="00183DF2" w:rsidRDefault="51AF25DD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405877" w:rsidRPr="00183DF2" w14:paraId="16A3BA46" w14:textId="77777777" w:rsidTr="00830CC4">
              <w:tc>
                <w:tcPr>
                  <w:tcW w:w="3052" w:type="dxa"/>
                </w:tcPr>
                <w:p w14:paraId="04A30CEC" w14:textId="534DC7C2" w:rsidR="00405877" w:rsidRPr="00183DF2" w:rsidRDefault="00BF6249" w:rsidP="00BF6249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 našem městě žije hodně metroušů.</w:t>
                  </w:r>
                </w:p>
              </w:tc>
              <w:tc>
                <w:tcPr>
                  <w:tcW w:w="3053" w:type="dxa"/>
                </w:tcPr>
                <w:p w14:paraId="7E3371DA" w14:textId="482A09E5" w:rsidR="00405877" w:rsidRPr="00183DF2" w:rsidRDefault="00BF6249" w:rsidP="00BF6249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V našem městě žije hodně </w:t>
                  </w:r>
                  <w:r w:rsidR="00772C72" w:rsidRPr="00183DF2">
                    <w:rPr>
                      <w:lang w:val="cs-CZ"/>
                    </w:rPr>
                    <w:t>metrosexuálů</w:t>
                  </w:r>
                  <w:r w:rsidRPr="00183DF2">
                    <w:rPr>
                      <w:lang w:val="cs-CZ"/>
                    </w:rPr>
                    <w:t>.</w:t>
                  </w:r>
                </w:p>
              </w:tc>
            </w:tr>
          </w:tbl>
          <w:p w14:paraId="70A3EC32" w14:textId="77777777" w:rsidR="00405877" w:rsidRPr="00183DF2" w:rsidRDefault="00405877" w:rsidP="00830CC4">
            <w:pPr>
              <w:rPr>
                <w:lang w:val="cs-CZ"/>
              </w:rPr>
            </w:pPr>
          </w:p>
        </w:tc>
      </w:tr>
      <w:tr w:rsidR="00405877" w:rsidRPr="00183DF2" w14:paraId="33BD23AF" w14:textId="77777777" w:rsidTr="00BA0DAD">
        <w:trPr>
          <w:cantSplit/>
        </w:trPr>
        <w:tc>
          <w:tcPr>
            <w:tcW w:w="1890" w:type="dxa"/>
          </w:tcPr>
          <w:p w14:paraId="01A7AE26" w14:textId="7C9EE584" w:rsidR="00B06E93" w:rsidRPr="00183DF2" w:rsidRDefault="002A0CCE" w:rsidP="002A0CCE">
            <w:pPr>
              <w:rPr>
                <w:lang w:val="cs-CZ"/>
              </w:rPr>
            </w:pPr>
            <w:r w:rsidRPr="00183DF2">
              <w:rPr>
                <w:lang w:val="cs-CZ"/>
              </w:rPr>
              <w:lastRenderedPageBreak/>
              <w:t>Rasová a národnostní předpojatost</w:t>
            </w:r>
          </w:p>
        </w:tc>
        <w:tc>
          <w:tcPr>
            <w:tcW w:w="1890" w:type="dxa"/>
          </w:tcPr>
          <w:p w14:paraId="18D08AB9" w14:textId="3F64312E" w:rsidR="00757BA4" w:rsidRPr="00183DF2" w:rsidRDefault="006D1F98" w:rsidP="00B26FED">
            <w:pPr>
              <w:rPr>
                <w:lang w:val="cs-CZ"/>
              </w:rPr>
            </w:pPr>
            <w:r w:rsidRPr="00183DF2">
              <w:rPr>
                <w:lang w:val="cs-CZ"/>
              </w:rPr>
              <w:t>Zvažte použití rasově nezatíženého jazyka.</w:t>
            </w:r>
          </w:p>
        </w:tc>
        <w:tc>
          <w:tcPr>
            <w:tcW w:w="2859" w:type="dxa"/>
          </w:tcPr>
          <w:p w14:paraId="1366A76A" w14:textId="285AC1E7" w:rsidR="00405877" w:rsidRPr="00183DF2" w:rsidRDefault="00DB7755" w:rsidP="00DB7755">
            <w:pPr>
              <w:rPr>
                <w:lang w:val="cs-CZ"/>
              </w:rPr>
            </w:pPr>
            <w:r w:rsidRPr="00183DF2">
              <w:rPr>
                <w:lang w:val="cs-CZ"/>
              </w:rPr>
              <w:t>Možná by bylo vhodnější použít inkluzivnější a vstřícnější označení nebo označení úplně vynechat pro nadbytečnost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405877" w:rsidRPr="00183DF2" w14:paraId="047B9E30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64314211" w14:textId="2D57C798" w:rsidR="00405877" w:rsidRPr="00183DF2" w:rsidRDefault="063CEBC4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0C08358" w14:textId="07ED8BE0" w:rsidR="00405877" w:rsidRPr="00183DF2" w:rsidRDefault="51AF25DD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405877" w:rsidRPr="00183DF2" w14:paraId="4D67208C" w14:textId="77777777" w:rsidTr="00830CC4">
              <w:tc>
                <w:tcPr>
                  <w:tcW w:w="3052" w:type="dxa"/>
                </w:tcPr>
                <w:p w14:paraId="15705B66" w14:textId="588B1492" w:rsidR="00405877" w:rsidRPr="00183DF2" w:rsidRDefault="007D1A77" w:rsidP="007D1A77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 našem městě žije hodně černochů.</w:t>
                  </w:r>
                </w:p>
              </w:tc>
              <w:tc>
                <w:tcPr>
                  <w:tcW w:w="3053" w:type="dxa"/>
                </w:tcPr>
                <w:p w14:paraId="06FF99C5" w14:textId="24979DAD" w:rsidR="00405877" w:rsidRPr="00183DF2" w:rsidRDefault="007D1A77" w:rsidP="007D1A77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V našem městě žije hodně </w:t>
                  </w:r>
                  <w:r w:rsidR="000066DE" w:rsidRPr="00183DF2">
                    <w:rPr>
                      <w:lang w:val="cs-CZ"/>
                    </w:rPr>
                    <w:t>Afroameričanů</w:t>
                  </w:r>
                  <w:r w:rsidRPr="00183DF2">
                    <w:rPr>
                      <w:lang w:val="cs-CZ"/>
                    </w:rPr>
                    <w:t>.</w:t>
                  </w:r>
                </w:p>
                <w:p w14:paraId="23EC9631" w14:textId="77777777" w:rsidR="00B115F9" w:rsidRPr="00183DF2" w:rsidRDefault="76A9F73F" w:rsidP="00B115F9">
                  <w:pPr>
                    <w:spacing w:line="259" w:lineRule="auto"/>
                    <w:rPr>
                      <w:i/>
                      <w:iCs/>
                      <w:lang w:val="cs-CZ"/>
                    </w:rPr>
                  </w:pPr>
                  <w:r w:rsidRPr="00183DF2">
                    <w:rPr>
                      <w:i/>
                      <w:iCs/>
                      <w:lang w:val="cs-CZ"/>
                    </w:rPr>
                    <w:t>Nebo:</w:t>
                  </w:r>
                </w:p>
                <w:p w14:paraId="126F283B" w14:textId="466821FC" w:rsidR="0094607E" w:rsidRPr="00183DF2" w:rsidRDefault="0094607E" w:rsidP="00B115F9">
                  <w:pPr>
                    <w:spacing w:after="0" w:line="259" w:lineRule="auto"/>
                    <w:rPr>
                      <w:i/>
                      <w:iCs/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V našem městě žije hodně </w:t>
                  </w:r>
                  <w:r w:rsidR="00A2598B" w:rsidRPr="00183DF2">
                    <w:rPr>
                      <w:lang w:val="cs-CZ"/>
                    </w:rPr>
                    <w:t>Afričanů</w:t>
                  </w:r>
                  <w:r w:rsidRPr="00183DF2">
                    <w:rPr>
                      <w:lang w:val="cs-CZ"/>
                    </w:rPr>
                    <w:t>.</w:t>
                  </w:r>
                </w:p>
              </w:tc>
            </w:tr>
          </w:tbl>
          <w:p w14:paraId="2A0F9B14" w14:textId="77777777" w:rsidR="00405877" w:rsidRPr="00183DF2" w:rsidRDefault="00405877" w:rsidP="00830CC4">
            <w:pPr>
              <w:rPr>
                <w:lang w:val="cs-CZ"/>
              </w:rPr>
            </w:pPr>
          </w:p>
        </w:tc>
      </w:tr>
    </w:tbl>
    <w:p w14:paraId="5C6E558C" w14:textId="7669A64F" w:rsidR="009B2CEC" w:rsidRPr="00183DF2" w:rsidRDefault="00CB10DF" w:rsidP="00CB10DF">
      <w:pPr>
        <w:pStyle w:val="Heading1"/>
        <w:rPr>
          <w:lang w:val="cs-CZ"/>
        </w:rPr>
      </w:pPr>
      <w:r w:rsidRPr="00183DF2">
        <w:rPr>
          <w:lang w:val="cs-CZ"/>
        </w:rPr>
        <w:t>Slovní zásoba</w:t>
      </w:r>
    </w:p>
    <w:tbl>
      <w:tblPr>
        <w:tblStyle w:val="PlainTable5"/>
        <w:tblW w:w="12960" w:type="dxa"/>
        <w:tblLook w:val="0620" w:firstRow="1" w:lastRow="0" w:firstColumn="0" w:lastColumn="0" w:noHBand="1" w:noVBand="1"/>
      </w:tblPr>
      <w:tblGrid>
        <w:gridCol w:w="1890"/>
        <w:gridCol w:w="1890"/>
        <w:gridCol w:w="2859"/>
        <w:gridCol w:w="6321"/>
      </w:tblGrid>
      <w:tr w:rsidR="00917DBA" w:rsidRPr="00183DF2" w14:paraId="49AABCE9" w14:textId="77777777" w:rsidTr="00BA0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890" w:type="dxa"/>
          </w:tcPr>
          <w:p w14:paraId="18937ED6" w14:textId="1082C2D4" w:rsidR="00917DBA" w:rsidRPr="00183DF2" w:rsidRDefault="0520FC8F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890" w:type="dxa"/>
          </w:tcPr>
          <w:p w14:paraId="6D759495" w14:textId="33AA30B5" w:rsidR="00917DBA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859" w:type="dxa"/>
          </w:tcPr>
          <w:p w14:paraId="52D204D9" w14:textId="4D4097B6" w:rsidR="00917DBA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5E10E840" w14:textId="66E8A05C" w:rsidR="00917DBA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D77D68" w:rsidRPr="00183DF2" w14:paraId="3FB194C9" w14:textId="77777777" w:rsidTr="00BA0DAD">
        <w:trPr>
          <w:cantSplit/>
        </w:trPr>
        <w:tc>
          <w:tcPr>
            <w:tcW w:w="1890" w:type="dxa"/>
          </w:tcPr>
          <w:p w14:paraId="1154DF45" w14:textId="4ECAE25C" w:rsidR="00D77D68" w:rsidRPr="00183DF2" w:rsidRDefault="00EF6E39" w:rsidP="00EF6E39">
            <w:pPr>
              <w:rPr>
                <w:lang w:val="cs-CZ"/>
              </w:rPr>
            </w:pPr>
            <w:r w:rsidRPr="00183DF2">
              <w:rPr>
                <w:lang w:val="cs-CZ"/>
              </w:rPr>
              <w:t>Úpravy jmenné fráze</w:t>
            </w:r>
          </w:p>
        </w:tc>
        <w:tc>
          <w:tcPr>
            <w:tcW w:w="1890" w:type="dxa"/>
          </w:tcPr>
          <w:p w14:paraId="00061364" w14:textId="4C2CB289" w:rsidR="00D77D68" w:rsidRPr="00183DF2" w:rsidRDefault="009B59E0" w:rsidP="00B37571">
            <w:pPr>
              <w:rPr>
                <w:lang w:val="cs-CZ"/>
              </w:rPr>
            </w:pPr>
            <w:r w:rsidRPr="00183DF2">
              <w:rPr>
                <w:lang w:val="cs-CZ"/>
              </w:rPr>
              <w:t>Zvažte, zda daný výraz neupravit.</w:t>
            </w:r>
          </w:p>
        </w:tc>
        <w:tc>
          <w:tcPr>
            <w:tcW w:w="2859" w:type="dxa"/>
          </w:tcPr>
          <w:p w14:paraId="04229516" w14:textId="1C82C5E5" w:rsidR="00D77D68" w:rsidRPr="00183DF2" w:rsidRDefault="001040BF" w:rsidP="001040BF">
            <w:pPr>
              <w:rPr>
                <w:lang w:val="cs-CZ"/>
              </w:rPr>
            </w:pPr>
            <w:r w:rsidRPr="00183DF2">
              <w:rPr>
                <w:lang w:val="cs-CZ"/>
              </w:rPr>
              <w:t>Dané podstatné či přídavné jméno by možná mělo vypadat jinak, nebo by bylo vhodnější použít neutrální podobu příslovce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D77D68" w:rsidRPr="00183DF2" w14:paraId="14BA877F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F483ADA" w14:textId="1FE5CDBA" w:rsidR="00D77D68" w:rsidRPr="00183DF2" w:rsidRDefault="063CEBC4" w:rsidP="00D77D6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21069623" w14:textId="37EDA754" w:rsidR="00D77D68" w:rsidRPr="00183DF2" w:rsidRDefault="51AF25DD" w:rsidP="00D77D6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D77D68" w:rsidRPr="00183DF2" w14:paraId="2B90239E" w14:textId="77777777" w:rsidTr="00830CC4">
              <w:tc>
                <w:tcPr>
                  <w:tcW w:w="3052" w:type="dxa"/>
                </w:tcPr>
                <w:p w14:paraId="52ECD140" w14:textId="552E4AE3" w:rsidR="00D77D68" w:rsidRPr="00183DF2" w:rsidRDefault="007526CD" w:rsidP="007526CD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ej mi typ na dárek.</w:t>
                  </w:r>
                </w:p>
              </w:tc>
              <w:tc>
                <w:tcPr>
                  <w:tcW w:w="3053" w:type="dxa"/>
                </w:tcPr>
                <w:p w14:paraId="62247457" w14:textId="2AE13E49" w:rsidR="00D77D68" w:rsidRPr="00183DF2" w:rsidRDefault="007526CD" w:rsidP="007526CD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ej mi tip na dárek.</w:t>
                  </w:r>
                </w:p>
              </w:tc>
            </w:tr>
            <w:tr w:rsidR="007526CD" w:rsidRPr="00183DF2" w14:paraId="5A8B465D" w14:textId="77777777" w:rsidTr="00830CC4">
              <w:tc>
                <w:tcPr>
                  <w:tcW w:w="3052" w:type="dxa"/>
                </w:tcPr>
                <w:p w14:paraId="251C49CA" w14:textId="725D341D" w:rsidR="007526CD" w:rsidRPr="00183DF2" w:rsidRDefault="007526CD" w:rsidP="007526CD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sme tomu hrozně rádi.</w:t>
                  </w:r>
                </w:p>
              </w:tc>
              <w:tc>
                <w:tcPr>
                  <w:tcW w:w="3053" w:type="dxa"/>
                </w:tcPr>
                <w:p w14:paraId="4947977C" w14:textId="2D6FA3BD" w:rsidR="007526CD" w:rsidRPr="00183DF2" w:rsidRDefault="007526CD" w:rsidP="007526CD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sme tomu velmi rádi.</w:t>
                  </w:r>
                </w:p>
              </w:tc>
            </w:tr>
          </w:tbl>
          <w:p w14:paraId="3DBE117C" w14:textId="77777777" w:rsidR="00D77D68" w:rsidRPr="00183DF2" w:rsidRDefault="00D77D68" w:rsidP="00D77D68">
            <w:pPr>
              <w:rPr>
                <w:lang w:val="cs-CZ"/>
              </w:rPr>
            </w:pPr>
          </w:p>
        </w:tc>
      </w:tr>
      <w:tr w:rsidR="00FB0A06" w:rsidRPr="00183DF2" w14:paraId="539ADACF" w14:textId="77777777" w:rsidTr="00BA0DAD">
        <w:trPr>
          <w:cantSplit/>
        </w:trPr>
        <w:tc>
          <w:tcPr>
            <w:tcW w:w="1890" w:type="dxa"/>
          </w:tcPr>
          <w:p w14:paraId="5E6AA546" w14:textId="1273CD61" w:rsidR="001519E8" w:rsidRPr="00183DF2" w:rsidRDefault="00D675E4" w:rsidP="00D675E4">
            <w:pPr>
              <w:rPr>
                <w:lang w:val="cs-CZ"/>
              </w:rPr>
            </w:pPr>
            <w:r w:rsidRPr="00183DF2">
              <w:rPr>
                <w:lang w:val="cs-CZ"/>
              </w:rPr>
              <w:t>Úpravy slovesné fráze</w:t>
            </w:r>
          </w:p>
        </w:tc>
        <w:tc>
          <w:tcPr>
            <w:tcW w:w="1890" w:type="dxa"/>
          </w:tcPr>
          <w:p w14:paraId="3C53650B" w14:textId="5CEA01E0" w:rsidR="00FB0A06" w:rsidRPr="00183DF2" w:rsidRDefault="009B59E0" w:rsidP="00D323BE">
            <w:pPr>
              <w:rPr>
                <w:lang w:val="cs-CZ"/>
              </w:rPr>
            </w:pPr>
            <w:r w:rsidRPr="00183DF2">
              <w:rPr>
                <w:lang w:val="cs-CZ"/>
              </w:rPr>
              <w:t>Zvažte úpravu nebo změnu slovesa.</w:t>
            </w:r>
          </w:p>
        </w:tc>
        <w:tc>
          <w:tcPr>
            <w:tcW w:w="2859" w:type="dxa"/>
          </w:tcPr>
          <w:p w14:paraId="66581F13" w14:textId="353A95C7" w:rsidR="00FB0A06" w:rsidRPr="00183DF2" w:rsidRDefault="0019492E" w:rsidP="0019492E">
            <w:pPr>
              <w:rPr>
                <w:lang w:val="cs-CZ"/>
              </w:rPr>
            </w:pPr>
            <w:r w:rsidRPr="00183DF2">
              <w:rPr>
                <w:lang w:val="cs-CZ"/>
              </w:rPr>
              <w:t>V dané slovesné frázi by možná bylo vhodnější použít synonymum či stylově neutrální variantu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FB0A06" w:rsidRPr="00183DF2" w14:paraId="57BF7D96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C7D93F8" w14:textId="34472C3E" w:rsidR="00FB0A06" w:rsidRPr="00183DF2" w:rsidRDefault="063CEBC4" w:rsidP="00FB0A06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08A25C66" w14:textId="46AF58ED" w:rsidR="00FB0A06" w:rsidRPr="00183DF2" w:rsidRDefault="51AF25DD" w:rsidP="00FB0A06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FB0A06" w:rsidRPr="00183DF2" w14:paraId="3D708F3C" w14:textId="77777777" w:rsidTr="00830CC4">
              <w:tc>
                <w:tcPr>
                  <w:tcW w:w="3052" w:type="dxa"/>
                </w:tcPr>
                <w:p w14:paraId="6841B6BC" w14:textId="6B723439" w:rsidR="00FB0A06" w:rsidRPr="00183DF2" w:rsidRDefault="00E42CC8" w:rsidP="00E42CC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enku pěstujeme krávy.</w:t>
                  </w:r>
                </w:p>
              </w:tc>
              <w:tc>
                <w:tcPr>
                  <w:tcW w:w="3053" w:type="dxa"/>
                </w:tcPr>
                <w:p w14:paraId="3C0C42EF" w14:textId="01A75045" w:rsidR="00FB0A06" w:rsidRPr="00183DF2" w:rsidRDefault="00E42CC8" w:rsidP="00E42CC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enku chováme krávy.</w:t>
                  </w:r>
                </w:p>
              </w:tc>
            </w:tr>
            <w:tr w:rsidR="00E42CC8" w:rsidRPr="00183DF2" w14:paraId="184944C2" w14:textId="77777777" w:rsidTr="00830CC4">
              <w:tc>
                <w:tcPr>
                  <w:tcW w:w="3052" w:type="dxa"/>
                </w:tcPr>
                <w:p w14:paraId="4F87880C" w14:textId="4E7B2277" w:rsidR="00E42CC8" w:rsidRPr="00183DF2" w:rsidRDefault="00E42CC8" w:rsidP="00E42CC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psals, že ti to nevadí.</w:t>
                  </w:r>
                </w:p>
              </w:tc>
              <w:tc>
                <w:tcPr>
                  <w:tcW w:w="3053" w:type="dxa"/>
                </w:tcPr>
                <w:p w14:paraId="1D7B250E" w14:textId="1A097BDD" w:rsidR="00E42CC8" w:rsidRPr="00183DF2" w:rsidRDefault="00E42CC8" w:rsidP="00E42CC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psal jsi, že ti to nevadí.</w:t>
                  </w:r>
                </w:p>
              </w:tc>
            </w:tr>
          </w:tbl>
          <w:p w14:paraId="5DAD1210" w14:textId="77777777" w:rsidR="00FB0A06" w:rsidRPr="00183DF2" w:rsidRDefault="00FB0A06" w:rsidP="00FB0A06">
            <w:pPr>
              <w:rPr>
                <w:lang w:val="cs-CZ"/>
              </w:rPr>
            </w:pPr>
          </w:p>
        </w:tc>
      </w:tr>
    </w:tbl>
    <w:p w14:paraId="78453F77" w14:textId="1B49A6B8" w:rsidR="003D6EE6" w:rsidRPr="00183DF2" w:rsidRDefault="00F12FE8" w:rsidP="00F12FE8">
      <w:pPr>
        <w:pStyle w:val="Heading1"/>
        <w:rPr>
          <w:lang w:val="cs-CZ"/>
        </w:rPr>
      </w:pPr>
      <w:r w:rsidRPr="00183DF2">
        <w:rPr>
          <w:lang w:val="cs-CZ"/>
        </w:rPr>
        <w:t>Výstižnost</w:t>
      </w:r>
    </w:p>
    <w:tbl>
      <w:tblPr>
        <w:tblStyle w:val="PlainTable5"/>
        <w:tblW w:w="12960" w:type="dxa"/>
        <w:tblLook w:val="0620" w:firstRow="1" w:lastRow="0" w:firstColumn="0" w:lastColumn="0" w:noHBand="1" w:noVBand="1"/>
      </w:tblPr>
      <w:tblGrid>
        <w:gridCol w:w="1890"/>
        <w:gridCol w:w="1890"/>
        <w:gridCol w:w="2859"/>
        <w:gridCol w:w="6321"/>
      </w:tblGrid>
      <w:tr w:rsidR="00CB6F21" w:rsidRPr="00183DF2" w14:paraId="0533E5FE" w14:textId="77777777" w:rsidTr="00E34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890" w:type="dxa"/>
          </w:tcPr>
          <w:p w14:paraId="50C13C8B" w14:textId="6B9D3CCB" w:rsidR="00CB6F21" w:rsidRPr="00183DF2" w:rsidRDefault="10A3F61D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890" w:type="dxa"/>
          </w:tcPr>
          <w:p w14:paraId="203C82BB" w14:textId="09493E28" w:rsidR="00CB6F21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859" w:type="dxa"/>
          </w:tcPr>
          <w:p w14:paraId="4C6FF86E" w14:textId="15ADED74" w:rsidR="00CB6F21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7E9A6C26" w14:textId="3B013419" w:rsidR="00CB6F21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CB6F21" w:rsidRPr="00183DF2" w14:paraId="47928E15" w14:textId="77777777" w:rsidTr="00E349FF">
        <w:trPr>
          <w:cantSplit/>
        </w:trPr>
        <w:tc>
          <w:tcPr>
            <w:tcW w:w="1890" w:type="dxa"/>
          </w:tcPr>
          <w:p w14:paraId="330B023D" w14:textId="37862F7E" w:rsidR="0091574E" w:rsidRPr="00183DF2" w:rsidRDefault="00AF1E59" w:rsidP="00AF1E59">
            <w:pPr>
              <w:rPr>
                <w:lang w:val="cs-CZ"/>
              </w:rPr>
            </w:pPr>
            <w:r w:rsidRPr="00183DF2">
              <w:rPr>
                <w:lang w:val="cs-CZ"/>
              </w:rPr>
              <w:t>Pleonasmus</w:t>
            </w:r>
          </w:p>
        </w:tc>
        <w:tc>
          <w:tcPr>
            <w:tcW w:w="1890" w:type="dxa"/>
          </w:tcPr>
          <w:p w14:paraId="4861A425" w14:textId="79EB07B2" w:rsidR="00CB6F21" w:rsidRPr="00183DF2" w:rsidRDefault="009B59E0" w:rsidP="002A1A6A">
            <w:pPr>
              <w:rPr>
                <w:lang w:val="cs-CZ"/>
              </w:rPr>
            </w:pPr>
            <w:r w:rsidRPr="00183DF2">
              <w:rPr>
                <w:lang w:val="cs-CZ"/>
              </w:rPr>
              <w:t>Zvažte, zda některé z použitých slov není nadbytečné.</w:t>
            </w:r>
          </w:p>
        </w:tc>
        <w:tc>
          <w:tcPr>
            <w:tcW w:w="2859" w:type="dxa"/>
          </w:tcPr>
          <w:p w14:paraId="64E2EBF1" w14:textId="6A50D82F" w:rsidR="00CB6F21" w:rsidRPr="00183DF2" w:rsidRDefault="00C2699A" w:rsidP="00C2699A">
            <w:pPr>
              <w:rPr>
                <w:lang w:val="cs-CZ"/>
              </w:rPr>
            </w:pPr>
            <w:r w:rsidRPr="00183DF2">
              <w:rPr>
                <w:lang w:val="cs-CZ"/>
              </w:rPr>
              <w:t>Užitím pleonasmu (spojení významově stejných slov) vyjadřujete dvakrát totéž. Například ve spojení slov „dárek zdarma</w:t>
            </w:r>
            <w:r w:rsidR="00660774" w:rsidRPr="00183DF2">
              <w:rPr>
                <w:lang w:val="cs-CZ"/>
              </w:rPr>
              <w:t>“</w:t>
            </w:r>
            <w:r w:rsidRPr="00183DF2">
              <w:rPr>
                <w:lang w:val="cs-CZ"/>
              </w:rPr>
              <w:t xml:space="preserve"> je druhé slovo navíc, neboť dárek je již z principu zdarm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6F21" w:rsidRPr="00183DF2" w14:paraId="2CA495FE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708267D8" w14:textId="177F44A0" w:rsidR="00CB6F21" w:rsidRPr="00183DF2" w:rsidRDefault="063CEBC4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5D6CDDE" w14:textId="3E5DFE9E" w:rsidR="00CB6F21" w:rsidRPr="00183DF2" w:rsidRDefault="51AF25DD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6F21" w:rsidRPr="00183DF2" w14:paraId="41CE94FD" w14:textId="77777777" w:rsidTr="00830CC4">
              <w:tc>
                <w:tcPr>
                  <w:tcW w:w="3052" w:type="dxa"/>
                </w:tcPr>
                <w:p w14:paraId="411AEAAB" w14:textId="5B909393" w:rsidR="00CB6F21" w:rsidRPr="00183DF2" w:rsidRDefault="00427F48" w:rsidP="00427F4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jdou do závěrečného finále.</w:t>
                  </w:r>
                </w:p>
              </w:tc>
              <w:tc>
                <w:tcPr>
                  <w:tcW w:w="3053" w:type="dxa"/>
                </w:tcPr>
                <w:p w14:paraId="40A98135" w14:textId="29DBAD6A" w:rsidR="00CB6F21" w:rsidRPr="00183DF2" w:rsidRDefault="00427F48" w:rsidP="00427F4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jdou do finále.</w:t>
                  </w:r>
                </w:p>
              </w:tc>
            </w:tr>
            <w:tr w:rsidR="00427F48" w:rsidRPr="00183DF2" w14:paraId="15518739" w14:textId="77777777" w:rsidTr="00830CC4">
              <w:tc>
                <w:tcPr>
                  <w:tcW w:w="3052" w:type="dxa"/>
                </w:tcPr>
                <w:p w14:paraId="6B8B3558" w14:textId="1731FBE6" w:rsidR="00427F48" w:rsidRPr="00183DF2" w:rsidRDefault="00427F48" w:rsidP="00427F4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deme na vernisáž výstavy.</w:t>
                  </w:r>
                </w:p>
              </w:tc>
              <w:tc>
                <w:tcPr>
                  <w:tcW w:w="3053" w:type="dxa"/>
                </w:tcPr>
                <w:p w14:paraId="568A5E53" w14:textId="29DFFE04" w:rsidR="00427F48" w:rsidRPr="00183DF2" w:rsidRDefault="00427F48" w:rsidP="00427F4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deme na vernisáž.</w:t>
                  </w:r>
                </w:p>
              </w:tc>
            </w:tr>
          </w:tbl>
          <w:p w14:paraId="3476AB33" w14:textId="77777777" w:rsidR="00CB6F21" w:rsidRPr="00183DF2" w:rsidRDefault="00CB6F21" w:rsidP="00830CC4">
            <w:pPr>
              <w:rPr>
                <w:lang w:val="cs-CZ"/>
              </w:rPr>
            </w:pPr>
          </w:p>
        </w:tc>
      </w:tr>
    </w:tbl>
    <w:p w14:paraId="49ADCDE3" w14:textId="1881C4A2" w:rsidR="00CB6F21" w:rsidRPr="00183DF2" w:rsidRDefault="00CB6F21" w:rsidP="00A86551">
      <w:pPr>
        <w:rPr>
          <w:lang w:val="cs-CZ"/>
        </w:rPr>
      </w:pPr>
    </w:p>
    <w:sectPr w:rsidR="00CB6F21" w:rsidRPr="00183DF2" w:rsidSect="0096636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F32D77" w14:textId="77777777" w:rsidR="00166018" w:rsidRDefault="00166018" w:rsidP="000028F1">
      <w:pPr>
        <w:spacing w:after="0" w:line="240" w:lineRule="auto"/>
      </w:pPr>
      <w:r>
        <w:separator/>
      </w:r>
    </w:p>
  </w:endnote>
  <w:endnote w:type="continuationSeparator" w:id="0">
    <w:p w14:paraId="0BC4D7DF" w14:textId="77777777" w:rsidR="00166018" w:rsidRDefault="00166018" w:rsidP="000028F1">
      <w:pPr>
        <w:spacing w:after="0" w:line="240" w:lineRule="auto"/>
      </w:pPr>
      <w:r>
        <w:continuationSeparator/>
      </w:r>
    </w:p>
  </w:endnote>
  <w:endnote w:type="continuationNotice" w:id="1">
    <w:p w14:paraId="4BA22D55" w14:textId="77777777" w:rsidR="00166018" w:rsidRDefault="001660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2B453" w14:textId="77777777" w:rsidR="00166018" w:rsidRDefault="00166018" w:rsidP="000028F1">
      <w:pPr>
        <w:spacing w:after="0" w:line="240" w:lineRule="auto"/>
      </w:pPr>
      <w:r>
        <w:separator/>
      </w:r>
    </w:p>
  </w:footnote>
  <w:footnote w:type="continuationSeparator" w:id="0">
    <w:p w14:paraId="17661016" w14:textId="77777777" w:rsidR="00166018" w:rsidRDefault="00166018" w:rsidP="000028F1">
      <w:pPr>
        <w:spacing w:after="0" w:line="240" w:lineRule="auto"/>
      </w:pPr>
      <w:r>
        <w:continuationSeparator/>
      </w:r>
    </w:p>
  </w:footnote>
  <w:footnote w:type="continuationNotice" w:id="1">
    <w:p w14:paraId="7BA37EC4" w14:textId="77777777" w:rsidR="00166018" w:rsidRDefault="0016601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A1B0A"/>
    <w:multiLevelType w:val="multilevel"/>
    <w:tmpl w:val="25BE4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6D03CB"/>
    <w:multiLevelType w:val="multilevel"/>
    <w:tmpl w:val="6CD22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CD4829"/>
    <w:multiLevelType w:val="multilevel"/>
    <w:tmpl w:val="3D228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AU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cs-CZ" w:vendorID="64" w:dllVersion="0" w:nlCheck="1" w:checkStyle="0"/>
  <w:activeWritingStyle w:appName="MSWord" w:lang="pt-PT" w:vendorID="64" w:dllVersion="0" w:nlCheck="1" w:checkStyle="0"/>
  <w:activeWritingStyle w:appName="MSWord" w:lang="pl-PL" w:vendorID="64" w:dllVersion="0" w:nlCheck="1" w:checkStyle="0"/>
  <w:activeWritingStyle w:appName="MSWord" w:lang="sv-SE" w:vendorID="64" w:dllVersion="0" w:nlCheck="1" w:checkStyle="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0NDI0MzK2MDczMLVU0lEKTi0uzszPAykwqwUAfipEhiwAAAA="/>
  </w:docVars>
  <w:rsids>
    <w:rsidRoot w:val="005614C5"/>
    <w:rsid w:val="000028F1"/>
    <w:rsid w:val="00003654"/>
    <w:rsid w:val="0000374D"/>
    <w:rsid w:val="000050DB"/>
    <w:rsid w:val="000066DE"/>
    <w:rsid w:val="0001062E"/>
    <w:rsid w:val="00010F9C"/>
    <w:rsid w:val="000119A8"/>
    <w:rsid w:val="00011DAF"/>
    <w:rsid w:val="00012D5C"/>
    <w:rsid w:val="00012E4B"/>
    <w:rsid w:val="00014BD6"/>
    <w:rsid w:val="0001543A"/>
    <w:rsid w:val="0001570E"/>
    <w:rsid w:val="0001601A"/>
    <w:rsid w:val="00017081"/>
    <w:rsid w:val="00017643"/>
    <w:rsid w:val="00017A05"/>
    <w:rsid w:val="00017D68"/>
    <w:rsid w:val="00021258"/>
    <w:rsid w:val="000216A8"/>
    <w:rsid w:val="00021ABB"/>
    <w:rsid w:val="00022E44"/>
    <w:rsid w:val="00025F1D"/>
    <w:rsid w:val="0002620E"/>
    <w:rsid w:val="00030F58"/>
    <w:rsid w:val="00031348"/>
    <w:rsid w:val="000317C1"/>
    <w:rsid w:val="0003203F"/>
    <w:rsid w:val="00034B48"/>
    <w:rsid w:val="00040F42"/>
    <w:rsid w:val="00041EE4"/>
    <w:rsid w:val="00042451"/>
    <w:rsid w:val="00044B1A"/>
    <w:rsid w:val="00044CBE"/>
    <w:rsid w:val="000452CD"/>
    <w:rsid w:val="00046BFB"/>
    <w:rsid w:val="0005174B"/>
    <w:rsid w:val="00053C94"/>
    <w:rsid w:val="0005542E"/>
    <w:rsid w:val="00056086"/>
    <w:rsid w:val="0005654E"/>
    <w:rsid w:val="000602F6"/>
    <w:rsid w:val="0006129E"/>
    <w:rsid w:val="00061834"/>
    <w:rsid w:val="0006321D"/>
    <w:rsid w:val="00064633"/>
    <w:rsid w:val="000658CE"/>
    <w:rsid w:val="000666EF"/>
    <w:rsid w:val="0006672A"/>
    <w:rsid w:val="00066CB3"/>
    <w:rsid w:val="00066FAA"/>
    <w:rsid w:val="0006762A"/>
    <w:rsid w:val="00067B00"/>
    <w:rsid w:val="00070642"/>
    <w:rsid w:val="00070B54"/>
    <w:rsid w:val="00073AA6"/>
    <w:rsid w:val="00077D40"/>
    <w:rsid w:val="0008156F"/>
    <w:rsid w:val="00082C25"/>
    <w:rsid w:val="00086318"/>
    <w:rsid w:val="000872A5"/>
    <w:rsid w:val="00087622"/>
    <w:rsid w:val="00091198"/>
    <w:rsid w:val="000921ED"/>
    <w:rsid w:val="00094E64"/>
    <w:rsid w:val="00095D18"/>
    <w:rsid w:val="000962FC"/>
    <w:rsid w:val="00096CF0"/>
    <w:rsid w:val="00096D5A"/>
    <w:rsid w:val="000976ED"/>
    <w:rsid w:val="0009773E"/>
    <w:rsid w:val="00097B6C"/>
    <w:rsid w:val="000A06A2"/>
    <w:rsid w:val="000A06BF"/>
    <w:rsid w:val="000A0D76"/>
    <w:rsid w:val="000A0E55"/>
    <w:rsid w:val="000A21D6"/>
    <w:rsid w:val="000A29D9"/>
    <w:rsid w:val="000A3ECD"/>
    <w:rsid w:val="000A5285"/>
    <w:rsid w:val="000A6B24"/>
    <w:rsid w:val="000A6C1D"/>
    <w:rsid w:val="000A7DD0"/>
    <w:rsid w:val="000A7E87"/>
    <w:rsid w:val="000B0321"/>
    <w:rsid w:val="000B04C9"/>
    <w:rsid w:val="000B06F6"/>
    <w:rsid w:val="000B1049"/>
    <w:rsid w:val="000B14C2"/>
    <w:rsid w:val="000B26E2"/>
    <w:rsid w:val="000B32CF"/>
    <w:rsid w:val="000B3919"/>
    <w:rsid w:val="000B506C"/>
    <w:rsid w:val="000C03F3"/>
    <w:rsid w:val="000C229E"/>
    <w:rsid w:val="000C3DF1"/>
    <w:rsid w:val="000C3F84"/>
    <w:rsid w:val="000C549D"/>
    <w:rsid w:val="000C6891"/>
    <w:rsid w:val="000C6B4E"/>
    <w:rsid w:val="000C6F0E"/>
    <w:rsid w:val="000C705E"/>
    <w:rsid w:val="000C727A"/>
    <w:rsid w:val="000C72EC"/>
    <w:rsid w:val="000D0D50"/>
    <w:rsid w:val="000D1135"/>
    <w:rsid w:val="000D1C55"/>
    <w:rsid w:val="000D250E"/>
    <w:rsid w:val="000D25A0"/>
    <w:rsid w:val="000D26BD"/>
    <w:rsid w:val="000D34F1"/>
    <w:rsid w:val="000D3808"/>
    <w:rsid w:val="000D3CD0"/>
    <w:rsid w:val="000D78C6"/>
    <w:rsid w:val="000E0E9B"/>
    <w:rsid w:val="000E1A50"/>
    <w:rsid w:val="000E229D"/>
    <w:rsid w:val="000E4187"/>
    <w:rsid w:val="000E4BAC"/>
    <w:rsid w:val="000E5166"/>
    <w:rsid w:val="000F0295"/>
    <w:rsid w:val="000F06AE"/>
    <w:rsid w:val="000F0C68"/>
    <w:rsid w:val="000F1A4B"/>
    <w:rsid w:val="000F2BFF"/>
    <w:rsid w:val="000F3642"/>
    <w:rsid w:val="000F3732"/>
    <w:rsid w:val="000F4082"/>
    <w:rsid w:val="000F628B"/>
    <w:rsid w:val="000F7745"/>
    <w:rsid w:val="000F79D4"/>
    <w:rsid w:val="001003F9"/>
    <w:rsid w:val="001007F1"/>
    <w:rsid w:val="00100AC1"/>
    <w:rsid w:val="00101CC6"/>
    <w:rsid w:val="00102151"/>
    <w:rsid w:val="0010242C"/>
    <w:rsid w:val="001026CA"/>
    <w:rsid w:val="00102E05"/>
    <w:rsid w:val="00103DC6"/>
    <w:rsid w:val="001040BF"/>
    <w:rsid w:val="00104678"/>
    <w:rsid w:val="00104727"/>
    <w:rsid w:val="00104A4A"/>
    <w:rsid w:val="0010501B"/>
    <w:rsid w:val="0010506E"/>
    <w:rsid w:val="0010507B"/>
    <w:rsid w:val="001051DE"/>
    <w:rsid w:val="0010520C"/>
    <w:rsid w:val="00105F5A"/>
    <w:rsid w:val="0010774F"/>
    <w:rsid w:val="00111FDA"/>
    <w:rsid w:val="0011447C"/>
    <w:rsid w:val="00114604"/>
    <w:rsid w:val="00116288"/>
    <w:rsid w:val="0011679E"/>
    <w:rsid w:val="00117733"/>
    <w:rsid w:val="001206E0"/>
    <w:rsid w:val="00121A75"/>
    <w:rsid w:val="00121B55"/>
    <w:rsid w:val="00122C08"/>
    <w:rsid w:val="00122D3B"/>
    <w:rsid w:val="001234FD"/>
    <w:rsid w:val="00124D28"/>
    <w:rsid w:val="00126FF3"/>
    <w:rsid w:val="00127718"/>
    <w:rsid w:val="001300C6"/>
    <w:rsid w:val="0013091A"/>
    <w:rsid w:val="00132368"/>
    <w:rsid w:val="00134217"/>
    <w:rsid w:val="00135A5E"/>
    <w:rsid w:val="001400F0"/>
    <w:rsid w:val="00141C1D"/>
    <w:rsid w:val="001428E3"/>
    <w:rsid w:val="00142ECC"/>
    <w:rsid w:val="0014304E"/>
    <w:rsid w:val="00143994"/>
    <w:rsid w:val="00144554"/>
    <w:rsid w:val="001453CB"/>
    <w:rsid w:val="001478BD"/>
    <w:rsid w:val="00150B28"/>
    <w:rsid w:val="001519E8"/>
    <w:rsid w:val="00151CAF"/>
    <w:rsid w:val="00152AF9"/>
    <w:rsid w:val="00154021"/>
    <w:rsid w:val="001540F4"/>
    <w:rsid w:val="00154C2C"/>
    <w:rsid w:val="001554DB"/>
    <w:rsid w:val="001628D9"/>
    <w:rsid w:val="001636B0"/>
    <w:rsid w:val="0016497E"/>
    <w:rsid w:val="00165553"/>
    <w:rsid w:val="00166018"/>
    <w:rsid w:val="001668F2"/>
    <w:rsid w:val="00167654"/>
    <w:rsid w:val="00167B7C"/>
    <w:rsid w:val="00167C28"/>
    <w:rsid w:val="00167D3A"/>
    <w:rsid w:val="00171386"/>
    <w:rsid w:val="00171390"/>
    <w:rsid w:val="0017171C"/>
    <w:rsid w:val="001717F0"/>
    <w:rsid w:val="00171E1F"/>
    <w:rsid w:val="00172699"/>
    <w:rsid w:val="00173A6B"/>
    <w:rsid w:val="001761A2"/>
    <w:rsid w:val="00177413"/>
    <w:rsid w:val="001801E2"/>
    <w:rsid w:val="00182248"/>
    <w:rsid w:val="00182671"/>
    <w:rsid w:val="00183DF2"/>
    <w:rsid w:val="001849EB"/>
    <w:rsid w:val="00184C35"/>
    <w:rsid w:val="00185686"/>
    <w:rsid w:val="0018597B"/>
    <w:rsid w:val="00185F8A"/>
    <w:rsid w:val="001873C3"/>
    <w:rsid w:val="00192268"/>
    <w:rsid w:val="0019233C"/>
    <w:rsid w:val="0019492E"/>
    <w:rsid w:val="00196F36"/>
    <w:rsid w:val="001A31E2"/>
    <w:rsid w:val="001A4E86"/>
    <w:rsid w:val="001A4FE5"/>
    <w:rsid w:val="001A70D0"/>
    <w:rsid w:val="001A7D63"/>
    <w:rsid w:val="001B16A6"/>
    <w:rsid w:val="001B16D4"/>
    <w:rsid w:val="001B302D"/>
    <w:rsid w:val="001B6636"/>
    <w:rsid w:val="001B7729"/>
    <w:rsid w:val="001B78E3"/>
    <w:rsid w:val="001C229F"/>
    <w:rsid w:val="001C25E3"/>
    <w:rsid w:val="001C4894"/>
    <w:rsid w:val="001C71DF"/>
    <w:rsid w:val="001D0B4C"/>
    <w:rsid w:val="001D12E8"/>
    <w:rsid w:val="001D2885"/>
    <w:rsid w:val="001D3693"/>
    <w:rsid w:val="001D46A7"/>
    <w:rsid w:val="001D5116"/>
    <w:rsid w:val="001D561D"/>
    <w:rsid w:val="001D74AD"/>
    <w:rsid w:val="001E0228"/>
    <w:rsid w:val="001E0317"/>
    <w:rsid w:val="001E1094"/>
    <w:rsid w:val="001E14BF"/>
    <w:rsid w:val="001E2403"/>
    <w:rsid w:val="001E3B50"/>
    <w:rsid w:val="001E49CB"/>
    <w:rsid w:val="001E515F"/>
    <w:rsid w:val="001F0F42"/>
    <w:rsid w:val="001F163C"/>
    <w:rsid w:val="001F1790"/>
    <w:rsid w:val="001F1D78"/>
    <w:rsid w:val="001F1DA2"/>
    <w:rsid w:val="001F1EC6"/>
    <w:rsid w:val="001F28ED"/>
    <w:rsid w:val="001F43BD"/>
    <w:rsid w:val="001F4F05"/>
    <w:rsid w:val="001F6212"/>
    <w:rsid w:val="0020003B"/>
    <w:rsid w:val="00202CD9"/>
    <w:rsid w:val="0020756E"/>
    <w:rsid w:val="00210F5F"/>
    <w:rsid w:val="00211B2C"/>
    <w:rsid w:val="00211FA8"/>
    <w:rsid w:val="002130E3"/>
    <w:rsid w:val="002139F2"/>
    <w:rsid w:val="0021563D"/>
    <w:rsid w:val="00215CED"/>
    <w:rsid w:val="0021647A"/>
    <w:rsid w:val="0022042F"/>
    <w:rsid w:val="00221EA3"/>
    <w:rsid w:val="00226869"/>
    <w:rsid w:val="00230388"/>
    <w:rsid w:val="00232983"/>
    <w:rsid w:val="00232FDB"/>
    <w:rsid w:val="00234ECF"/>
    <w:rsid w:val="002351BB"/>
    <w:rsid w:val="002372C9"/>
    <w:rsid w:val="00237888"/>
    <w:rsid w:val="00242484"/>
    <w:rsid w:val="0024284E"/>
    <w:rsid w:val="0024337D"/>
    <w:rsid w:val="00243427"/>
    <w:rsid w:val="00243D56"/>
    <w:rsid w:val="00246B73"/>
    <w:rsid w:val="002477FB"/>
    <w:rsid w:val="00252D17"/>
    <w:rsid w:val="00253760"/>
    <w:rsid w:val="00253F0E"/>
    <w:rsid w:val="00254BA5"/>
    <w:rsid w:val="00256396"/>
    <w:rsid w:val="0026401C"/>
    <w:rsid w:val="00264155"/>
    <w:rsid w:val="00265C88"/>
    <w:rsid w:val="00266D57"/>
    <w:rsid w:val="002679EF"/>
    <w:rsid w:val="0027089D"/>
    <w:rsid w:val="00272452"/>
    <w:rsid w:val="002807BE"/>
    <w:rsid w:val="002826FC"/>
    <w:rsid w:val="0028278D"/>
    <w:rsid w:val="00283344"/>
    <w:rsid w:val="00283613"/>
    <w:rsid w:val="00283D7E"/>
    <w:rsid w:val="0028438C"/>
    <w:rsid w:val="00284695"/>
    <w:rsid w:val="00285676"/>
    <w:rsid w:val="00286135"/>
    <w:rsid w:val="00290A65"/>
    <w:rsid w:val="00290DB7"/>
    <w:rsid w:val="00291917"/>
    <w:rsid w:val="0029214B"/>
    <w:rsid w:val="0029569B"/>
    <w:rsid w:val="00295A06"/>
    <w:rsid w:val="00295B91"/>
    <w:rsid w:val="00295F79"/>
    <w:rsid w:val="002963BA"/>
    <w:rsid w:val="00297C06"/>
    <w:rsid w:val="00297D15"/>
    <w:rsid w:val="00297DB0"/>
    <w:rsid w:val="002A0CCE"/>
    <w:rsid w:val="002A1A6A"/>
    <w:rsid w:val="002A2674"/>
    <w:rsid w:val="002A2819"/>
    <w:rsid w:val="002A2D7A"/>
    <w:rsid w:val="002B06AA"/>
    <w:rsid w:val="002B364D"/>
    <w:rsid w:val="002B57BC"/>
    <w:rsid w:val="002B6A15"/>
    <w:rsid w:val="002B72DD"/>
    <w:rsid w:val="002B75AB"/>
    <w:rsid w:val="002B7A93"/>
    <w:rsid w:val="002B7DD3"/>
    <w:rsid w:val="002C1675"/>
    <w:rsid w:val="002C1852"/>
    <w:rsid w:val="002C2940"/>
    <w:rsid w:val="002C2F65"/>
    <w:rsid w:val="002C390B"/>
    <w:rsid w:val="002C53CC"/>
    <w:rsid w:val="002C5582"/>
    <w:rsid w:val="002C676C"/>
    <w:rsid w:val="002D2DBC"/>
    <w:rsid w:val="002D467C"/>
    <w:rsid w:val="002D48AC"/>
    <w:rsid w:val="002D5272"/>
    <w:rsid w:val="002D6266"/>
    <w:rsid w:val="002E0001"/>
    <w:rsid w:val="002E1577"/>
    <w:rsid w:val="002E2EA4"/>
    <w:rsid w:val="002E2F8D"/>
    <w:rsid w:val="002E4471"/>
    <w:rsid w:val="002E546D"/>
    <w:rsid w:val="002E592D"/>
    <w:rsid w:val="002E684A"/>
    <w:rsid w:val="002F0160"/>
    <w:rsid w:val="002F3178"/>
    <w:rsid w:val="002F6ABF"/>
    <w:rsid w:val="002F6CFB"/>
    <w:rsid w:val="0030109B"/>
    <w:rsid w:val="00301A1D"/>
    <w:rsid w:val="00302625"/>
    <w:rsid w:val="003042C2"/>
    <w:rsid w:val="003052C7"/>
    <w:rsid w:val="003063AD"/>
    <w:rsid w:val="003079D4"/>
    <w:rsid w:val="0031193E"/>
    <w:rsid w:val="00312FF6"/>
    <w:rsid w:val="00315B6A"/>
    <w:rsid w:val="003170A0"/>
    <w:rsid w:val="0031739C"/>
    <w:rsid w:val="00320C06"/>
    <w:rsid w:val="00320E55"/>
    <w:rsid w:val="00322A73"/>
    <w:rsid w:val="00322BF3"/>
    <w:rsid w:val="0032465D"/>
    <w:rsid w:val="003263BC"/>
    <w:rsid w:val="003301F6"/>
    <w:rsid w:val="00330884"/>
    <w:rsid w:val="003308FD"/>
    <w:rsid w:val="003354A3"/>
    <w:rsid w:val="003365F5"/>
    <w:rsid w:val="003372D1"/>
    <w:rsid w:val="003379DF"/>
    <w:rsid w:val="00340969"/>
    <w:rsid w:val="00342507"/>
    <w:rsid w:val="00342726"/>
    <w:rsid w:val="00343754"/>
    <w:rsid w:val="0034469C"/>
    <w:rsid w:val="0034649B"/>
    <w:rsid w:val="00346A5D"/>
    <w:rsid w:val="0035176D"/>
    <w:rsid w:val="003517BA"/>
    <w:rsid w:val="00354A88"/>
    <w:rsid w:val="0035506C"/>
    <w:rsid w:val="0035556E"/>
    <w:rsid w:val="003556B3"/>
    <w:rsid w:val="00355FA8"/>
    <w:rsid w:val="003575A0"/>
    <w:rsid w:val="00360EDE"/>
    <w:rsid w:val="00362074"/>
    <w:rsid w:val="003621FA"/>
    <w:rsid w:val="0036321F"/>
    <w:rsid w:val="0036402D"/>
    <w:rsid w:val="00364315"/>
    <w:rsid w:val="00366B68"/>
    <w:rsid w:val="003706A8"/>
    <w:rsid w:val="00371914"/>
    <w:rsid w:val="00375649"/>
    <w:rsid w:val="00376D29"/>
    <w:rsid w:val="00380C22"/>
    <w:rsid w:val="00382ED0"/>
    <w:rsid w:val="003853E3"/>
    <w:rsid w:val="0038601A"/>
    <w:rsid w:val="0039087A"/>
    <w:rsid w:val="003918B1"/>
    <w:rsid w:val="003920C0"/>
    <w:rsid w:val="0039696B"/>
    <w:rsid w:val="00397DBB"/>
    <w:rsid w:val="003A0489"/>
    <w:rsid w:val="003A18C8"/>
    <w:rsid w:val="003A1955"/>
    <w:rsid w:val="003A3522"/>
    <w:rsid w:val="003A37B6"/>
    <w:rsid w:val="003A5513"/>
    <w:rsid w:val="003A761E"/>
    <w:rsid w:val="003A786D"/>
    <w:rsid w:val="003B48DE"/>
    <w:rsid w:val="003B71F5"/>
    <w:rsid w:val="003C0413"/>
    <w:rsid w:val="003C12C2"/>
    <w:rsid w:val="003C1918"/>
    <w:rsid w:val="003C2459"/>
    <w:rsid w:val="003C32AA"/>
    <w:rsid w:val="003C6EC5"/>
    <w:rsid w:val="003C7244"/>
    <w:rsid w:val="003C749F"/>
    <w:rsid w:val="003C7633"/>
    <w:rsid w:val="003D20D1"/>
    <w:rsid w:val="003D6EE6"/>
    <w:rsid w:val="003D7906"/>
    <w:rsid w:val="003D7D06"/>
    <w:rsid w:val="003E1932"/>
    <w:rsid w:val="003E573E"/>
    <w:rsid w:val="003E6177"/>
    <w:rsid w:val="003F1F3E"/>
    <w:rsid w:val="003F250C"/>
    <w:rsid w:val="003F4E97"/>
    <w:rsid w:val="003F61DC"/>
    <w:rsid w:val="003F69AB"/>
    <w:rsid w:val="0040031D"/>
    <w:rsid w:val="00402925"/>
    <w:rsid w:val="00404769"/>
    <w:rsid w:val="00405877"/>
    <w:rsid w:val="00410E37"/>
    <w:rsid w:val="00411B18"/>
    <w:rsid w:val="0041208C"/>
    <w:rsid w:val="00413412"/>
    <w:rsid w:val="0041527F"/>
    <w:rsid w:val="00415F62"/>
    <w:rsid w:val="00416193"/>
    <w:rsid w:val="004168CD"/>
    <w:rsid w:val="00416AE8"/>
    <w:rsid w:val="00416D24"/>
    <w:rsid w:val="00417B3C"/>
    <w:rsid w:val="00417DB3"/>
    <w:rsid w:val="0042030F"/>
    <w:rsid w:val="00421C14"/>
    <w:rsid w:val="004221AE"/>
    <w:rsid w:val="004224DA"/>
    <w:rsid w:val="00422995"/>
    <w:rsid w:val="00422EFD"/>
    <w:rsid w:val="00423668"/>
    <w:rsid w:val="004241A2"/>
    <w:rsid w:val="00424723"/>
    <w:rsid w:val="004260DD"/>
    <w:rsid w:val="00426365"/>
    <w:rsid w:val="004270F4"/>
    <w:rsid w:val="00427243"/>
    <w:rsid w:val="0042799E"/>
    <w:rsid w:val="00427F48"/>
    <w:rsid w:val="004309C5"/>
    <w:rsid w:val="004337BC"/>
    <w:rsid w:val="00434556"/>
    <w:rsid w:val="004424ED"/>
    <w:rsid w:val="00442858"/>
    <w:rsid w:val="00442D5B"/>
    <w:rsid w:val="00442E5D"/>
    <w:rsid w:val="0044305D"/>
    <w:rsid w:val="00444839"/>
    <w:rsid w:val="00445825"/>
    <w:rsid w:val="004465A7"/>
    <w:rsid w:val="0045086B"/>
    <w:rsid w:val="00460D7A"/>
    <w:rsid w:val="004610AC"/>
    <w:rsid w:val="00461135"/>
    <w:rsid w:val="00462324"/>
    <w:rsid w:val="0046569D"/>
    <w:rsid w:val="00470CF8"/>
    <w:rsid w:val="00470D5A"/>
    <w:rsid w:val="00476EBF"/>
    <w:rsid w:val="00480937"/>
    <w:rsid w:val="00480D51"/>
    <w:rsid w:val="00480F66"/>
    <w:rsid w:val="00481939"/>
    <w:rsid w:val="004856B4"/>
    <w:rsid w:val="00485BA7"/>
    <w:rsid w:val="00486420"/>
    <w:rsid w:val="004904E0"/>
    <w:rsid w:val="0049080B"/>
    <w:rsid w:val="004908BC"/>
    <w:rsid w:val="00490A76"/>
    <w:rsid w:val="00492231"/>
    <w:rsid w:val="00493033"/>
    <w:rsid w:val="004932D0"/>
    <w:rsid w:val="0049339D"/>
    <w:rsid w:val="0049388C"/>
    <w:rsid w:val="00494A1D"/>
    <w:rsid w:val="00494E52"/>
    <w:rsid w:val="004A4682"/>
    <w:rsid w:val="004B0A88"/>
    <w:rsid w:val="004B1FFB"/>
    <w:rsid w:val="004B21B4"/>
    <w:rsid w:val="004B2820"/>
    <w:rsid w:val="004B3288"/>
    <w:rsid w:val="004B5520"/>
    <w:rsid w:val="004B5CD4"/>
    <w:rsid w:val="004C1EFF"/>
    <w:rsid w:val="004C20F1"/>
    <w:rsid w:val="004C331F"/>
    <w:rsid w:val="004C3ED0"/>
    <w:rsid w:val="004C43A0"/>
    <w:rsid w:val="004C4A4C"/>
    <w:rsid w:val="004C57A1"/>
    <w:rsid w:val="004C6BA5"/>
    <w:rsid w:val="004C710E"/>
    <w:rsid w:val="004D05E6"/>
    <w:rsid w:val="004D066A"/>
    <w:rsid w:val="004D0CCB"/>
    <w:rsid w:val="004D39E5"/>
    <w:rsid w:val="004D55DE"/>
    <w:rsid w:val="004D712D"/>
    <w:rsid w:val="004D7EA9"/>
    <w:rsid w:val="004E138D"/>
    <w:rsid w:val="004E1767"/>
    <w:rsid w:val="004E28F4"/>
    <w:rsid w:val="004E3A05"/>
    <w:rsid w:val="004E3DD7"/>
    <w:rsid w:val="004E4D2C"/>
    <w:rsid w:val="004E78FC"/>
    <w:rsid w:val="004F0827"/>
    <w:rsid w:val="004F183F"/>
    <w:rsid w:val="004F18FE"/>
    <w:rsid w:val="004F3D75"/>
    <w:rsid w:val="004F5430"/>
    <w:rsid w:val="004F616E"/>
    <w:rsid w:val="0050173F"/>
    <w:rsid w:val="005033CD"/>
    <w:rsid w:val="005058EA"/>
    <w:rsid w:val="005104A7"/>
    <w:rsid w:val="00511D21"/>
    <w:rsid w:val="00511F1D"/>
    <w:rsid w:val="00512F27"/>
    <w:rsid w:val="00513B0D"/>
    <w:rsid w:val="00513BDA"/>
    <w:rsid w:val="00515F5F"/>
    <w:rsid w:val="005162C2"/>
    <w:rsid w:val="0051787F"/>
    <w:rsid w:val="00520A47"/>
    <w:rsid w:val="00520C5E"/>
    <w:rsid w:val="00520FAD"/>
    <w:rsid w:val="00522F06"/>
    <w:rsid w:val="00525536"/>
    <w:rsid w:val="00527CD3"/>
    <w:rsid w:val="00531911"/>
    <w:rsid w:val="005321F8"/>
    <w:rsid w:val="005330AA"/>
    <w:rsid w:val="00533A01"/>
    <w:rsid w:val="005352DC"/>
    <w:rsid w:val="00535DB1"/>
    <w:rsid w:val="00537008"/>
    <w:rsid w:val="005376DA"/>
    <w:rsid w:val="0053774A"/>
    <w:rsid w:val="005407CA"/>
    <w:rsid w:val="00540D6E"/>
    <w:rsid w:val="00540EF6"/>
    <w:rsid w:val="00541433"/>
    <w:rsid w:val="00541527"/>
    <w:rsid w:val="00541D4F"/>
    <w:rsid w:val="005427A3"/>
    <w:rsid w:val="0054355C"/>
    <w:rsid w:val="00543A34"/>
    <w:rsid w:val="00547984"/>
    <w:rsid w:val="005479BB"/>
    <w:rsid w:val="0055072F"/>
    <w:rsid w:val="005512F1"/>
    <w:rsid w:val="005515FC"/>
    <w:rsid w:val="00554E20"/>
    <w:rsid w:val="00557E46"/>
    <w:rsid w:val="00557F57"/>
    <w:rsid w:val="00560C8E"/>
    <w:rsid w:val="005614C5"/>
    <w:rsid w:val="00561960"/>
    <w:rsid w:val="00561B4B"/>
    <w:rsid w:val="0056209D"/>
    <w:rsid w:val="00562A93"/>
    <w:rsid w:val="00562E37"/>
    <w:rsid w:val="005639C7"/>
    <w:rsid w:val="005644AC"/>
    <w:rsid w:val="00565AA2"/>
    <w:rsid w:val="00565E27"/>
    <w:rsid w:val="0057109E"/>
    <w:rsid w:val="00573991"/>
    <w:rsid w:val="00574966"/>
    <w:rsid w:val="00576D22"/>
    <w:rsid w:val="00577E69"/>
    <w:rsid w:val="0058034A"/>
    <w:rsid w:val="00581727"/>
    <w:rsid w:val="0058369C"/>
    <w:rsid w:val="0058398E"/>
    <w:rsid w:val="00585E36"/>
    <w:rsid w:val="00586546"/>
    <w:rsid w:val="00590EC4"/>
    <w:rsid w:val="00591836"/>
    <w:rsid w:val="00592C9B"/>
    <w:rsid w:val="00594444"/>
    <w:rsid w:val="005946B4"/>
    <w:rsid w:val="0059615D"/>
    <w:rsid w:val="005968F2"/>
    <w:rsid w:val="00596AF4"/>
    <w:rsid w:val="00596BF2"/>
    <w:rsid w:val="005974DC"/>
    <w:rsid w:val="005A05C7"/>
    <w:rsid w:val="005A0C67"/>
    <w:rsid w:val="005A230B"/>
    <w:rsid w:val="005A2484"/>
    <w:rsid w:val="005A3794"/>
    <w:rsid w:val="005A3CD1"/>
    <w:rsid w:val="005A4195"/>
    <w:rsid w:val="005A5150"/>
    <w:rsid w:val="005A595A"/>
    <w:rsid w:val="005A7BCA"/>
    <w:rsid w:val="005A7BFF"/>
    <w:rsid w:val="005A7F06"/>
    <w:rsid w:val="005B3A7A"/>
    <w:rsid w:val="005B44E8"/>
    <w:rsid w:val="005B7004"/>
    <w:rsid w:val="005B7E75"/>
    <w:rsid w:val="005B7EB2"/>
    <w:rsid w:val="005C0649"/>
    <w:rsid w:val="005C09CA"/>
    <w:rsid w:val="005C0D66"/>
    <w:rsid w:val="005C1830"/>
    <w:rsid w:val="005C3B50"/>
    <w:rsid w:val="005C3C48"/>
    <w:rsid w:val="005D114F"/>
    <w:rsid w:val="005D642D"/>
    <w:rsid w:val="005D7329"/>
    <w:rsid w:val="005E25A0"/>
    <w:rsid w:val="005E26A0"/>
    <w:rsid w:val="005E3ED9"/>
    <w:rsid w:val="005E3FD3"/>
    <w:rsid w:val="005E47D9"/>
    <w:rsid w:val="005E59E1"/>
    <w:rsid w:val="005E7506"/>
    <w:rsid w:val="005F0875"/>
    <w:rsid w:val="005F10D3"/>
    <w:rsid w:val="005F25A3"/>
    <w:rsid w:val="005F4F63"/>
    <w:rsid w:val="005F63B5"/>
    <w:rsid w:val="005F6C38"/>
    <w:rsid w:val="005F7425"/>
    <w:rsid w:val="005F7CB0"/>
    <w:rsid w:val="005F7D4C"/>
    <w:rsid w:val="00600441"/>
    <w:rsid w:val="00602514"/>
    <w:rsid w:val="0060341F"/>
    <w:rsid w:val="006046E2"/>
    <w:rsid w:val="00604E60"/>
    <w:rsid w:val="00604FA2"/>
    <w:rsid w:val="0060741F"/>
    <w:rsid w:val="00610328"/>
    <w:rsid w:val="00612C1C"/>
    <w:rsid w:val="00613E43"/>
    <w:rsid w:val="006168A4"/>
    <w:rsid w:val="006169F7"/>
    <w:rsid w:val="0061798C"/>
    <w:rsid w:val="00617A73"/>
    <w:rsid w:val="00617E54"/>
    <w:rsid w:val="0061E0CF"/>
    <w:rsid w:val="00620694"/>
    <w:rsid w:val="00621E91"/>
    <w:rsid w:val="00624178"/>
    <w:rsid w:val="0062437B"/>
    <w:rsid w:val="00627D4A"/>
    <w:rsid w:val="00632964"/>
    <w:rsid w:val="006338C5"/>
    <w:rsid w:val="006369DA"/>
    <w:rsid w:val="00636AFB"/>
    <w:rsid w:val="00637666"/>
    <w:rsid w:val="006376C5"/>
    <w:rsid w:val="00642B9B"/>
    <w:rsid w:val="0064786A"/>
    <w:rsid w:val="00651562"/>
    <w:rsid w:val="00652DF1"/>
    <w:rsid w:val="0065402F"/>
    <w:rsid w:val="0065441A"/>
    <w:rsid w:val="006563CA"/>
    <w:rsid w:val="00656B95"/>
    <w:rsid w:val="006604F4"/>
    <w:rsid w:val="00660774"/>
    <w:rsid w:val="00662E00"/>
    <w:rsid w:val="00663E54"/>
    <w:rsid w:val="00666029"/>
    <w:rsid w:val="00671847"/>
    <w:rsid w:val="00672129"/>
    <w:rsid w:val="00672AC8"/>
    <w:rsid w:val="00673683"/>
    <w:rsid w:val="00675596"/>
    <w:rsid w:val="00675B2E"/>
    <w:rsid w:val="00675BF9"/>
    <w:rsid w:val="006770C5"/>
    <w:rsid w:val="00680D8F"/>
    <w:rsid w:val="00680DC1"/>
    <w:rsid w:val="00681762"/>
    <w:rsid w:val="00681E88"/>
    <w:rsid w:val="00682557"/>
    <w:rsid w:val="00687EC2"/>
    <w:rsid w:val="00690256"/>
    <w:rsid w:val="00690775"/>
    <w:rsid w:val="006913A5"/>
    <w:rsid w:val="00691D1D"/>
    <w:rsid w:val="00693BD2"/>
    <w:rsid w:val="00693D70"/>
    <w:rsid w:val="00695231"/>
    <w:rsid w:val="006956D1"/>
    <w:rsid w:val="00696308"/>
    <w:rsid w:val="00696963"/>
    <w:rsid w:val="006A1429"/>
    <w:rsid w:val="006A198E"/>
    <w:rsid w:val="006A36CB"/>
    <w:rsid w:val="006A3E27"/>
    <w:rsid w:val="006A5857"/>
    <w:rsid w:val="006A6FDB"/>
    <w:rsid w:val="006A790C"/>
    <w:rsid w:val="006B1C1D"/>
    <w:rsid w:val="006B28B3"/>
    <w:rsid w:val="006B2A7F"/>
    <w:rsid w:val="006B3F29"/>
    <w:rsid w:val="006B56C0"/>
    <w:rsid w:val="006C0A3E"/>
    <w:rsid w:val="006C2600"/>
    <w:rsid w:val="006C2CBC"/>
    <w:rsid w:val="006C4948"/>
    <w:rsid w:val="006C4FBA"/>
    <w:rsid w:val="006C652A"/>
    <w:rsid w:val="006C7602"/>
    <w:rsid w:val="006D1417"/>
    <w:rsid w:val="006D1F98"/>
    <w:rsid w:val="006D2BA2"/>
    <w:rsid w:val="006D3B63"/>
    <w:rsid w:val="006D41B1"/>
    <w:rsid w:val="006D55C3"/>
    <w:rsid w:val="006D566A"/>
    <w:rsid w:val="006D6413"/>
    <w:rsid w:val="006D64E4"/>
    <w:rsid w:val="006D745A"/>
    <w:rsid w:val="006D775E"/>
    <w:rsid w:val="006E047C"/>
    <w:rsid w:val="006E09B8"/>
    <w:rsid w:val="006E0B0C"/>
    <w:rsid w:val="006E3F7F"/>
    <w:rsid w:val="006E5141"/>
    <w:rsid w:val="006E5515"/>
    <w:rsid w:val="006E612A"/>
    <w:rsid w:val="006E7931"/>
    <w:rsid w:val="006F44CD"/>
    <w:rsid w:val="006F4EA6"/>
    <w:rsid w:val="006F516D"/>
    <w:rsid w:val="007003E6"/>
    <w:rsid w:val="0070081B"/>
    <w:rsid w:val="00700CC1"/>
    <w:rsid w:val="0070516E"/>
    <w:rsid w:val="007053FE"/>
    <w:rsid w:val="00705773"/>
    <w:rsid w:val="00710719"/>
    <w:rsid w:val="007107F5"/>
    <w:rsid w:val="007114DC"/>
    <w:rsid w:val="0071413E"/>
    <w:rsid w:val="007207CF"/>
    <w:rsid w:val="00721FAA"/>
    <w:rsid w:val="007229CB"/>
    <w:rsid w:val="007262F7"/>
    <w:rsid w:val="00732CC1"/>
    <w:rsid w:val="00735668"/>
    <w:rsid w:val="007359E6"/>
    <w:rsid w:val="00735FB3"/>
    <w:rsid w:val="0073677F"/>
    <w:rsid w:val="00737E67"/>
    <w:rsid w:val="00740150"/>
    <w:rsid w:val="007410CD"/>
    <w:rsid w:val="00743471"/>
    <w:rsid w:val="007453FC"/>
    <w:rsid w:val="00746D2D"/>
    <w:rsid w:val="00746F38"/>
    <w:rsid w:val="007508AF"/>
    <w:rsid w:val="00751AF7"/>
    <w:rsid w:val="007526CD"/>
    <w:rsid w:val="00752F5C"/>
    <w:rsid w:val="007539DC"/>
    <w:rsid w:val="00754048"/>
    <w:rsid w:val="0075460E"/>
    <w:rsid w:val="00755829"/>
    <w:rsid w:val="00757BA4"/>
    <w:rsid w:val="00761842"/>
    <w:rsid w:val="0076214D"/>
    <w:rsid w:val="00762FC2"/>
    <w:rsid w:val="0076470A"/>
    <w:rsid w:val="0076472E"/>
    <w:rsid w:val="00764837"/>
    <w:rsid w:val="00764B7D"/>
    <w:rsid w:val="00765060"/>
    <w:rsid w:val="00766EAC"/>
    <w:rsid w:val="0077095A"/>
    <w:rsid w:val="00771B70"/>
    <w:rsid w:val="00772375"/>
    <w:rsid w:val="00772C72"/>
    <w:rsid w:val="00774628"/>
    <w:rsid w:val="0077583E"/>
    <w:rsid w:val="00776666"/>
    <w:rsid w:val="00776832"/>
    <w:rsid w:val="00777A75"/>
    <w:rsid w:val="0078196B"/>
    <w:rsid w:val="00783CBF"/>
    <w:rsid w:val="00783D07"/>
    <w:rsid w:val="007852B8"/>
    <w:rsid w:val="007854A6"/>
    <w:rsid w:val="00786354"/>
    <w:rsid w:val="00787071"/>
    <w:rsid w:val="007874EF"/>
    <w:rsid w:val="007905F2"/>
    <w:rsid w:val="00790A02"/>
    <w:rsid w:val="00791065"/>
    <w:rsid w:val="00791446"/>
    <w:rsid w:val="00793F06"/>
    <w:rsid w:val="00794A91"/>
    <w:rsid w:val="00794B4A"/>
    <w:rsid w:val="007959F5"/>
    <w:rsid w:val="00796FC6"/>
    <w:rsid w:val="00797E9C"/>
    <w:rsid w:val="007A220F"/>
    <w:rsid w:val="007A3329"/>
    <w:rsid w:val="007A45C8"/>
    <w:rsid w:val="007A4EB3"/>
    <w:rsid w:val="007A56CA"/>
    <w:rsid w:val="007A77FA"/>
    <w:rsid w:val="007B0658"/>
    <w:rsid w:val="007B35E1"/>
    <w:rsid w:val="007B403F"/>
    <w:rsid w:val="007B477F"/>
    <w:rsid w:val="007B4926"/>
    <w:rsid w:val="007B4DBC"/>
    <w:rsid w:val="007B6DCC"/>
    <w:rsid w:val="007B7603"/>
    <w:rsid w:val="007B7CDA"/>
    <w:rsid w:val="007B7E0D"/>
    <w:rsid w:val="007C2573"/>
    <w:rsid w:val="007C38F3"/>
    <w:rsid w:val="007C67DE"/>
    <w:rsid w:val="007C78CC"/>
    <w:rsid w:val="007C7BE2"/>
    <w:rsid w:val="007D0AC7"/>
    <w:rsid w:val="007D160E"/>
    <w:rsid w:val="007D1A77"/>
    <w:rsid w:val="007D23D4"/>
    <w:rsid w:val="007D355D"/>
    <w:rsid w:val="007D5D9A"/>
    <w:rsid w:val="007D63D2"/>
    <w:rsid w:val="007D7D27"/>
    <w:rsid w:val="007E04C3"/>
    <w:rsid w:val="007E0683"/>
    <w:rsid w:val="007E2D1D"/>
    <w:rsid w:val="007E311D"/>
    <w:rsid w:val="007E471F"/>
    <w:rsid w:val="007E52D5"/>
    <w:rsid w:val="007E7707"/>
    <w:rsid w:val="007F09D2"/>
    <w:rsid w:val="007F1123"/>
    <w:rsid w:val="007F1FB8"/>
    <w:rsid w:val="007F28D9"/>
    <w:rsid w:val="007F33A1"/>
    <w:rsid w:val="007F491C"/>
    <w:rsid w:val="007F53C3"/>
    <w:rsid w:val="007F5490"/>
    <w:rsid w:val="007F5A5E"/>
    <w:rsid w:val="007F7A4B"/>
    <w:rsid w:val="008013B9"/>
    <w:rsid w:val="00802BA8"/>
    <w:rsid w:val="00806EBC"/>
    <w:rsid w:val="008071ED"/>
    <w:rsid w:val="00810130"/>
    <w:rsid w:val="00810BFC"/>
    <w:rsid w:val="008123B4"/>
    <w:rsid w:val="00813CB7"/>
    <w:rsid w:val="008157D7"/>
    <w:rsid w:val="00816F62"/>
    <w:rsid w:val="00820162"/>
    <w:rsid w:val="008204A6"/>
    <w:rsid w:val="00820C33"/>
    <w:rsid w:val="00821C44"/>
    <w:rsid w:val="0082351E"/>
    <w:rsid w:val="0082354A"/>
    <w:rsid w:val="00824904"/>
    <w:rsid w:val="0082549C"/>
    <w:rsid w:val="00825740"/>
    <w:rsid w:val="00827319"/>
    <w:rsid w:val="0082743A"/>
    <w:rsid w:val="0082799D"/>
    <w:rsid w:val="008301D8"/>
    <w:rsid w:val="00830CC4"/>
    <w:rsid w:val="00833B71"/>
    <w:rsid w:val="00833D7E"/>
    <w:rsid w:val="008348CC"/>
    <w:rsid w:val="00834DE1"/>
    <w:rsid w:val="008362DF"/>
    <w:rsid w:val="00837477"/>
    <w:rsid w:val="00840BE3"/>
    <w:rsid w:val="00843962"/>
    <w:rsid w:val="00845DD8"/>
    <w:rsid w:val="00851A20"/>
    <w:rsid w:val="008538EF"/>
    <w:rsid w:val="00853D18"/>
    <w:rsid w:val="008568B7"/>
    <w:rsid w:val="00857421"/>
    <w:rsid w:val="008602F1"/>
    <w:rsid w:val="00860CEF"/>
    <w:rsid w:val="00862DA9"/>
    <w:rsid w:val="00864157"/>
    <w:rsid w:val="00864CC6"/>
    <w:rsid w:val="00872000"/>
    <w:rsid w:val="00872AC7"/>
    <w:rsid w:val="008733F4"/>
    <w:rsid w:val="00875256"/>
    <w:rsid w:val="00875587"/>
    <w:rsid w:val="008760DF"/>
    <w:rsid w:val="00876AC9"/>
    <w:rsid w:val="00876D96"/>
    <w:rsid w:val="00880B2C"/>
    <w:rsid w:val="00881390"/>
    <w:rsid w:val="00882DDC"/>
    <w:rsid w:val="008837A9"/>
    <w:rsid w:val="00884BB4"/>
    <w:rsid w:val="00885441"/>
    <w:rsid w:val="00885F21"/>
    <w:rsid w:val="008872C5"/>
    <w:rsid w:val="00890F25"/>
    <w:rsid w:val="00893D85"/>
    <w:rsid w:val="00894A65"/>
    <w:rsid w:val="00896AB7"/>
    <w:rsid w:val="008971F9"/>
    <w:rsid w:val="00897636"/>
    <w:rsid w:val="008976CB"/>
    <w:rsid w:val="00897E32"/>
    <w:rsid w:val="008A1EBB"/>
    <w:rsid w:val="008A25A9"/>
    <w:rsid w:val="008A2764"/>
    <w:rsid w:val="008A34FB"/>
    <w:rsid w:val="008A59AF"/>
    <w:rsid w:val="008A5D27"/>
    <w:rsid w:val="008A69CF"/>
    <w:rsid w:val="008A7860"/>
    <w:rsid w:val="008B0151"/>
    <w:rsid w:val="008B031E"/>
    <w:rsid w:val="008B1C47"/>
    <w:rsid w:val="008B1D74"/>
    <w:rsid w:val="008B20D4"/>
    <w:rsid w:val="008B22A8"/>
    <w:rsid w:val="008C15B1"/>
    <w:rsid w:val="008C1603"/>
    <w:rsid w:val="008C436A"/>
    <w:rsid w:val="008C4A1F"/>
    <w:rsid w:val="008C5A66"/>
    <w:rsid w:val="008D09DF"/>
    <w:rsid w:val="008D1E2B"/>
    <w:rsid w:val="008D260B"/>
    <w:rsid w:val="008D2871"/>
    <w:rsid w:val="008D498B"/>
    <w:rsid w:val="008D62E6"/>
    <w:rsid w:val="008D6C22"/>
    <w:rsid w:val="008D7119"/>
    <w:rsid w:val="008E007D"/>
    <w:rsid w:val="008E0345"/>
    <w:rsid w:val="008E15D7"/>
    <w:rsid w:val="008E2C38"/>
    <w:rsid w:val="008E40BF"/>
    <w:rsid w:val="008E4250"/>
    <w:rsid w:val="008E4D51"/>
    <w:rsid w:val="008E57F3"/>
    <w:rsid w:val="008E75E2"/>
    <w:rsid w:val="008F2BCA"/>
    <w:rsid w:val="008F3B44"/>
    <w:rsid w:val="008F52F2"/>
    <w:rsid w:val="008F54B2"/>
    <w:rsid w:val="008F5E75"/>
    <w:rsid w:val="009011E8"/>
    <w:rsid w:val="00901777"/>
    <w:rsid w:val="00903932"/>
    <w:rsid w:val="009051DF"/>
    <w:rsid w:val="00907F98"/>
    <w:rsid w:val="009108C4"/>
    <w:rsid w:val="009115E4"/>
    <w:rsid w:val="0091439F"/>
    <w:rsid w:val="0091454B"/>
    <w:rsid w:val="009145B8"/>
    <w:rsid w:val="0091574E"/>
    <w:rsid w:val="009159E8"/>
    <w:rsid w:val="00915AC6"/>
    <w:rsid w:val="00916840"/>
    <w:rsid w:val="00917CD2"/>
    <w:rsid w:val="00917DBA"/>
    <w:rsid w:val="00920340"/>
    <w:rsid w:val="009212F2"/>
    <w:rsid w:val="00921802"/>
    <w:rsid w:val="009253F0"/>
    <w:rsid w:val="0092730B"/>
    <w:rsid w:val="00927AEB"/>
    <w:rsid w:val="00930327"/>
    <w:rsid w:val="009324EF"/>
    <w:rsid w:val="00935943"/>
    <w:rsid w:val="00935F09"/>
    <w:rsid w:val="00936FB9"/>
    <w:rsid w:val="009407B4"/>
    <w:rsid w:val="009427A5"/>
    <w:rsid w:val="00943165"/>
    <w:rsid w:val="00944368"/>
    <w:rsid w:val="009450F6"/>
    <w:rsid w:val="0094577C"/>
    <w:rsid w:val="0094607E"/>
    <w:rsid w:val="00946808"/>
    <w:rsid w:val="00946D9C"/>
    <w:rsid w:val="00952669"/>
    <w:rsid w:val="0095301F"/>
    <w:rsid w:val="00953B74"/>
    <w:rsid w:val="00954E57"/>
    <w:rsid w:val="0095541E"/>
    <w:rsid w:val="00955AC7"/>
    <w:rsid w:val="00956A69"/>
    <w:rsid w:val="009575D2"/>
    <w:rsid w:val="0096240C"/>
    <w:rsid w:val="0096242C"/>
    <w:rsid w:val="0096250E"/>
    <w:rsid w:val="00962840"/>
    <w:rsid w:val="009629B1"/>
    <w:rsid w:val="00966363"/>
    <w:rsid w:val="009664FC"/>
    <w:rsid w:val="00966C88"/>
    <w:rsid w:val="00967322"/>
    <w:rsid w:val="00967FE2"/>
    <w:rsid w:val="009707F4"/>
    <w:rsid w:val="00970E20"/>
    <w:rsid w:val="009721E8"/>
    <w:rsid w:val="00973A38"/>
    <w:rsid w:val="00973A6A"/>
    <w:rsid w:val="00973B43"/>
    <w:rsid w:val="0097424D"/>
    <w:rsid w:val="009756CB"/>
    <w:rsid w:val="00976556"/>
    <w:rsid w:val="00976695"/>
    <w:rsid w:val="00976D7A"/>
    <w:rsid w:val="00977986"/>
    <w:rsid w:val="00977A92"/>
    <w:rsid w:val="009807FF"/>
    <w:rsid w:val="00980FAA"/>
    <w:rsid w:val="00982FA6"/>
    <w:rsid w:val="00985129"/>
    <w:rsid w:val="00985347"/>
    <w:rsid w:val="00987999"/>
    <w:rsid w:val="00987EE5"/>
    <w:rsid w:val="0099080A"/>
    <w:rsid w:val="00990C35"/>
    <w:rsid w:val="00992326"/>
    <w:rsid w:val="00992B68"/>
    <w:rsid w:val="00993DEB"/>
    <w:rsid w:val="00994615"/>
    <w:rsid w:val="00995239"/>
    <w:rsid w:val="00995926"/>
    <w:rsid w:val="009961AA"/>
    <w:rsid w:val="009976EA"/>
    <w:rsid w:val="009A181A"/>
    <w:rsid w:val="009A217F"/>
    <w:rsid w:val="009A35CD"/>
    <w:rsid w:val="009A41A4"/>
    <w:rsid w:val="009A5BFB"/>
    <w:rsid w:val="009A5D98"/>
    <w:rsid w:val="009A6D89"/>
    <w:rsid w:val="009A71A5"/>
    <w:rsid w:val="009A7A5B"/>
    <w:rsid w:val="009A7C84"/>
    <w:rsid w:val="009B0AEA"/>
    <w:rsid w:val="009B2CC1"/>
    <w:rsid w:val="009B2CEC"/>
    <w:rsid w:val="009B4EE6"/>
    <w:rsid w:val="009B5632"/>
    <w:rsid w:val="009B59E0"/>
    <w:rsid w:val="009B7979"/>
    <w:rsid w:val="009C0380"/>
    <w:rsid w:val="009C1C88"/>
    <w:rsid w:val="009C2116"/>
    <w:rsid w:val="009C2A70"/>
    <w:rsid w:val="009C4CEC"/>
    <w:rsid w:val="009C4DAA"/>
    <w:rsid w:val="009C61C8"/>
    <w:rsid w:val="009C62C2"/>
    <w:rsid w:val="009D0562"/>
    <w:rsid w:val="009D25F5"/>
    <w:rsid w:val="009D2C50"/>
    <w:rsid w:val="009D4B34"/>
    <w:rsid w:val="009D5335"/>
    <w:rsid w:val="009D59CB"/>
    <w:rsid w:val="009D5D51"/>
    <w:rsid w:val="009D6893"/>
    <w:rsid w:val="009E0638"/>
    <w:rsid w:val="009E2EFD"/>
    <w:rsid w:val="009E3388"/>
    <w:rsid w:val="009F29A0"/>
    <w:rsid w:val="009F2BF5"/>
    <w:rsid w:val="009F3925"/>
    <w:rsid w:val="009F48B3"/>
    <w:rsid w:val="009F4955"/>
    <w:rsid w:val="009F4C6C"/>
    <w:rsid w:val="009F517D"/>
    <w:rsid w:val="009F540D"/>
    <w:rsid w:val="009F5ED1"/>
    <w:rsid w:val="009F66A6"/>
    <w:rsid w:val="00A00309"/>
    <w:rsid w:val="00A015A9"/>
    <w:rsid w:val="00A0190C"/>
    <w:rsid w:val="00A01A7F"/>
    <w:rsid w:val="00A0329C"/>
    <w:rsid w:val="00A032B9"/>
    <w:rsid w:val="00A03CA0"/>
    <w:rsid w:val="00A03EE7"/>
    <w:rsid w:val="00A04EE5"/>
    <w:rsid w:val="00A05ECA"/>
    <w:rsid w:val="00A062BE"/>
    <w:rsid w:val="00A06A3D"/>
    <w:rsid w:val="00A078E3"/>
    <w:rsid w:val="00A125FA"/>
    <w:rsid w:val="00A12896"/>
    <w:rsid w:val="00A135BF"/>
    <w:rsid w:val="00A140AB"/>
    <w:rsid w:val="00A15723"/>
    <w:rsid w:val="00A174C9"/>
    <w:rsid w:val="00A20026"/>
    <w:rsid w:val="00A22A8B"/>
    <w:rsid w:val="00A22CF7"/>
    <w:rsid w:val="00A249F0"/>
    <w:rsid w:val="00A250D1"/>
    <w:rsid w:val="00A2516B"/>
    <w:rsid w:val="00A2598B"/>
    <w:rsid w:val="00A2675C"/>
    <w:rsid w:val="00A31566"/>
    <w:rsid w:val="00A32184"/>
    <w:rsid w:val="00A32307"/>
    <w:rsid w:val="00A32A96"/>
    <w:rsid w:val="00A35936"/>
    <w:rsid w:val="00A3641A"/>
    <w:rsid w:val="00A3754C"/>
    <w:rsid w:val="00A37D1F"/>
    <w:rsid w:val="00A40141"/>
    <w:rsid w:val="00A405A9"/>
    <w:rsid w:val="00A41F6E"/>
    <w:rsid w:val="00A430F1"/>
    <w:rsid w:val="00A438D4"/>
    <w:rsid w:val="00A456C4"/>
    <w:rsid w:val="00A474E9"/>
    <w:rsid w:val="00A47C75"/>
    <w:rsid w:val="00A52FF6"/>
    <w:rsid w:val="00A54F3C"/>
    <w:rsid w:val="00A60027"/>
    <w:rsid w:val="00A619B1"/>
    <w:rsid w:val="00A61A9A"/>
    <w:rsid w:val="00A624BB"/>
    <w:rsid w:val="00A62CD3"/>
    <w:rsid w:val="00A62F19"/>
    <w:rsid w:val="00A71BD2"/>
    <w:rsid w:val="00A72D24"/>
    <w:rsid w:val="00A730CE"/>
    <w:rsid w:val="00A746B1"/>
    <w:rsid w:val="00A74891"/>
    <w:rsid w:val="00A74F5C"/>
    <w:rsid w:val="00A75340"/>
    <w:rsid w:val="00A7640F"/>
    <w:rsid w:val="00A777C9"/>
    <w:rsid w:val="00A80714"/>
    <w:rsid w:val="00A81C33"/>
    <w:rsid w:val="00A81FDD"/>
    <w:rsid w:val="00A82008"/>
    <w:rsid w:val="00A86551"/>
    <w:rsid w:val="00A86A51"/>
    <w:rsid w:val="00A87597"/>
    <w:rsid w:val="00A910D1"/>
    <w:rsid w:val="00A924EC"/>
    <w:rsid w:val="00A928CE"/>
    <w:rsid w:val="00A92E7B"/>
    <w:rsid w:val="00A93031"/>
    <w:rsid w:val="00A94B1B"/>
    <w:rsid w:val="00A963F0"/>
    <w:rsid w:val="00A96A6E"/>
    <w:rsid w:val="00A96F5F"/>
    <w:rsid w:val="00AA0129"/>
    <w:rsid w:val="00AA0B80"/>
    <w:rsid w:val="00AA0E22"/>
    <w:rsid w:val="00AA2ED4"/>
    <w:rsid w:val="00AA2F5A"/>
    <w:rsid w:val="00AA2F5B"/>
    <w:rsid w:val="00AA31FE"/>
    <w:rsid w:val="00AA320B"/>
    <w:rsid w:val="00AA3D0B"/>
    <w:rsid w:val="00AA4A0C"/>
    <w:rsid w:val="00AA4CF9"/>
    <w:rsid w:val="00AA58BF"/>
    <w:rsid w:val="00AA65EC"/>
    <w:rsid w:val="00AA743E"/>
    <w:rsid w:val="00AB16A8"/>
    <w:rsid w:val="00AB218C"/>
    <w:rsid w:val="00AB226B"/>
    <w:rsid w:val="00AB23CD"/>
    <w:rsid w:val="00AB440B"/>
    <w:rsid w:val="00AB4D9D"/>
    <w:rsid w:val="00AC0630"/>
    <w:rsid w:val="00AC0CE9"/>
    <w:rsid w:val="00AC481A"/>
    <w:rsid w:val="00AC62F2"/>
    <w:rsid w:val="00AC641A"/>
    <w:rsid w:val="00AC6A9E"/>
    <w:rsid w:val="00AD2BDF"/>
    <w:rsid w:val="00AD3D81"/>
    <w:rsid w:val="00AD4BAE"/>
    <w:rsid w:val="00AD6F6D"/>
    <w:rsid w:val="00AE0466"/>
    <w:rsid w:val="00AE0EE1"/>
    <w:rsid w:val="00AE1CAD"/>
    <w:rsid w:val="00AE2ED2"/>
    <w:rsid w:val="00AE4F01"/>
    <w:rsid w:val="00AE5FDD"/>
    <w:rsid w:val="00AE70A2"/>
    <w:rsid w:val="00AF0995"/>
    <w:rsid w:val="00AF0DDA"/>
    <w:rsid w:val="00AF0EDF"/>
    <w:rsid w:val="00AF1E59"/>
    <w:rsid w:val="00AF457A"/>
    <w:rsid w:val="00AF7473"/>
    <w:rsid w:val="00AF7846"/>
    <w:rsid w:val="00AF7F12"/>
    <w:rsid w:val="00B01674"/>
    <w:rsid w:val="00B04A41"/>
    <w:rsid w:val="00B05714"/>
    <w:rsid w:val="00B0693F"/>
    <w:rsid w:val="00B06E93"/>
    <w:rsid w:val="00B07D88"/>
    <w:rsid w:val="00B1007D"/>
    <w:rsid w:val="00B115F9"/>
    <w:rsid w:val="00B14172"/>
    <w:rsid w:val="00B17A27"/>
    <w:rsid w:val="00B21780"/>
    <w:rsid w:val="00B21942"/>
    <w:rsid w:val="00B21981"/>
    <w:rsid w:val="00B22134"/>
    <w:rsid w:val="00B2570E"/>
    <w:rsid w:val="00B263BD"/>
    <w:rsid w:val="00B2687D"/>
    <w:rsid w:val="00B269EE"/>
    <w:rsid w:val="00B26FED"/>
    <w:rsid w:val="00B32B38"/>
    <w:rsid w:val="00B32D5F"/>
    <w:rsid w:val="00B336C9"/>
    <w:rsid w:val="00B33704"/>
    <w:rsid w:val="00B34857"/>
    <w:rsid w:val="00B353B7"/>
    <w:rsid w:val="00B36D0F"/>
    <w:rsid w:val="00B37571"/>
    <w:rsid w:val="00B41BDA"/>
    <w:rsid w:val="00B41E4B"/>
    <w:rsid w:val="00B41F50"/>
    <w:rsid w:val="00B42285"/>
    <w:rsid w:val="00B4440E"/>
    <w:rsid w:val="00B4757C"/>
    <w:rsid w:val="00B52B33"/>
    <w:rsid w:val="00B52C54"/>
    <w:rsid w:val="00B54A75"/>
    <w:rsid w:val="00B56A8D"/>
    <w:rsid w:val="00B5723A"/>
    <w:rsid w:val="00B60AC5"/>
    <w:rsid w:val="00B6299A"/>
    <w:rsid w:val="00B63EEF"/>
    <w:rsid w:val="00B66D7A"/>
    <w:rsid w:val="00B704A1"/>
    <w:rsid w:val="00B705DF"/>
    <w:rsid w:val="00B71787"/>
    <w:rsid w:val="00B735F5"/>
    <w:rsid w:val="00B7593C"/>
    <w:rsid w:val="00B77A16"/>
    <w:rsid w:val="00B77F31"/>
    <w:rsid w:val="00B80358"/>
    <w:rsid w:val="00B80A22"/>
    <w:rsid w:val="00B81399"/>
    <w:rsid w:val="00B835A7"/>
    <w:rsid w:val="00B864CB"/>
    <w:rsid w:val="00B87700"/>
    <w:rsid w:val="00B90377"/>
    <w:rsid w:val="00B90587"/>
    <w:rsid w:val="00B90F42"/>
    <w:rsid w:val="00B91B7E"/>
    <w:rsid w:val="00B935B9"/>
    <w:rsid w:val="00B93FCB"/>
    <w:rsid w:val="00B95EB6"/>
    <w:rsid w:val="00B97A0B"/>
    <w:rsid w:val="00B97B95"/>
    <w:rsid w:val="00BA09F1"/>
    <w:rsid w:val="00BA0DAD"/>
    <w:rsid w:val="00BA1171"/>
    <w:rsid w:val="00BA18A4"/>
    <w:rsid w:val="00BA3DD5"/>
    <w:rsid w:val="00BA43CF"/>
    <w:rsid w:val="00BA5152"/>
    <w:rsid w:val="00BA5188"/>
    <w:rsid w:val="00BA553A"/>
    <w:rsid w:val="00BA5A52"/>
    <w:rsid w:val="00BA6AAA"/>
    <w:rsid w:val="00BB0006"/>
    <w:rsid w:val="00BB0D73"/>
    <w:rsid w:val="00BB22A5"/>
    <w:rsid w:val="00BB30A4"/>
    <w:rsid w:val="00BB3253"/>
    <w:rsid w:val="00BB4D8C"/>
    <w:rsid w:val="00BB7E31"/>
    <w:rsid w:val="00BC1D08"/>
    <w:rsid w:val="00BC1F2B"/>
    <w:rsid w:val="00BC2C98"/>
    <w:rsid w:val="00BC3A88"/>
    <w:rsid w:val="00BC43CE"/>
    <w:rsid w:val="00BC5408"/>
    <w:rsid w:val="00BC5943"/>
    <w:rsid w:val="00BC6EC0"/>
    <w:rsid w:val="00BC73F9"/>
    <w:rsid w:val="00BD0903"/>
    <w:rsid w:val="00BD1939"/>
    <w:rsid w:val="00BD1AE8"/>
    <w:rsid w:val="00BD1D99"/>
    <w:rsid w:val="00BD3F02"/>
    <w:rsid w:val="00BD6520"/>
    <w:rsid w:val="00BD76C6"/>
    <w:rsid w:val="00BE1A4F"/>
    <w:rsid w:val="00BE433B"/>
    <w:rsid w:val="00BE4536"/>
    <w:rsid w:val="00BE590D"/>
    <w:rsid w:val="00BE59AF"/>
    <w:rsid w:val="00BE6168"/>
    <w:rsid w:val="00BE6B9D"/>
    <w:rsid w:val="00BF0605"/>
    <w:rsid w:val="00BF1132"/>
    <w:rsid w:val="00BF1D22"/>
    <w:rsid w:val="00BF4D98"/>
    <w:rsid w:val="00BF5569"/>
    <w:rsid w:val="00BF5F23"/>
    <w:rsid w:val="00BF6249"/>
    <w:rsid w:val="00BF73DA"/>
    <w:rsid w:val="00C00E65"/>
    <w:rsid w:val="00C02168"/>
    <w:rsid w:val="00C03339"/>
    <w:rsid w:val="00C06FD8"/>
    <w:rsid w:val="00C0714E"/>
    <w:rsid w:val="00C075C2"/>
    <w:rsid w:val="00C07B0D"/>
    <w:rsid w:val="00C07D3C"/>
    <w:rsid w:val="00C10F07"/>
    <w:rsid w:val="00C12DC9"/>
    <w:rsid w:val="00C13690"/>
    <w:rsid w:val="00C1675A"/>
    <w:rsid w:val="00C1737C"/>
    <w:rsid w:val="00C219A7"/>
    <w:rsid w:val="00C22353"/>
    <w:rsid w:val="00C23D16"/>
    <w:rsid w:val="00C261A4"/>
    <w:rsid w:val="00C267D0"/>
    <w:rsid w:val="00C2699A"/>
    <w:rsid w:val="00C26AD7"/>
    <w:rsid w:val="00C303FF"/>
    <w:rsid w:val="00C32ECF"/>
    <w:rsid w:val="00C335C9"/>
    <w:rsid w:val="00C33EFF"/>
    <w:rsid w:val="00C35397"/>
    <w:rsid w:val="00C3628F"/>
    <w:rsid w:val="00C364B5"/>
    <w:rsid w:val="00C36F46"/>
    <w:rsid w:val="00C4051B"/>
    <w:rsid w:val="00C43297"/>
    <w:rsid w:val="00C449F1"/>
    <w:rsid w:val="00C45231"/>
    <w:rsid w:val="00C45652"/>
    <w:rsid w:val="00C47F5D"/>
    <w:rsid w:val="00C50328"/>
    <w:rsid w:val="00C50725"/>
    <w:rsid w:val="00C50877"/>
    <w:rsid w:val="00C51B46"/>
    <w:rsid w:val="00C51D6B"/>
    <w:rsid w:val="00C53135"/>
    <w:rsid w:val="00C53EEB"/>
    <w:rsid w:val="00C56041"/>
    <w:rsid w:val="00C564FD"/>
    <w:rsid w:val="00C570FC"/>
    <w:rsid w:val="00C6262E"/>
    <w:rsid w:val="00C63FBB"/>
    <w:rsid w:val="00C64E5E"/>
    <w:rsid w:val="00C65CDA"/>
    <w:rsid w:val="00C679D4"/>
    <w:rsid w:val="00C67C27"/>
    <w:rsid w:val="00C701F9"/>
    <w:rsid w:val="00C70A63"/>
    <w:rsid w:val="00C725EB"/>
    <w:rsid w:val="00C739DB"/>
    <w:rsid w:val="00C7723B"/>
    <w:rsid w:val="00C825C1"/>
    <w:rsid w:val="00C82750"/>
    <w:rsid w:val="00C86290"/>
    <w:rsid w:val="00C86504"/>
    <w:rsid w:val="00C90A20"/>
    <w:rsid w:val="00C968C6"/>
    <w:rsid w:val="00C96F2F"/>
    <w:rsid w:val="00CA21C8"/>
    <w:rsid w:val="00CA299A"/>
    <w:rsid w:val="00CA2E94"/>
    <w:rsid w:val="00CA3FA5"/>
    <w:rsid w:val="00CA6E19"/>
    <w:rsid w:val="00CB01AD"/>
    <w:rsid w:val="00CB072B"/>
    <w:rsid w:val="00CB10DF"/>
    <w:rsid w:val="00CB30EA"/>
    <w:rsid w:val="00CB3F2C"/>
    <w:rsid w:val="00CB4A51"/>
    <w:rsid w:val="00CB4BBD"/>
    <w:rsid w:val="00CB62F3"/>
    <w:rsid w:val="00CB645E"/>
    <w:rsid w:val="00CB64CA"/>
    <w:rsid w:val="00CB6790"/>
    <w:rsid w:val="00CB6F21"/>
    <w:rsid w:val="00CB7048"/>
    <w:rsid w:val="00CB72A1"/>
    <w:rsid w:val="00CB7F54"/>
    <w:rsid w:val="00CC11A9"/>
    <w:rsid w:val="00CC1856"/>
    <w:rsid w:val="00CC464E"/>
    <w:rsid w:val="00CC480D"/>
    <w:rsid w:val="00CC482C"/>
    <w:rsid w:val="00CC5417"/>
    <w:rsid w:val="00CC5D43"/>
    <w:rsid w:val="00CC670F"/>
    <w:rsid w:val="00CD1352"/>
    <w:rsid w:val="00CD1584"/>
    <w:rsid w:val="00CD1B30"/>
    <w:rsid w:val="00CD2517"/>
    <w:rsid w:val="00CD292A"/>
    <w:rsid w:val="00CD37FF"/>
    <w:rsid w:val="00CD46D5"/>
    <w:rsid w:val="00CD4B53"/>
    <w:rsid w:val="00CD698C"/>
    <w:rsid w:val="00CD6D78"/>
    <w:rsid w:val="00CD7E61"/>
    <w:rsid w:val="00CE190B"/>
    <w:rsid w:val="00CE1F73"/>
    <w:rsid w:val="00CE1F9A"/>
    <w:rsid w:val="00CE2033"/>
    <w:rsid w:val="00CE2F2A"/>
    <w:rsid w:val="00CE4F9B"/>
    <w:rsid w:val="00CE66EE"/>
    <w:rsid w:val="00CE78F5"/>
    <w:rsid w:val="00CE7B75"/>
    <w:rsid w:val="00CF17E7"/>
    <w:rsid w:val="00CF33B0"/>
    <w:rsid w:val="00CF3EAD"/>
    <w:rsid w:val="00CF4BC7"/>
    <w:rsid w:val="00CF5F59"/>
    <w:rsid w:val="00CF6782"/>
    <w:rsid w:val="00CF7105"/>
    <w:rsid w:val="00CF72CE"/>
    <w:rsid w:val="00D0086A"/>
    <w:rsid w:val="00D02DB0"/>
    <w:rsid w:val="00D04DAF"/>
    <w:rsid w:val="00D06362"/>
    <w:rsid w:val="00D0781A"/>
    <w:rsid w:val="00D10679"/>
    <w:rsid w:val="00D11344"/>
    <w:rsid w:val="00D13850"/>
    <w:rsid w:val="00D149BA"/>
    <w:rsid w:val="00D2001D"/>
    <w:rsid w:val="00D21CE3"/>
    <w:rsid w:val="00D246C1"/>
    <w:rsid w:val="00D24B20"/>
    <w:rsid w:val="00D24D9D"/>
    <w:rsid w:val="00D25631"/>
    <w:rsid w:val="00D27114"/>
    <w:rsid w:val="00D31FD7"/>
    <w:rsid w:val="00D323BE"/>
    <w:rsid w:val="00D325D6"/>
    <w:rsid w:val="00D34255"/>
    <w:rsid w:val="00D34C1D"/>
    <w:rsid w:val="00D4065F"/>
    <w:rsid w:val="00D409F7"/>
    <w:rsid w:val="00D44541"/>
    <w:rsid w:val="00D44A1C"/>
    <w:rsid w:val="00D467EE"/>
    <w:rsid w:val="00D46AB5"/>
    <w:rsid w:val="00D47CED"/>
    <w:rsid w:val="00D47D91"/>
    <w:rsid w:val="00D51727"/>
    <w:rsid w:val="00D51F0E"/>
    <w:rsid w:val="00D52190"/>
    <w:rsid w:val="00D5479C"/>
    <w:rsid w:val="00D55D80"/>
    <w:rsid w:val="00D563C8"/>
    <w:rsid w:val="00D56FCC"/>
    <w:rsid w:val="00D6016E"/>
    <w:rsid w:val="00D6078C"/>
    <w:rsid w:val="00D61348"/>
    <w:rsid w:val="00D62B18"/>
    <w:rsid w:val="00D62D86"/>
    <w:rsid w:val="00D64941"/>
    <w:rsid w:val="00D6583E"/>
    <w:rsid w:val="00D661F6"/>
    <w:rsid w:val="00D66B56"/>
    <w:rsid w:val="00D6755B"/>
    <w:rsid w:val="00D675E4"/>
    <w:rsid w:val="00D730D6"/>
    <w:rsid w:val="00D739A6"/>
    <w:rsid w:val="00D74A64"/>
    <w:rsid w:val="00D76423"/>
    <w:rsid w:val="00D764F2"/>
    <w:rsid w:val="00D77D68"/>
    <w:rsid w:val="00D77DAA"/>
    <w:rsid w:val="00D80B72"/>
    <w:rsid w:val="00D821C1"/>
    <w:rsid w:val="00D830AD"/>
    <w:rsid w:val="00D84E3A"/>
    <w:rsid w:val="00D85389"/>
    <w:rsid w:val="00D85ADA"/>
    <w:rsid w:val="00D87A1B"/>
    <w:rsid w:val="00D904D9"/>
    <w:rsid w:val="00D91841"/>
    <w:rsid w:val="00D919B3"/>
    <w:rsid w:val="00D93D8E"/>
    <w:rsid w:val="00D96390"/>
    <w:rsid w:val="00D9740C"/>
    <w:rsid w:val="00D97D3D"/>
    <w:rsid w:val="00DA221D"/>
    <w:rsid w:val="00DA4129"/>
    <w:rsid w:val="00DA55BC"/>
    <w:rsid w:val="00DA5F2C"/>
    <w:rsid w:val="00DA7F0D"/>
    <w:rsid w:val="00DB2593"/>
    <w:rsid w:val="00DB3F24"/>
    <w:rsid w:val="00DB5BAD"/>
    <w:rsid w:val="00DB7755"/>
    <w:rsid w:val="00DC0A4A"/>
    <w:rsid w:val="00DC17BA"/>
    <w:rsid w:val="00DC3F1D"/>
    <w:rsid w:val="00DC532C"/>
    <w:rsid w:val="00DC5DF0"/>
    <w:rsid w:val="00DC5F41"/>
    <w:rsid w:val="00DC680F"/>
    <w:rsid w:val="00DC7D3F"/>
    <w:rsid w:val="00DD4D06"/>
    <w:rsid w:val="00DD5B21"/>
    <w:rsid w:val="00DD6D67"/>
    <w:rsid w:val="00DD79C1"/>
    <w:rsid w:val="00DE0340"/>
    <w:rsid w:val="00DE1E41"/>
    <w:rsid w:val="00DF1204"/>
    <w:rsid w:val="00DF1260"/>
    <w:rsid w:val="00DF24AB"/>
    <w:rsid w:val="00DF3FBD"/>
    <w:rsid w:val="00DF5441"/>
    <w:rsid w:val="00DF650B"/>
    <w:rsid w:val="00DF659A"/>
    <w:rsid w:val="00DF7058"/>
    <w:rsid w:val="00DF7D03"/>
    <w:rsid w:val="00E007B7"/>
    <w:rsid w:val="00E00C3C"/>
    <w:rsid w:val="00E01C3B"/>
    <w:rsid w:val="00E020D5"/>
    <w:rsid w:val="00E05AE5"/>
    <w:rsid w:val="00E062DA"/>
    <w:rsid w:val="00E07AB2"/>
    <w:rsid w:val="00E10D45"/>
    <w:rsid w:val="00E133C7"/>
    <w:rsid w:val="00E13DDA"/>
    <w:rsid w:val="00E158E3"/>
    <w:rsid w:val="00E161D6"/>
    <w:rsid w:val="00E1690D"/>
    <w:rsid w:val="00E175D1"/>
    <w:rsid w:val="00E22DBF"/>
    <w:rsid w:val="00E2426F"/>
    <w:rsid w:val="00E247FB"/>
    <w:rsid w:val="00E24F74"/>
    <w:rsid w:val="00E25048"/>
    <w:rsid w:val="00E26CF3"/>
    <w:rsid w:val="00E27262"/>
    <w:rsid w:val="00E27284"/>
    <w:rsid w:val="00E272DF"/>
    <w:rsid w:val="00E32607"/>
    <w:rsid w:val="00E349FF"/>
    <w:rsid w:val="00E34A66"/>
    <w:rsid w:val="00E34F26"/>
    <w:rsid w:val="00E35038"/>
    <w:rsid w:val="00E357D0"/>
    <w:rsid w:val="00E4021E"/>
    <w:rsid w:val="00E40F13"/>
    <w:rsid w:val="00E42CC8"/>
    <w:rsid w:val="00E50698"/>
    <w:rsid w:val="00E5117D"/>
    <w:rsid w:val="00E51475"/>
    <w:rsid w:val="00E515A0"/>
    <w:rsid w:val="00E516E6"/>
    <w:rsid w:val="00E51BE1"/>
    <w:rsid w:val="00E51F4A"/>
    <w:rsid w:val="00E56FEF"/>
    <w:rsid w:val="00E57D7F"/>
    <w:rsid w:val="00E61026"/>
    <w:rsid w:val="00E6102A"/>
    <w:rsid w:val="00E61B17"/>
    <w:rsid w:val="00E66E49"/>
    <w:rsid w:val="00E66F7C"/>
    <w:rsid w:val="00E7084B"/>
    <w:rsid w:val="00E71BF1"/>
    <w:rsid w:val="00E72498"/>
    <w:rsid w:val="00E72A3E"/>
    <w:rsid w:val="00E73736"/>
    <w:rsid w:val="00E74593"/>
    <w:rsid w:val="00E75D4A"/>
    <w:rsid w:val="00E76911"/>
    <w:rsid w:val="00E811F5"/>
    <w:rsid w:val="00E814FB"/>
    <w:rsid w:val="00E826A9"/>
    <w:rsid w:val="00E83DE8"/>
    <w:rsid w:val="00E84EBB"/>
    <w:rsid w:val="00E85DEA"/>
    <w:rsid w:val="00E85F6F"/>
    <w:rsid w:val="00E86E4D"/>
    <w:rsid w:val="00E87FED"/>
    <w:rsid w:val="00E9057E"/>
    <w:rsid w:val="00E925DD"/>
    <w:rsid w:val="00E96719"/>
    <w:rsid w:val="00EA1F0F"/>
    <w:rsid w:val="00EA2F42"/>
    <w:rsid w:val="00EA67F3"/>
    <w:rsid w:val="00EA6A81"/>
    <w:rsid w:val="00EA7A6F"/>
    <w:rsid w:val="00EB0549"/>
    <w:rsid w:val="00EB17C3"/>
    <w:rsid w:val="00EB1E58"/>
    <w:rsid w:val="00EB212C"/>
    <w:rsid w:val="00EB219E"/>
    <w:rsid w:val="00EB24ED"/>
    <w:rsid w:val="00EB2CCC"/>
    <w:rsid w:val="00EB3CE0"/>
    <w:rsid w:val="00EB46A9"/>
    <w:rsid w:val="00EB5203"/>
    <w:rsid w:val="00EC3791"/>
    <w:rsid w:val="00EC449B"/>
    <w:rsid w:val="00EC58D4"/>
    <w:rsid w:val="00EC63D2"/>
    <w:rsid w:val="00EC63F8"/>
    <w:rsid w:val="00EC6E9C"/>
    <w:rsid w:val="00ED0302"/>
    <w:rsid w:val="00ED0793"/>
    <w:rsid w:val="00ED1F0F"/>
    <w:rsid w:val="00ED4847"/>
    <w:rsid w:val="00ED6A90"/>
    <w:rsid w:val="00ED75BC"/>
    <w:rsid w:val="00EE2881"/>
    <w:rsid w:val="00EE54D7"/>
    <w:rsid w:val="00EE5D10"/>
    <w:rsid w:val="00EE6906"/>
    <w:rsid w:val="00EE7B0C"/>
    <w:rsid w:val="00EF2662"/>
    <w:rsid w:val="00EF6614"/>
    <w:rsid w:val="00EF6E39"/>
    <w:rsid w:val="00F045AF"/>
    <w:rsid w:val="00F06220"/>
    <w:rsid w:val="00F06384"/>
    <w:rsid w:val="00F06BFB"/>
    <w:rsid w:val="00F10E32"/>
    <w:rsid w:val="00F1233C"/>
    <w:rsid w:val="00F12E6A"/>
    <w:rsid w:val="00F12FC0"/>
    <w:rsid w:val="00F12FE8"/>
    <w:rsid w:val="00F15D8B"/>
    <w:rsid w:val="00F1644E"/>
    <w:rsid w:val="00F16804"/>
    <w:rsid w:val="00F208CE"/>
    <w:rsid w:val="00F20A5C"/>
    <w:rsid w:val="00F20AB2"/>
    <w:rsid w:val="00F21E56"/>
    <w:rsid w:val="00F22CC9"/>
    <w:rsid w:val="00F234D4"/>
    <w:rsid w:val="00F23822"/>
    <w:rsid w:val="00F23876"/>
    <w:rsid w:val="00F2414F"/>
    <w:rsid w:val="00F25213"/>
    <w:rsid w:val="00F313B6"/>
    <w:rsid w:val="00F329FF"/>
    <w:rsid w:val="00F334CF"/>
    <w:rsid w:val="00F33ABE"/>
    <w:rsid w:val="00F34ECC"/>
    <w:rsid w:val="00F35838"/>
    <w:rsid w:val="00F37600"/>
    <w:rsid w:val="00F37BF7"/>
    <w:rsid w:val="00F40CDC"/>
    <w:rsid w:val="00F4299C"/>
    <w:rsid w:val="00F51100"/>
    <w:rsid w:val="00F521BB"/>
    <w:rsid w:val="00F545C1"/>
    <w:rsid w:val="00F55817"/>
    <w:rsid w:val="00F5591D"/>
    <w:rsid w:val="00F55BE4"/>
    <w:rsid w:val="00F56014"/>
    <w:rsid w:val="00F5662E"/>
    <w:rsid w:val="00F57087"/>
    <w:rsid w:val="00F57AB7"/>
    <w:rsid w:val="00F57DB2"/>
    <w:rsid w:val="00F61F06"/>
    <w:rsid w:val="00F6404D"/>
    <w:rsid w:val="00F64442"/>
    <w:rsid w:val="00F6481C"/>
    <w:rsid w:val="00F66138"/>
    <w:rsid w:val="00F66223"/>
    <w:rsid w:val="00F666F3"/>
    <w:rsid w:val="00F702F5"/>
    <w:rsid w:val="00F743EC"/>
    <w:rsid w:val="00F744C9"/>
    <w:rsid w:val="00F7798F"/>
    <w:rsid w:val="00F83BE2"/>
    <w:rsid w:val="00F841DE"/>
    <w:rsid w:val="00F8716A"/>
    <w:rsid w:val="00F87925"/>
    <w:rsid w:val="00F90210"/>
    <w:rsid w:val="00F91AEF"/>
    <w:rsid w:val="00F92D50"/>
    <w:rsid w:val="00F93759"/>
    <w:rsid w:val="00F94534"/>
    <w:rsid w:val="00F947B0"/>
    <w:rsid w:val="00F949BD"/>
    <w:rsid w:val="00F949DA"/>
    <w:rsid w:val="00F96484"/>
    <w:rsid w:val="00F97F38"/>
    <w:rsid w:val="00FA1F41"/>
    <w:rsid w:val="00FA277A"/>
    <w:rsid w:val="00FA4584"/>
    <w:rsid w:val="00FA5C2C"/>
    <w:rsid w:val="00FA5FC7"/>
    <w:rsid w:val="00FA746B"/>
    <w:rsid w:val="00FA793F"/>
    <w:rsid w:val="00FB0A06"/>
    <w:rsid w:val="00FB0A3A"/>
    <w:rsid w:val="00FB37CA"/>
    <w:rsid w:val="00FB3897"/>
    <w:rsid w:val="00FB4394"/>
    <w:rsid w:val="00FB4E7D"/>
    <w:rsid w:val="00FB5E76"/>
    <w:rsid w:val="00FB62B2"/>
    <w:rsid w:val="00FB64BF"/>
    <w:rsid w:val="00FB7EEC"/>
    <w:rsid w:val="00FC0B24"/>
    <w:rsid w:val="00FC0EB4"/>
    <w:rsid w:val="00FC3AB9"/>
    <w:rsid w:val="00FC3D1F"/>
    <w:rsid w:val="00FC50F0"/>
    <w:rsid w:val="00FD2193"/>
    <w:rsid w:val="00FD234A"/>
    <w:rsid w:val="00FD2463"/>
    <w:rsid w:val="00FD3319"/>
    <w:rsid w:val="00FD450F"/>
    <w:rsid w:val="00FD4CD1"/>
    <w:rsid w:val="00FD6EB8"/>
    <w:rsid w:val="00FE07AC"/>
    <w:rsid w:val="00FE0DE2"/>
    <w:rsid w:val="00FE29C5"/>
    <w:rsid w:val="00FE4285"/>
    <w:rsid w:val="00FE4C58"/>
    <w:rsid w:val="00FE584B"/>
    <w:rsid w:val="00FE70AB"/>
    <w:rsid w:val="00FE768A"/>
    <w:rsid w:val="00FF2608"/>
    <w:rsid w:val="00FF6BA4"/>
    <w:rsid w:val="00FF6D2C"/>
    <w:rsid w:val="00FF7657"/>
    <w:rsid w:val="016D935A"/>
    <w:rsid w:val="01710A85"/>
    <w:rsid w:val="01D6752A"/>
    <w:rsid w:val="0211E57C"/>
    <w:rsid w:val="02648628"/>
    <w:rsid w:val="030161ED"/>
    <w:rsid w:val="043C26B0"/>
    <w:rsid w:val="046FB0D9"/>
    <w:rsid w:val="0498A2B5"/>
    <w:rsid w:val="04BD391D"/>
    <w:rsid w:val="0520FC8F"/>
    <w:rsid w:val="063B249D"/>
    <w:rsid w:val="063CACA1"/>
    <w:rsid w:val="063CEBC4"/>
    <w:rsid w:val="06B0D398"/>
    <w:rsid w:val="06E90CD6"/>
    <w:rsid w:val="07A52011"/>
    <w:rsid w:val="089FD98F"/>
    <w:rsid w:val="08B86771"/>
    <w:rsid w:val="08E3EA8A"/>
    <w:rsid w:val="090FFDC6"/>
    <w:rsid w:val="09D3C2DD"/>
    <w:rsid w:val="0A99BBA7"/>
    <w:rsid w:val="0B0EFC15"/>
    <w:rsid w:val="0B23AFA4"/>
    <w:rsid w:val="0B5FD381"/>
    <w:rsid w:val="0BE55D92"/>
    <w:rsid w:val="0D1541ED"/>
    <w:rsid w:val="0D794F94"/>
    <w:rsid w:val="0DC0C55A"/>
    <w:rsid w:val="0DD01E3E"/>
    <w:rsid w:val="0DE2FEE4"/>
    <w:rsid w:val="0E34DB12"/>
    <w:rsid w:val="0E4ACA09"/>
    <w:rsid w:val="0E5E1BBD"/>
    <w:rsid w:val="0F668D94"/>
    <w:rsid w:val="0FB2ED07"/>
    <w:rsid w:val="102D03D1"/>
    <w:rsid w:val="1092C4AA"/>
    <w:rsid w:val="10A3F61D"/>
    <w:rsid w:val="10E0185E"/>
    <w:rsid w:val="1176652F"/>
    <w:rsid w:val="1243674A"/>
    <w:rsid w:val="12EE5389"/>
    <w:rsid w:val="131BEF5A"/>
    <w:rsid w:val="137A0730"/>
    <w:rsid w:val="13A837BF"/>
    <w:rsid w:val="14103E32"/>
    <w:rsid w:val="141519BA"/>
    <w:rsid w:val="142F1EF3"/>
    <w:rsid w:val="14EFC400"/>
    <w:rsid w:val="152C9FF3"/>
    <w:rsid w:val="157B3569"/>
    <w:rsid w:val="15DA0CF0"/>
    <w:rsid w:val="170CDAD3"/>
    <w:rsid w:val="1731F3F0"/>
    <w:rsid w:val="1757D7BF"/>
    <w:rsid w:val="178F2E25"/>
    <w:rsid w:val="17D8B0CD"/>
    <w:rsid w:val="18544D8B"/>
    <w:rsid w:val="18EC30FA"/>
    <w:rsid w:val="193F932C"/>
    <w:rsid w:val="197A919C"/>
    <w:rsid w:val="19AD4C7D"/>
    <w:rsid w:val="1A252DEC"/>
    <w:rsid w:val="1A3C5D76"/>
    <w:rsid w:val="1A5A76CC"/>
    <w:rsid w:val="1A75D0F2"/>
    <w:rsid w:val="1ABF62D6"/>
    <w:rsid w:val="1B5BAC31"/>
    <w:rsid w:val="1B860CBD"/>
    <w:rsid w:val="1BD26074"/>
    <w:rsid w:val="1C4DCB31"/>
    <w:rsid w:val="1CFC1C98"/>
    <w:rsid w:val="1D59D548"/>
    <w:rsid w:val="1EADB4A7"/>
    <w:rsid w:val="1EB74F54"/>
    <w:rsid w:val="1F96D572"/>
    <w:rsid w:val="20702996"/>
    <w:rsid w:val="214DFFAD"/>
    <w:rsid w:val="2297BF50"/>
    <w:rsid w:val="23F4E29B"/>
    <w:rsid w:val="242B9B5F"/>
    <w:rsid w:val="2455ECD6"/>
    <w:rsid w:val="262E3ABB"/>
    <w:rsid w:val="263E1E40"/>
    <w:rsid w:val="265BFCDD"/>
    <w:rsid w:val="265EBDAD"/>
    <w:rsid w:val="2726DD7B"/>
    <w:rsid w:val="2787727D"/>
    <w:rsid w:val="27B7C476"/>
    <w:rsid w:val="29451C87"/>
    <w:rsid w:val="294D5889"/>
    <w:rsid w:val="29A9DA80"/>
    <w:rsid w:val="2B706796"/>
    <w:rsid w:val="2CE8429B"/>
    <w:rsid w:val="2D928234"/>
    <w:rsid w:val="2E19DCB5"/>
    <w:rsid w:val="2E1EDF39"/>
    <w:rsid w:val="30840DB8"/>
    <w:rsid w:val="3134CB62"/>
    <w:rsid w:val="3187F6A7"/>
    <w:rsid w:val="3190E50C"/>
    <w:rsid w:val="31D21AB4"/>
    <w:rsid w:val="31F655AE"/>
    <w:rsid w:val="3247A4DC"/>
    <w:rsid w:val="32CCA13C"/>
    <w:rsid w:val="33182E88"/>
    <w:rsid w:val="33B9E4DA"/>
    <w:rsid w:val="33C32819"/>
    <w:rsid w:val="33C3B4D9"/>
    <w:rsid w:val="33E591D2"/>
    <w:rsid w:val="34C39894"/>
    <w:rsid w:val="3572F03E"/>
    <w:rsid w:val="35BD8920"/>
    <w:rsid w:val="36204183"/>
    <w:rsid w:val="36809AE0"/>
    <w:rsid w:val="36BB3C4C"/>
    <w:rsid w:val="36FD9815"/>
    <w:rsid w:val="371916DC"/>
    <w:rsid w:val="374C2FE9"/>
    <w:rsid w:val="3908791E"/>
    <w:rsid w:val="3AF061CC"/>
    <w:rsid w:val="3AF5BB64"/>
    <w:rsid w:val="3B1EDCD3"/>
    <w:rsid w:val="3BE7FF10"/>
    <w:rsid w:val="3D3DED7D"/>
    <w:rsid w:val="3DF14269"/>
    <w:rsid w:val="3E7DDDF7"/>
    <w:rsid w:val="3ED1B642"/>
    <w:rsid w:val="3ED4DAB4"/>
    <w:rsid w:val="3F43A973"/>
    <w:rsid w:val="40417BB4"/>
    <w:rsid w:val="4062A890"/>
    <w:rsid w:val="40AD51F2"/>
    <w:rsid w:val="40DD71C4"/>
    <w:rsid w:val="40F99DF4"/>
    <w:rsid w:val="417A56E9"/>
    <w:rsid w:val="41D4D3DC"/>
    <w:rsid w:val="423CA241"/>
    <w:rsid w:val="435F0B7D"/>
    <w:rsid w:val="4449AD82"/>
    <w:rsid w:val="454F4E17"/>
    <w:rsid w:val="46079784"/>
    <w:rsid w:val="473F8447"/>
    <w:rsid w:val="4789E9C8"/>
    <w:rsid w:val="47C6A6CF"/>
    <w:rsid w:val="49028C92"/>
    <w:rsid w:val="492D6FF1"/>
    <w:rsid w:val="49498C8C"/>
    <w:rsid w:val="4983CD2D"/>
    <w:rsid w:val="49E98A93"/>
    <w:rsid w:val="49FD08CD"/>
    <w:rsid w:val="4A547FBD"/>
    <w:rsid w:val="4A6E2599"/>
    <w:rsid w:val="4C62FE53"/>
    <w:rsid w:val="4C83CC22"/>
    <w:rsid w:val="4CBB214B"/>
    <w:rsid w:val="4CC06F68"/>
    <w:rsid w:val="4D3D34A5"/>
    <w:rsid w:val="4D6246A7"/>
    <w:rsid w:val="4F31B87C"/>
    <w:rsid w:val="4F723952"/>
    <w:rsid w:val="4FC97F9B"/>
    <w:rsid w:val="5089E5B8"/>
    <w:rsid w:val="51AF25DD"/>
    <w:rsid w:val="520E6462"/>
    <w:rsid w:val="527F8D06"/>
    <w:rsid w:val="535FD052"/>
    <w:rsid w:val="53737472"/>
    <w:rsid w:val="53F1844E"/>
    <w:rsid w:val="54666CB5"/>
    <w:rsid w:val="55EE80A2"/>
    <w:rsid w:val="567360C9"/>
    <w:rsid w:val="57378830"/>
    <w:rsid w:val="58194E4E"/>
    <w:rsid w:val="5883DEAD"/>
    <w:rsid w:val="58973D57"/>
    <w:rsid w:val="58EFF698"/>
    <w:rsid w:val="59030D07"/>
    <w:rsid w:val="597640AF"/>
    <w:rsid w:val="5A4FCAC2"/>
    <w:rsid w:val="5A71BF23"/>
    <w:rsid w:val="5B07FCE8"/>
    <w:rsid w:val="5B4693A8"/>
    <w:rsid w:val="5B7DE4A4"/>
    <w:rsid w:val="5B95574F"/>
    <w:rsid w:val="5BC34658"/>
    <w:rsid w:val="5BDB99D4"/>
    <w:rsid w:val="5C88A12E"/>
    <w:rsid w:val="5D74E5B6"/>
    <w:rsid w:val="5DCA84FD"/>
    <w:rsid w:val="5E2ADBE0"/>
    <w:rsid w:val="5E949DDA"/>
    <w:rsid w:val="5F8AFA7F"/>
    <w:rsid w:val="60642A53"/>
    <w:rsid w:val="606C48A8"/>
    <w:rsid w:val="60799E1C"/>
    <w:rsid w:val="6138A716"/>
    <w:rsid w:val="61961A81"/>
    <w:rsid w:val="6223EE32"/>
    <w:rsid w:val="624A7E66"/>
    <w:rsid w:val="6254A086"/>
    <w:rsid w:val="632F896F"/>
    <w:rsid w:val="6377A52A"/>
    <w:rsid w:val="64591A82"/>
    <w:rsid w:val="649BA2F8"/>
    <w:rsid w:val="64FBF3FE"/>
    <w:rsid w:val="6569963E"/>
    <w:rsid w:val="65A1125F"/>
    <w:rsid w:val="66603510"/>
    <w:rsid w:val="670727EF"/>
    <w:rsid w:val="67338361"/>
    <w:rsid w:val="6838E23C"/>
    <w:rsid w:val="68A2BAE7"/>
    <w:rsid w:val="692FB1F6"/>
    <w:rsid w:val="69E0AC68"/>
    <w:rsid w:val="6A1E4F5E"/>
    <w:rsid w:val="6AC33D14"/>
    <w:rsid w:val="6CD21AAB"/>
    <w:rsid w:val="6DF3608A"/>
    <w:rsid w:val="6F835964"/>
    <w:rsid w:val="705C7E4D"/>
    <w:rsid w:val="7234CCFD"/>
    <w:rsid w:val="72505085"/>
    <w:rsid w:val="734CB493"/>
    <w:rsid w:val="74C1D46F"/>
    <w:rsid w:val="74E7ACEE"/>
    <w:rsid w:val="756D040E"/>
    <w:rsid w:val="75B3FD4A"/>
    <w:rsid w:val="75ED6FE9"/>
    <w:rsid w:val="763210C7"/>
    <w:rsid w:val="76A9F73F"/>
    <w:rsid w:val="77377B2A"/>
    <w:rsid w:val="79B8F0BD"/>
    <w:rsid w:val="7A011EB4"/>
    <w:rsid w:val="7A6ABA49"/>
    <w:rsid w:val="7A8EC83B"/>
    <w:rsid w:val="7B0F4893"/>
    <w:rsid w:val="7B638C3C"/>
    <w:rsid w:val="7C0975C4"/>
    <w:rsid w:val="7C4E4FE6"/>
    <w:rsid w:val="7D007968"/>
    <w:rsid w:val="7D411A39"/>
    <w:rsid w:val="7DD37DFE"/>
    <w:rsid w:val="7EB9037B"/>
    <w:rsid w:val="7EE93E56"/>
    <w:rsid w:val="7FAFC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20384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C481A"/>
  </w:style>
  <w:style w:type="paragraph" w:styleId="Heading1">
    <w:name w:val="heading 1"/>
    <w:basedOn w:val="Normal"/>
    <w:next w:val="Normal"/>
    <w:link w:val="Heading1Char"/>
    <w:uiPriority w:val="9"/>
    <w:qFormat/>
    <w:rsid w:val="003640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5614C5"/>
    <w:pPr>
      <w:spacing w:before="100" w:beforeAutospacing="1" w:after="0" w:line="240" w:lineRule="auto"/>
      <w:outlineLvl w:val="2"/>
    </w:pPr>
    <w:rPr>
      <w:rFonts w:ascii="Times New Roman" w:eastAsia="Times New Roman" w:hAnsi="Times New Roman" w:cs="Times New Roman"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14C5"/>
    <w:rPr>
      <w:rFonts w:ascii="Times New Roman" w:eastAsia="Times New Roman" w:hAnsi="Times New Roman" w:cs="Times New Roman"/>
      <w:color w:val="000000"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5614C5"/>
    <w:rPr>
      <w:strike w:val="0"/>
      <w:dstrike w:val="0"/>
      <w:color w:val="363636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561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34"/>
      <w:szCs w:val="34"/>
    </w:rPr>
  </w:style>
  <w:style w:type="character" w:customStyle="1" w:styleId="Heading1Char">
    <w:name w:val="Heading 1 Char"/>
    <w:basedOn w:val="DefaultParagraphFont"/>
    <w:link w:val="Heading1"/>
    <w:uiPriority w:val="9"/>
    <w:rsid w:val="003640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06F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6F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6F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F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FD8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739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39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739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42030F"/>
    <w:pPr>
      <w:spacing w:after="120" w:line="240" w:lineRule="auto"/>
    </w:pPr>
    <w:rPr>
      <w:sz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0E4BAC"/>
    <w:pPr>
      <w:spacing w:after="120" w:line="240" w:lineRule="auto"/>
    </w:pPr>
    <w:rPr>
      <w:sz w:val="20"/>
    </w:rPr>
    <w:tblPr>
      <w:tblStyleRowBandSize w:val="1"/>
      <w:tblStyleColBandSize w:val="1"/>
      <w:tblBorders>
        <w:insideH w:val="single" w:sz="4" w:space="0" w:color="auto"/>
      </w:tblBorders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BE4536"/>
    <w:pPr>
      <w:spacing w:after="12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  <w:caps w:val="0"/>
        <w:smallCaps w:val="0"/>
        <w:strike w:val="0"/>
        <w:dstrike w:val="0"/>
        <w:vanish w:val="0"/>
        <w:vertAlign w:val="baseline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D62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26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63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3AD"/>
  </w:style>
  <w:style w:type="paragraph" w:styleId="Footer">
    <w:name w:val="footer"/>
    <w:basedOn w:val="Normal"/>
    <w:link w:val="FooterChar"/>
    <w:uiPriority w:val="99"/>
    <w:unhideWhenUsed/>
    <w:rsid w:val="003063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3AD"/>
  </w:style>
  <w:style w:type="character" w:styleId="UnresolvedMention">
    <w:name w:val="Unresolved Mention"/>
    <w:basedOn w:val="DefaultParagraphFont"/>
    <w:uiPriority w:val="99"/>
    <w:semiHidden/>
    <w:unhideWhenUsed/>
    <w:rsid w:val="006515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5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20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361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61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347199">
                              <w:marLeft w:val="0"/>
                              <w:marRight w:val="0"/>
                              <w:marTop w:val="57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226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866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44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4284E-26E3-4847-BECE-725D765EE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73</Words>
  <Characters>725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9T14:48:00Z</dcterms:created>
  <dcterms:modified xsi:type="dcterms:W3CDTF">2020-06-19T14:48:00Z</dcterms:modified>
</cp:coreProperties>
</file>